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3989" w:rsidRPr="00E903CD" w:rsidRDefault="00AB3989" w:rsidP="00232BC9">
      <w:pPr>
        <w:spacing w:after="0" w:line="240" w:lineRule="auto"/>
        <w:jc w:val="center"/>
        <w:rPr>
          <w:rFonts w:ascii="Arial Black" w:hAnsi="Arial Black"/>
          <w:b/>
          <w:color w:val="000000"/>
          <w:sz w:val="36"/>
          <w:szCs w:val="36"/>
        </w:rPr>
      </w:pPr>
      <w:bookmarkStart w:id="0" w:name="_GoBack"/>
      <w:bookmarkEnd w:id="0"/>
      <w:r w:rsidRPr="00E903CD">
        <w:rPr>
          <w:rFonts w:ascii="Arial Black" w:hAnsi="Arial Black"/>
          <w:b/>
          <w:color w:val="000000"/>
          <w:sz w:val="36"/>
          <w:szCs w:val="36"/>
          <w:u w:val="single"/>
        </w:rPr>
        <w:t>WILL AMERICA SURVIVE</w:t>
      </w:r>
      <w:r w:rsidRPr="00E903CD">
        <w:rPr>
          <w:rFonts w:ascii="Arial Black" w:hAnsi="Arial Black"/>
          <w:b/>
          <w:color w:val="000000"/>
          <w:sz w:val="36"/>
          <w:szCs w:val="36"/>
        </w:rPr>
        <w:t>?</w:t>
      </w:r>
    </w:p>
    <w:p w:rsidR="00F54E7E" w:rsidRPr="00F54E7E" w:rsidRDefault="00F54E7E" w:rsidP="00232BC9">
      <w:pPr>
        <w:spacing w:after="0" w:line="240" w:lineRule="auto"/>
        <w:jc w:val="center"/>
        <w:rPr>
          <w:rFonts w:ascii="Arial Black" w:hAnsi="Arial Black"/>
          <w:b/>
          <w:color w:val="000000"/>
        </w:rPr>
      </w:pPr>
    </w:p>
    <w:p w:rsidR="00AB3989" w:rsidRPr="00E903CD" w:rsidRDefault="00232BC9" w:rsidP="00232BC9">
      <w:pPr>
        <w:spacing w:after="0" w:line="240" w:lineRule="auto"/>
        <w:jc w:val="center"/>
        <w:rPr>
          <w:color w:val="000000"/>
          <w:sz w:val="22"/>
          <w:szCs w:val="22"/>
        </w:rPr>
      </w:pPr>
      <w:r w:rsidRPr="00E903CD">
        <w:rPr>
          <w:color w:val="000000"/>
          <w:sz w:val="22"/>
          <w:szCs w:val="22"/>
        </w:rPr>
        <w:t>M</w:t>
      </w:r>
      <w:r w:rsidR="00AB3989" w:rsidRPr="00E903CD">
        <w:rPr>
          <w:color w:val="000000"/>
          <w:sz w:val="22"/>
          <w:szCs w:val="22"/>
        </w:rPr>
        <w:t>essage</w:t>
      </w:r>
      <w:r w:rsidRPr="00E903CD">
        <w:rPr>
          <w:color w:val="000000"/>
          <w:sz w:val="22"/>
          <w:szCs w:val="22"/>
        </w:rPr>
        <w:t>,</w:t>
      </w:r>
      <w:r w:rsidR="00AB3989" w:rsidRPr="00E903CD">
        <w:rPr>
          <w:color w:val="000000"/>
          <w:sz w:val="22"/>
          <w:szCs w:val="22"/>
        </w:rPr>
        <w:t xml:space="preserve"> June 28, 2015,</w:t>
      </w:r>
    </w:p>
    <w:p w:rsidR="00AB3989" w:rsidRPr="00E903CD" w:rsidRDefault="00CF3DDF" w:rsidP="00232BC9">
      <w:pPr>
        <w:spacing w:after="0" w:line="240" w:lineRule="auto"/>
        <w:jc w:val="center"/>
        <w:rPr>
          <w:color w:val="000000"/>
          <w:sz w:val="22"/>
          <w:szCs w:val="22"/>
        </w:rPr>
      </w:pPr>
      <w:r w:rsidRPr="00E903CD">
        <w:rPr>
          <w:color w:val="000000"/>
          <w:sz w:val="22"/>
          <w:szCs w:val="22"/>
        </w:rPr>
        <w:t>Pastor Mike Smith</w:t>
      </w:r>
      <w:r>
        <w:rPr>
          <w:color w:val="000000"/>
          <w:sz w:val="22"/>
          <w:szCs w:val="22"/>
        </w:rPr>
        <w:t>,</w:t>
      </w:r>
      <w:r w:rsidRPr="00E903CD">
        <w:rPr>
          <w:color w:val="000000"/>
          <w:sz w:val="22"/>
          <w:szCs w:val="22"/>
        </w:rPr>
        <w:t xml:space="preserve"> </w:t>
      </w:r>
      <w:r w:rsidR="00232BC9" w:rsidRPr="00E903CD">
        <w:rPr>
          <w:color w:val="000000"/>
          <w:sz w:val="22"/>
          <w:szCs w:val="22"/>
        </w:rPr>
        <w:t>Country Bible Church,</w:t>
      </w:r>
    </w:p>
    <w:p w:rsidR="00232BC9" w:rsidRPr="00F54E7E" w:rsidRDefault="00232BC9" w:rsidP="00232BC9">
      <w:pPr>
        <w:spacing w:after="0" w:line="240" w:lineRule="auto"/>
        <w:jc w:val="center"/>
        <w:rPr>
          <w:color w:val="000000"/>
          <w:sz w:val="36"/>
          <w:szCs w:val="36"/>
        </w:rPr>
      </w:pPr>
    </w:p>
    <w:p w:rsidR="00232BC9" w:rsidRPr="00E903CD" w:rsidRDefault="00232BC9" w:rsidP="00232BC9">
      <w:pPr>
        <w:spacing w:after="0" w:line="240" w:lineRule="auto"/>
        <w:jc w:val="center"/>
        <w:rPr>
          <w:rFonts w:ascii="Arial Narrow" w:hAnsi="Arial Narrow"/>
          <w:b/>
          <w:color w:val="000000"/>
          <w:sz w:val="28"/>
          <w:szCs w:val="28"/>
        </w:rPr>
      </w:pPr>
      <w:r w:rsidRPr="00E903CD">
        <w:rPr>
          <w:rFonts w:ascii="Arial Narrow" w:hAnsi="Arial Narrow"/>
          <w:b/>
          <w:color w:val="000000"/>
          <w:sz w:val="28"/>
          <w:szCs w:val="28"/>
        </w:rPr>
        <w:t>I</w:t>
      </w:r>
      <w:r w:rsidR="00AB3989" w:rsidRPr="00E903CD">
        <w:rPr>
          <w:rFonts w:ascii="Arial Narrow" w:hAnsi="Arial Narrow"/>
          <w:b/>
          <w:color w:val="000000"/>
          <w:sz w:val="28"/>
          <w:szCs w:val="28"/>
        </w:rPr>
        <w:t xml:space="preserve">n response to the </w:t>
      </w:r>
      <w:r w:rsidRPr="00E903CD">
        <w:rPr>
          <w:rFonts w:ascii="Arial Narrow" w:hAnsi="Arial Narrow"/>
          <w:b/>
          <w:color w:val="000000"/>
          <w:sz w:val="28"/>
          <w:szCs w:val="28"/>
        </w:rPr>
        <w:t xml:space="preserve">U.S. Supreme Court’s decisions dealing with </w:t>
      </w:r>
    </w:p>
    <w:p w:rsidR="00AB3989" w:rsidRPr="00E903CD" w:rsidRDefault="00232BC9" w:rsidP="00232BC9">
      <w:pPr>
        <w:spacing w:after="0" w:line="240" w:lineRule="auto"/>
        <w:jc w:val="center"/>
        <w:rPr>
          <w:rFonts w:ascii="Arial Black" w:hAnsi="Arial Black"/>
          <w:b/>
          <w:color w:val="000000"/>
          <w:sz w:val="32"/>
          <w:szCs w:val="32"/>
        </w:rPr>
      </w:pPr>
      <w:proofErr w:type="gramStart"/>
      <w:r w:rsidRPr="00E903CD">
        <w:rPr>
          <w:rFonts w:ascii="Arial Black" w:hAnsi="Arial Black"/>
          <w:b/>
          <w:color w:val="000000"/>
          <w:sz w:val="32"/>
          <w:szCs w:val="32"/>
        </w:rPr>
        <w:t>ObamaCare</w:t>
      </w:r>
      <w:r w:rsidR="006C47E3" w:rsidRPr="00E903CD">
        <w:rPr>
          <w:rFonts w:ascii="Arial Narrow" w:hAnsi="Arial Narrow"/>
          <w:b/>
          <w:color w:val="000000"/>
          <w:sz w:val="32"/>
          <w:szCs w:val="32"/>
        </w:rPr>
        <w:t xml:space="preserve">  &amp;</w:t>
      </w:r>
      <w:proofErr w:type="gramEnd"/>
      <w:r w:rsidR="006C47E3" w:rsidRPr="00E903CD">
        <w:rPr>
          <w:rFonts w:ascii="Arial Narrow" w:hAnsi="Arial Narrow"/>
          <w:b/>
          <w:color w:val="000000"/>
          <w:sz w:val="32"/>
          <w:szCs w:val="32"/>
        </w:rPr>
        <w:t xml:space="preserve"> </w:t>
      </w:r>
      <w:r w:rsidRPr="00E903CD">
        <w:rPr>
          <w:rFonts w:ascii="Arial Narrow" w:hAnsi="Arial Narrow"/>
          <w:b/>
          <w:color w:val="000000"/>
          <w:sz w:val="32"/>
          <w:szCs w:val="32"/>
        </w:rPr>
        <w:t xml:space="preserve"> </w:t>
      </w:r>
      <w:r w:rsidRPr="00E903CD">
        <w:rPr>
          <w:rFonts w:ascii="Arial Black" w:hAnsi="Arial Black"/>
          <w:b/>
          <w:color w:val="000000"/>
          <w:sz w:val="32"/>
          <w:szCs w:val="32"/>
        </w:rPr>
        <w:t>Same-S</w:t>
      </w:r>
      <w:r w:rsidR="00AB3989" w:rsidRPr="00E903CD">
        <w:rPr>
          <w:rFonts w:ascii="Arial Black" w:hAnsi="Arial Black"/>
          <w:b/>
          <w:color w:val="000000"/>
          <w:sz w:val="32"/>
          <w:szCs w:val="32"/>
        </w:rPr>
        <w:t xml:space="preserve">ex </w:t>
      </w:r>
      <w:r w:rsidRPr="00E903CD">
        <w:rPr>
          <w:rFonts w:ascii="Arial Black" w:hAnsi="Arial Black"/>
          <w:b/>
          <w:color w:val="000000"/>
          <w:sz w:val="32"/>
          <w:szCs w:val="32"/>
        </w:rPr>
        <w:t>Marriage</w:t>
      </w:r>
    </w:p>
    <w:p w:rsidR="006C47E3" w:rsidRPr="00E903CD" w:rsidRDefault="006C47E3" w:rsidP="00E903CD">
      <w:pPr>
        <w:spacing w:after="0" w:line="240" w:lineRule="auto"/>
        <w:ind w:right="-270"/>
        <w:rPr>
          <w:color w:val="000000"/>
          <w:spacing w:val="-4"/>
          <w:sz w:val="12"/>
          <w:szCs w:val="12"/>
        </w:rPr>
      </w:pPr>
    </w:p>
    <w:p w:rsidR="00AB3989" w:rsidRPr="00AB3989" w:rsidRDefault="00AB3989" w:rsidP="00232BC9">
      <w:pPr>
        <w:spacing w:after="0" w:line="240" w:lineRule="auto"/>
        <w:rPr>
          <w:color w:val="000000"/>
          <w:sz w:val="16"/>
          <w:szCs w:val="16"/>
        </w:rPr>
      </w:pPr>
    </w:p>
    <w:p w:rsidR="00AB3989" w:rsidRPr="00E903CD" w:rsidRDefault="00AB3989" w:rsidP="00232BC9">
      <w:pPr>
        <w:spacing w:after="0" w:line="240" w:lineRule="auto"/>
        <w:rPr>
          <w:color w:val="000000"/>
        </w:rPr>
      </w:pPr>
      <w:r w:rsidRPr="00E903CD">
        <w:rPr>
          <w:color w:val="000000"/>
        </w:rPr>
        <w:t>Are the people of this country ready to acknowledge what America has become? Are they willing to admit that all three branches of our gov</w:t>
      </w:r>
      <w:r w:rsidR="00232BC9" w:rsidRPr="00E903CD">
        <w:rPr>
          <w:color w:val="000000"/>
        </w:rPr>
        <w:t>ernment have</w:t>
      </w:r>
      <w:r w:rsidR="008B2E00" w:rsidRPr="00E903CD">
        <w:rPr>
          <w:color w:val="000000"/>
        </w:rPr>
        <w:t xml:space="preserve"> </w:t>
      </w:r>
      <w:r w:rsidR="00232BC9" w:rsidRPr="00E903CD">
        <w:rPr>
          <w:color w:val="000000"/>
        </w:rPr>
        <w:t>become so corrupt</w:t>
      </w:r>
      <w:r w:rsidRPr="00E903CD">
        <w:rPr>
          <w:color w:val="000000"/>
        </w:rPr>
        <w:t xml:space="preserve"> that we are no longer func</w:t>
      </w:r>
      <w:r w:rsidR="00232BC9" w:rsidRPr="00E903CD">
        <w:rPr>
          <w:color w:val="000000"/>
        </w:rPr>
        <w:t>tioning as a Republic under law</w:t>
      </w:r>
      <w:r w:rsidRPr="00E903CD">
        <w:rPr>
          <w:color w:val="000000"/>
        </w:rPr>
        <w:t xml:space="preserve"> but as </w:t>
      </w:r>
      <w:r w:rsidR="00CF3DDF">
        <w:rPr>
          <w:color w:val="000000"/>
        </w:rPr>
        <w:t xml:space="preserve">a </w:t>
      </w:r>
      <w:r w:rsidRPr="00E903CD">
        <w:rPr>
          <w:color w:val="000000"/>
        </w:rPr>
        <w:t>totalitarian state that subjugates and persecutes the people?</w:t>
      </w:r>
    </w:p>
    <w:p w:rsidR="00232BC9" w:rsidRPr="00E903CD" w:rsidRDefault="00232BC9" w:rsidP="00E903CD">
      <w:pPr>
        <w:spacing w:after="0" w:line="240" w:lineRule="auto"/>
        <w:ind w:right="-270"/>
        <w:rPr>
          <w:color w:val="000000"/>
          <w:spacing w:val="-4"/>
          <w:sz w:val="12"/>
          <w:szCs w:val="12"/>
        </w:rPr>
      </w:pPr>
    </w:p>
    <w:p w:rsidR="006C47E3" w:rsidRPr="00E903CD" w:rsidRDefault="00AB3989" w:rsidP="00232BC9">
      <w:pPr>
        <w:spacing w:after="0" w:line="240" w:lineRule="auto"/>
        <w:rPr>
          <w:color w:val="000000"/>
        </w:rPr>
      </w:pPr>
      <w:r w:rsidRPr="00E903CD">
        <w:rPr>
          <w:color w:val="000000"/>
        </w:rPr>
        <w:t>Are we ready to recognize that if we do not say “</w:t>
      </w:r>
      <w:r w:rsidRPr="00E903CD">
        <w:rPr>
          <w:b/>
          <w:color w:val="000000"/>
        </w:rPr>
        <w:t>NO</w:t>
      </w:r>
      <w:r w:rsidRPr="00E903CD">
        <w:rPr>
          <w:color w:val="000000"/>
        </w:rPr>
        <w:t xml:space="preserve">” to the unconstitutional laws </w:t>
      </w:r>
      <w:proofErr w:type="gramStart"/>
      <w:r w:rsidRPr="00E903CD">
        <w:rPr>
          <w:b/>
          <w:color w:val="000000"/>
        </w:rPr>
        <w:t>NOW</w:t>
      </w:r>
      <w:r w:rsidR="00232BC9" w:rsidRPr="00E903CD">
        <w:rPr>
          <w:b/>
          <w:color w:val="000000"/>
        </w:rPr>
        <w:t>.</w:t>
      </w:r>
      <w:proofErr w:type="gramEnd"/>
      <w:r w:rsidRPr="00E903CD">
        <w:rPr>
          <w:color w:val="000000"/>
        </w:rPr>
        <w:t xml:space="preserve"> </w:t>
      </w:r>
      <w:proofErr w:type="gramStart"/>
      <w:r w:rsidRPr="00E903CD">
        <w:rPr>
          <w:color w:val="000000"/>
        </w:rPr>
        <w:t>and</w:t>
      </w:r>
      <w:proofErr w:type="gramEnd"/>
      <w:r w:rsidRPr="00E903CD">
        <w:rPr>
          <w:color w:val="000000"/>
        </w:rPr>
        <w:t xml:space="preserve"> if we refuse to resist the perversion and political correctness of our neo-pagan society </w:t>
      </w:r>
      <w:r w:rsidRPr="00E903CD">
        <w:rPr>
          <w:b/>
          <w:color w:val="000000"/>
        </w:rPr>
        <w:t>NOW</w:t>
      </w:r>
      <w:r w:rsidRPr="00E903CD">
        <w:rPr>
          <w:color w:val="000000"/>
        </w:rPr>
        <w:t xml:space="preserve">, America will be lost forever? </w:t>
      </w:r>
    </w:p>
    <w:p w:rsidR="006C47E3" w:rsidRPr="00E903CD" w:rsidRDefault="006C47E3"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And most importantly, do the people of America know that God will hold them accountable if they comply with evil rather than doing something about it?</w:t>
      </w:r>
    </w:p>
    <w:p w:rsidR="00232BC9" w:rsidRPr="00E903CD" w:rsidRDefault="00232BC9" w:rsidP="00E903CD">
      <w:pPr>
        <w:spacing w:after="0" w:line="240" w:lineRule="auto"/>
        <w:ind w:right="-270"/>
        <w:rPr>
          <w:color w:val="000000"/>
          <w:spacing w:val="-4"/>
          <w:sz w:val="12"/>
          <w:szCs w:val="12"/>
        </w:rPr>
      </w:pPr>
      <w:r w:rsidRPr="00E903CD">
        <w:rPr>
          <w:color w:val="000000"/>
          <w:spacing w:val="-4"/>
          <w:sz w:val="12"/>
          <w:szCs w:val="12"/>
        </w:rPr>
        <w:t xml:space="preserve">      </w:t>
      </w:r>
    </w:p>
    <w:p w:rsidR="00232BC9" w:rsidRPr="00CF3DDF" w:rsidRDefault="00AB3989" w:rsidP="00FB432B">
      <w:pPr>
        <w:spacing w:after="0" w:line="240" w:lineRule="auto"/>
        <w:ind w:left="360" w:right="270"/>
        <w:rPr>
          <w:i/>
          <w:color w:val="000000"/>
        </w:rPr>
      </w:pPr>
      <w:r w:rsidRPr="00CF3DDF">
        <w:rPr>
          <w:i/>
          <w:color w:val="000000"/>
        </w:rPr>
        <w:t xml:space="preserve">“There is a point where forbearance and toleration are no longer a virtue, when authority is no longer legitimate, and when submission is no longer required. Government can become so </w:t>
      </w:r>
      <w:proofErr w:type="gramStart"/>
      <w:r w:rsidRPr="00CF3DDF">
        <w:rPr>
          <w:i/>
          <w:color w:val="000000"/>
        </w:rPr>
        <w:t>corrupted</w:t>
      </w:r>
      <w:proofErr w:type="gramEnd"/>
      <w:r w:rsidRPr="00CF3DDF">
        <w:rPr>
          <w:i/>
          <w:color w:val="000000"/>
        </w:rPr>
        <w:t xml:space="preserve"> by evil that continued allegiance and submission to it becomes evil as well." </w:t>
      </w:r>
    </w:p>
    <w:p w:rsidR="00232BC9" w:rsidRPr="00E903CD" w:rsidRDefault="00232BC9" w:rsidP="00FB432B">
      <w:pPr>
        <w:spacing w:after="0" w:line="240" w:lineRule="auto"/>
        <w:ind w:left="360"/>
        <w:rPr>
          <w:color w:val="000000"/>
          <w:sz w:val="6"/>
          <w:szCs w:val="6"/>
        </w:rPr>
      </w:pPr>
    </w:p>
    <w:p w:rsidR="00AB3989" w:rsidRPr="00E903CD" w:rsidRDefault="00232BC9" w:rsidP="00FB432B">
      <w:pPr>
        <w:spacing w:after="0" w:line="240" w:lineRule="auto"/>
        <w:ind w:left="360" w:right="270"/>
        <w:rPr>
          <w:i/>
          <w:color w:val="000000"/>
        </w:rPr>
      </w:pPr>
      <w:r w:rsidRPr="00E903CD">
        <w:rPr>
          <w:color w:val="000000"/>
        </w:rPr>
        <w:t xml:space="preserve">Pastor Mike Smith, </w:t>
      </w:r>
      <w:r w:rsidR="00AB3989" w:rsidRPr="00E903CD">
        <w:rPr>
          <w:i/>
          <w:color w:val="000000"/>
        </w:rPr>
        <w:t>Tolerating Tyranny</w:t>
      </w:r>
    </w:p>
    <w:p w:rsidR="00AB3989" w:rsidRPr="00E903CD" w:rsidRDefault="00AB3989" w:rsidP="00E903CD">
      <w:pPr>
        <w:spacing w:after="0" w:line="240" w:lineRule="auto"/>
        <w:ind w:right="-270"/>
        <w:rPr>
          <w:color w:val="000000"/>
          <w:spacing w:val="-4"/>
          <w:sz w:val="12"/>
          <w:szCs w:val="12"/>
        </w:rPr>
      </w:pPr>
    </w:p>
    <w:p w:rsidR="006C47E3" w:rsidRPr="00645050" w:rsidRDefault="00232BC9" w:rsidP="00232BC9">
      <w:pPr>
        <w:spacing w:after="0" w:line="240" w:lineRule="auto"/>
        <w:rPr>
          <w:color w:val="000000"/>
        </w:rPr>
      </w:pPr>
      <w:r w:rsidRPr="00645050">
        <w:rPr>
          <w:color w:val="000000"/>
        </w:rPr>
        <w:t>Over the p</w:t>
      </w:r>
      <w:r w:rsidR="00AB3989" w:rsidRPr="00645050">
        <w:rPr>
          <w:color w:val="000000"/>
        </w:rPr>
        <w:t>ast few days</w:t>
      </w:r>
      <w:r w:rsidRPr="00645050">
        <w:rPr>
          <w:color w:val="000000"/>
        </w:rPr>
        <w:t>,</w:t>
      </w:r>
      <w:r w:rsidR="00AB3989" w:rsidRPr="00645050">
        <w:rPr>
          <w:color w:val="000000"/>
        </w:rPr>
        <w:t xml:space="preserve"> the Supreme Court of the</w:t>
      </w:r>
      <w:r w:rsidR="00CF3DDF" w:rsidRPr="00645050">
        <w:rPr>
          <w:color w:val="000000"/>
        </w:rPr>
        <w:t xml:space="preserve"> Corporate</w:t>
      </w:r>
      <w:r w:rsidR="00AB3989" w:rsidRPr="00645050">
        <w:rPr>
          <w:color w:val="000000"/>
        </w:rPr>
        <w:t xml:space="preserve"> United States has</w:t>
      </w:r>
      <w:r w:rsidRPr="00645050">
        <w:rPr>
          <w:color w:val="000000"/>
        </w:rPr>
        <w:t xml:space="preserve"> made deplorable decisions </w:t>
      </w:r>
      <w:r w:rsidR="00AB3989" w:rsidRPr="00645050">
        <w:rPr>
          <w:color w:val="000000"/>
        </w:rPr>
        <w:t xml:space="preserve">unequivocally </w:t>
      </w:r>
      <w:r w:rsidRPr="00645050">
        <w:rPr>
          <w:color w:val="000000"/>
        </w:rPr>
        <w:t>demonstrating</w:t>
      </w:r>
      <w:r w:rsidR="00AB3989" w:rsidRPr="00645050">
        <w:rPr>
          <w:color w:val="000000"/>
        </w:rPr>
        <w:t xml:space="preserve"> that it has lost its way and can no longer be trusted. The majority of the judges, who are all unelected, took upon themselves to interpret the law politically rather than reviewing it judicially. </w:t>
      </w:r>
    </w:p>
    <w:p w:rsidR="006C47E3" w:rsidRPr="00645050" w:rsidRDefault="006C47E3" w:rsidP="00E903CD">
      <w:pPr>
        <w:spacing w:after="0" w:line="240" w:lineRule="auto"/>
        <w:ind w:right="-270"/>
        <w:rPr>
          <w:color w:val="000000"/>
          <w:spacing w:val="-4"/>
          <w:sz w:val="12"/>
          <w:szCs w:val="12"/>
        </w:rPr>
      </w:pPr>
    </w:p>
    <w:p w:rsidR="006C47E3" w:rsidRPr="00645050" w:rsidRDefault="00AB3989" w:rsidP="00232BC9">
      <w:pPr>
        <w:spacing w:after="0" w:line="240" w:lineRule="auto"/>
        <w:rPr>
          <w:color w:val="000000"/>
        </w:rPr>
      </w:pPr>
      <w:r w:rsidRPr="00645050">
        <w:rPr>
          <w:color w:val="000000"/>
        </w:rPr>
        <w:t xml:space="preserve">They did not interpret the law the way that it was written but changed the obvious meaning of words in order to promote their </w:t>
      </w:r>
      <w:r w:rsidR="00CF3DDF" w:rsidRPr="00645050">
        <w:rPr>
          <w:color w:val="000000"/>
        </w:rPr>
        <w:t xml:space="preserve">radical </w:t>
      </w:r>
      <w:r w:rsidRPr="00645050">
        <w:rPr>
          <w:color w:val="000000"/>
        </w:rPr>
        <w:t xml:space="preserve">liberal agenda. </w:t>
      </w:r>
    </w:p>
    <w:p w:rsidR="006C47E3" w:rsidRPr="00645050" w:rsidRDefault="006C47E3" w:rsidP="00E903CD">
      <w:pPr>
        <w:spacing w:after="0" w:line="240" w:lineRule="auto"/>
        <w:ind w:right="-270"/>
        <w:rPr>
          <w:color w:val="000000"/>
          <w:spacing w:val="-4"/>
          <w:sz w:val="12"/>
          <w:szCs w:val="12"/>
        </w:rPr>
      </w:pPr>
    </w:p>
    <w:p w:rsidR="006C47E3" w:rsidRPr="00E903CD" w:rsidRDefault="00AB3989" w:rsidP="00232BC9">
      <w:pPr>
        <w:spacing w:after="0" w:line="240" w:lineRule="auto"/>
        <w:rPr>
          <w:color w:val="000000"/>
        </w:rPr>
      </w:pPr>
      <w:r w:rsidRPr="00645050">
        <w:rPr>
          <w:color w:val="000000"/>
        </w:rPr>
        <w:t xml:space="preserve">They </w:t>
      </w:r>
      <w:r w:rsidR="006C47E3" w:rsidRPr="00645050">
        <w:rPr>
          <w:color w:val="000000"/>
        </w:rPr>
        <w:t>broke their oath to uphold the</w:t>
      </w:r>
      <w:r w:rsidR="00CF3DDF" w:rsidRPr="00645050">
        <w:rPr>
          <w:color w:val="000000"/>
        </w:rPr>
        <w:t xml:space="preserve"> organic </w:t>
      </w:r>
      <w:r w:rsidR="006C47E3" w:rsidRPr="00645050">
        <w:rPr>
          <w:color w:val="000000"/>
        </w:rPr>
        <w:t>C</w:t>
      </w:r>
      <w:r w:rsidRPr="00645050">
        <w:rPr>
          <w:color w:val="000000"/>
        </w:rPr>
        <w:t>onstitution</w:t>
      </w:r>
      <w:r w:rsidRPr="00E903CD">
        <w:rPr>
          <w:color w:val="000000"/>
        </w:rPr>
        <w:t xml:space="preserve"> and have defiantly denied </w:t>
      </w:r>
      <w:r w:rsidR="00CF3DDF">
        <w:rPr>
          <w:color w:val="000000"/>
        </w:rPr>
        <w:t>the States the rights that the C</w:t>
      </w:r>
      <w:r w:rsidRPr="00E903CD">
        <w:rPr>
          <w:color w:val="000000"/>
        </w:rPr>
        <w:t xml:space="preserve">onstitution guarantees them. </w:t>
      </w:r>
    </w:p>
    <w:p w:rsidR="006C47E3" w:rsidRPr="00E903CD" w:rsidRDefault="006C47E3"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They have officially declared an immoral perversion to be a constitutional right.</w:t>
      </w:r>
    </w:p>
    <w:p w:rsidR="00AB3989" w:rsidRPr="00E903CD" w:rsidRDefault="00AB398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 xml:space="preserve">The Declaration of Independence states that the rights of life, liberty, and the pursuit of happiness are secured by instituting a government </w:t>
      </w:r>
      <w:r w:rsidRPr="00E903CD">
        <w:rPr>
          <w:b/>
          <w:color w:val="000000"/>
        </w:rPr>
        <w:t>“</w:t>
      </w:r>
      <w:r w:rsidRPr="00E903CD">
        <w:rPr>
          <w:b/>
          <w:i/>
          <w:color w:val="000000"/>
        </w:rPr>
        <w:t>that derives its just powers from the consent of the governed</w:t>
      </w:r>
      <w:r w:rsidRPr="00E903CD">
        <w:rPr>
          <w:color w:val="000000"/>
        </w:rPr>
        <w:t xml:space="preserve"> (the People)</w:t>
      </w:r>
      <w:r w:rsidRPr="00E903CD">
        <w:rPr>
          <w:b/>
          <w:color w:val="000000"/>
        </w:rPr>
        <w:t>.”</w:t>
      </w:r>
      <w:r w:rsidRPr="00E903CD">
        <w:rPr>
          <w:color w:val="000000"/>
        </w:rPr>
        <w:t xml:space="preserve"> Who is foolish enough to allege that our government will not act unless it has the consent of the people?</w:t>
      </w:r>
    </w:p>
    <w:p w:rsidR="00232BC9" w:rsidRPr="00CF3DDF" w:rsidRDefault="00232BC9" w:rsidP="00232BC9">
      <w:pPr>
        <w:spacing w:after="0" w:line="240" w:lineRule="auto"/>
        <w:rPr>
          <w:color w:val="000000"/>
          <w:sz w:val="12"/>
          <w:szCs w:val="12"/>
        </w:rPr>
      </w:pPr>
    </w:p>
    <w:p w:rsidR="00AB3989" w:rsidRPr="00E903CD" w:rsidRDefault="00AB3989" w:rsidP="00232BC9">
      <w:pPr>
        <w:spacing w:after="0" w:line="240" w:lineRule="auto"/>
        <w:rPr>
          <w:color w:val="000000"/>
        </w:rPr>
      </w:pPr>
      <w:r w:rsidRPr="00E903CD">
        <w:rPr>
          <w:color w:val="000000"/>
        </w:rPr>
        <w:t xml:space="preserve">The American </w:t>
      </w:r>
      <w:r w:rsidRPr="00645050">
        <w:rPr>
          <w:color w:val="000000"/>
        </w:rPr>
        <w:t>people have never consented to</w:t>
      </w:r>
      <w:r w:rsidR="006C47E3" w:rsidRPr="00645050">
        <w:rPr>
          <w:color w:val="000000"/>
        </w:rPr>
        <w:t xml:space="preserve"> the Supreme Court’s legislation</w:t>
      </w:r>
      <w:r w:rsidRPr="00645050">
        <w:rPr>
          <w:color w:val="000000"/>
        </w:rPr>
        <w:t xml:space="preserve"> from the bench </w:t>
      </w:r>
      <w:r w:rsidR="00CF3DDF" w:rsidRPr="00645050">
        <w:rPr>
          <w:color w:val="000000"/>
        </w:rPr>
        <w:t>n</w:t>
      </w:r>
      <w:r w:rsidRPr="00645050">
        <w:rPr>
          <w:color w:val="000000"/>
        </w:rPr>
        <w:t xml:space="preserve">or </w:t>
      </w:r>
      <w:r w:rsidR="00CF3DDF" w:rsidRPr="00645050">
        <w:rPr>
          <w:color w:val="000000"/>
        </w:rPr>
        <w:t>its replacement of</w:t>
      </w:r>
      <w:r w:rsidRPr="00645050">
        <w:rPr>
          <w:color w:val="000000"/>
        </w:rPr>
        <w:t xml:space="preserve"> the</w:t>
      </w:r>
      <w:r w:rsidRPr="00E903CD">
        <w:rPr>
          <w:color w:val="000000"/>
        </w:rPr>
        <w:t xml:space="preserve"> rule of law with the political prejudice of men.</w:t>
      </w:r>
    </w:p>
    <w:p w:rsidR="00AB3989" w:rsidRPr="00E903CD" w:rsidRDefault="00AB398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CF3DDF">
        <w:rPr>
          <w:b/>
          <w:color w:val="000000"/>
          <w:u w:val="single"/>
        </w:rPr>
        <w:t>When Supreme Court justices rule on an issue, their decision does not become the law of the land. It is not law, it is an opinion on a particular case where specific circumstances of that case are taken under consideration</w:t>
      </w:r>
      <w:r w:rsidRPr="00E903CD">
        <w:rPr>
          <w:color w:val="000000"/>
        </w:rPr>
        <w:t xml:space="preserve">. </w:t>
      </w:r>
    </w:p>
    <w:p w:rsidR="00232BC9" w:rsidRPr="00E903CD" w:rsidRDefault="00232BC9" w:rsidP="00232BC9">
      <w:pPr>
        <w:spacing w:after="0" w:line="240" w:lineRule="auto"/>
        <w:rPr>
          <w:color w:val="000000"/>
        </w:rPr>
      </w:pPr>
    </w:p>
    <w:p w:rsidR="00AB3989" w:rsidRPr="00E903CD" w:rsidRDefault="00AB3989" w:rsidP="00232BC9">
      <w:pPr>
        <w:spacing w:after="0" w:line="240" w:lineRule="auto"/>
        <w:rPr>
          <w:color w:val="000000"/>
        </w:rPr>
      </w:pPr>
      <w:r w:rsidRPr="00CF3DDF">
        <w:rPr>
          <w:rFonts w:ascii="Arial Black" w:hAnsi="Arial Black"/>
          <w:b/>
          <w:color w:val="000000"/>
          <w:spacing w:val="-2"/>
          <w:sz w:val="28"/>
          <w:szCs w:val="28"/>
          <w:u w:val="single"/>
        </w:rPr>
        <w:t xml:space="preserve">Article 1 Section </w:t>
      </w:r>
      <w:r w:rsidRPr="00365AFF">
        <w:rPr>
          <w:rFonts w:ascii="Arial Black" w:hAnsi="Arial Black"/>
          <w:b/>
          <w:color w:val="000000"/>
          <w:spacing w:val="-2"/>
          <w:sz w:val="28"/>
          <w:szCs w:val="28"/>
          <w:u w:val="single"/>
        </w:rPr>
        <w:t>1</w:t>
      </w:r>
      <w:r w:rsidRPr="00365AFF">
        <w:rPr>
          <w:rFonts w:ascii="Arial Black" w:hAnsi="Arial Black"/>
          <w:b/>
          <w:color w:val="000000"/>
          <w:sz w:val="28"/>
          <w:szCs w:val="28"/>
          <w:u w:val="single"/>
        </w:rPr>
        <w:t xml:space="preserve"> </w:t>
      </w:r>
      <w:r w:rsidR="00FB432B" w:rsidRPr="00365AFF">
        <w:rPr>
          <w:rFonts w:ascii="Arial Black" w:hAnsi="Arial Black"/>
          <w:b/>
          <w:color w:val="000000"/>
          <w:sz w:val="28"/>
          <w:szCs w:val="28"/>
          <w:u w:val="single"/>
        </w:rPr>
        <w:t xml:space="preserve">of </w:t>
      </w:r>
      <w:r w:rsidR="00365AFF" w:rsidRPr="00365AFF">
        <w:rPr>
          <w:rFonts w:ascii="Arial Black" w:hAnsi="Arial Black"/>
          <w:b/>
          <w:color w:val="000000"/>
          <w:spacing w:val="-2"/>
          <w:sz w:val="28"/>
          <w:szCs w:val="28"/>
          <w:u w:val="single"/>
        </w:rPr>
        <w:t>t</w:t>
      </w:r>
      <w:r w:rsidR="00FB432B" w:rsidRPr="00365AFF">
        <w:rPr>
          <w:rFonts w:ascii="Arial Black" w:hAnsi="Arial Black"/>
          <w:b/>
          <w:color w:val="000000"/>
          <w:spacing w:val="-2"/>
          <w:sz w:val="28"/>
          <w:szCs w:val="28"/>
          <w:u w:val="single"/>
        </w:rPr>
        <w:t>he</w:t>
      </w:r>
      <w:r w:rsidR="00FB432B" w:rsidRPr="00365AFF">
        <w:rPr>
          <w:rFonts w:ascii="Arial Black" w:hAnsi="Arial Black"/>
          <w:b/>
          <w:color w:val="000000"/>
          <w:sz w:val="28"/>
          <w:szCs w:val="28"/>
          <w:u w:val="single"/>
        </w:rPr>
        <w:t xml:space="preserve"> </w:t>
      </w:r>
      <w:r w:rsidR="00365AFF">
        <w:rPr>
          <w:rFonts w:ascii="Arial Black" w:hAnsi="Arial Black"/>
          <w:b/>
          <w:color w:val="000000"/>
          <w:sz w:val="28"/>
          <w:szCs w:val="28"/>
          <w:u w:val="single"/>
        </w:rPr>
        <w:t xml:space="preserve">organic </w:t>
      </w:r>
      <w:proofErr w:type="gramStart"/>
      <w:r w:rsidR="00FB432B" w:rsidRPr="00365AFF">
        <w:rPr>
          <w:rFonts w:ascii="Arial Black" w:hAnsi="Arial Black"/>
          <w:b/>
          <w:color w:val="000000"/>
          <w:sz w:val="28"/>
          <w:szCs w:val="28"/>
          <w:u w:val="single"/>
        </w:rPr>
        <w:t>united</w:t>
      </w:r>
      <w:proofErr w:type="gramEnd"/>
      <w:r w:rsidR="00FB432B" w:rsidRPr="00365AFF">
        <w:rPr>
          <w:rFonts w:ascii="Arial Black" w:hAnsi="Arial Black"/>
          <w:b/>
          <w:color w:val="000000"/>
          <w:sz w:val="28"/>
          <w:szCs w:val="28"/>
          <w:u w:val="single"/>
        </w:rPr>
        <w:t xml:space="preserve"> States</w:t>
      </w:r>
      <w:r w:rsidRPr="00365AFF">
        <w:rPr>
          <w:rFonts w:ascii="Arial Black" w:hAnsi="Arial Black"/>
          <w:b/>
          <w:color w:val="000000"/>
          <w:sz w:val="28"/>
          <w:szCs w:val="28"/>
          <w:u w:val="single"/>
        </w:rPr>
        <w:t xml:space="preserve"> Constitution</w:t>
      </w:r>
      <w:r w:rsidRPr="00E903CD">
        <w:rPr>
          <w:color w:val="000000"/>
        </w:rPr>
        <w:t xml:space="preserve"> says:</w:t>
      </w:r>
    </w:p>
    <w:p w:rsidR="006C47E3" w:rsidRPr="00E903CD" w:rsidRDefault="006C47E3" w:rsidP="00E903CD">
      <w:pPr>
        <w:spacing w:after="0" w:line="240" w:lineRule="auto"/>
        <w:ind w:left="360"/>
        <w:rPr>
          <w:color w:val="000000"/>
          <w:sz w:val="6"/>
          <w:szCs w:val="6"/>
        </w:rPr>
      </w:pPr>
    </w:p>
    <w:p w:rsidR="00AB3989" w:rsidRPr="00E903CD" w:rsidRDefault="00AB3989" w:rsidP="00232BC9">
      <w:pPr>
        <w:spacing w:after="0" w:line="240" w:lineRule="auto"/>
        <w:rPr>
          <w:b/>
          <w:i/>
          <w:color w:val="000000"/>
        </w:rPr>
      </w:pPr>
      <w:r w:rsidRPr="00E903CD">
        <w:rPr>
          <w:b/>
          <w:i/>
          <w:color w:val="000000"/>
        </w:rPr>
        <w:t>“All</w:t>
      </w:r>
      <w:r w:rsidR="006C47E3" w:rsidRPr="00E903CD">
        <w:rPr>
          <w:b/>
          <w:i/>
          <w:color w:val="000000"/>
        </w:rPr>
        <w:t xml:space="preserve"> </w:t>
      </w:r>
      <w:r w:rsidRPr="00E903CD">
        <w:rPr>
          <w:b/>
          <w:i/>
          <w:color w:val="000000"/>
        </w:rPr>
        <w:t>legislative Powers herein granted shall be vested in a Congress of the United States, which shall consist of a Senate and House of Representatives.”</w:t>
      </w:r>
    </w:p>
    <w:p w:rsidR="00AB3989" w:rsidRPr="00E903CD" w:rsidRDefault="00AB3989" w:rsidP="00E903CD">
      <w:pPr>
        <w:spacing w:after="0" w:line="240" w:lineRule="auto"/>
        <w:ind w:right="-270"/>
        <w:rPr>
          <w:color w:val="000000"/>
          <w:spacing w:val="-4"/>
          <w:sz w:val="12"/>
          <w:szCs w:val="12"/>
        </w:rPr>
      </w:pPr>
    </w:p>
    <w:p w:rsidR="00645050" w:rsidRDefault="00645050" w:rsidP="00232BC9">
      <w:pPr>
        <w:spacing w:after="0" w:line="240" w:lineRule="auto"/>
        <w:rPr>
          <w:color w:val="000000"/>
        </w:rPr>
      </w:pPr>
      <w:r>
        <w:rPr>
          <w:color w:val="000000"/>
        </w:rPr>
        <w:lastRenderedPageBreak/>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2</w:t>
      </w:r>
    </w:p>
    <w:p w:rsidR="00645050" w:rsidRDefault="00645050" w:rsidP="00232BC9">
      <w:pPr>
        <w:spacing w:after="0" w:line="240" w:lineRule="auto"/>
        <w:rPr>
          <w:color w:val="000000"/>
        </w:rPr>
      </w:pPr>
    </w:p>
    <w:p w:rsidR="006C47E3" w:rsidRPr="00E903CD" w:rsidRDefault="00AB3989" w:rsidP="00232BC9">
      <w:pPr>
        <w:spacing w:after="0" w:line="240" w:lineRule="auto"/>
        <w:rPr>
          <w:color w:val="000000"/>
        </w:rPr>
      </w:pPr>
      <w:r w:rsidRPr="00E903CD">
        <w:rPr>
          <w:color w:val="000000"/>
        </w:rPr>
        <w:t xml:space="preserve">The problem is that nearly everyone in the country considers their decisions to be the law of the land. </w:t>
      </w:r>
    </w:p>
    <w:p w:rsidR="006C47E3" w:rsidRPr="00E903CD" w:rsidRDefault="006C47E3"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CF3DDF">
        <w:rPr>
          <w:rFonts w:ascii="Arial Black" w:hAnsi="Arial Black"/>
          <w:b/>
          <w:color w:val="000000"/>
          <w:spacing w:val="-2"/>
          <w:sz w:val="28"/>
          <w:szCs w:val="28"/>
          <w:u w:val="single"/>
        </w:rPr>
        <w:t xml:space="preserve">Article 6 Section 2 of </w:t>
      </w:r>
      <w:r w:rsidR="00365AFF">
        <w:rPr>
          <w:rFonts w:ascii="Arial Black" w:hAnsi="Arial Black"/>
          <w:b/>
          <w:color w:val="000000"/>
          <w:spacing w:val="-2"/>
          <w:sz w:val="28"/>
          <w:szCs w:val="28"/>
          <w:u w:val="single"/>
        </w:rPr>
        <w:t>t</w:t>
      </w:r>
      <w:r w:rsidR="00FB432B" w:rsidRPr="00CF3DDF">
        <w:rPr>
          <w:rFonts w:ascii="Arial Black" w:hAnsi="Arial Black"/>
          <w:b/>
          <w:color w:val="000000"/>
          <w:spacing w:val="-2"/>
          <w:sz w:val="28"/>
          <w:szCs w:val="28"/>
          <w:u w:val="single"/>
        </w:rPr>
        <w:t xml:space="preserve">he </w:t>
      </w:r>
      <w:proofErr w:type="gramStart"/>
      <w:r w:rsidR="00FB432B" w:rsidRPr="00CF3DDF">
        <w:rPr>
          <w:rFonts w:ascii="Arial Black" w:hAnsi="Arial Black"/>
          <w:b/>
          <w:color w:val="000000"/>
          <w:spacing w:val="-2"/>
          <w:sz w:val="28"/>
          <w:szCs w:val="28"/>
          <w:u w:val="single"/>
        </w:rPr>
        <w:t>u</w:t>
      </w:r>
      <w:r w:rsidRPr="00CF3DDF">
        <w:rPr>
          <w:rFonts w:ascii="Arial Black" w:hAnsi="Arial Black"/>
          <w:b/>
          <w:color w:val="000000"/>
          <w:spacing w:val="-2"/>
          <w:sz w:val="28"/>
          <w:szCs w:val="28"/>
          <w:u w:val="single"/>
        </w:rPr>
        <w:t>nited</w:t>
      </w:r>
      <w:proofErr w:type="gramEnd"/>
      <w:r w:rsidRPr="00CF3DDF">
        <w:rPr>
          <w:rFonts w:ascii="Arial Black" w:hAnsi="Arial Black"/>
          <w:b/>
          <w:color w:val="000000"/>
          <w:spacing w:val="-2"/>
          <w:sz w:val="28"/>
          <w:szCs w:val="28"/>
          <w:u w:val="single"/>
        </w:rPr>
        <w:t xml:space="preserve"> States Constitution</w:t>
      </w:r>
      <w:r w:rsidRPr="00E903CD">
        <w:rPr>
          <w:color w:val="000000"/>
        </w:rPr>
        <w:t xml:space="preserve"> says that the </w:t>
      </w:r>
      <w:r w:rsidR="006C47E3" w:rsidRPr="00E903CD">
        <w:rPr>
          <w:b/>
          <w:color w:val="000000"/>
          <w:spacing w:val="-4"/>
        </w:rPr>
        <w:t>C</w:t>
      </w:r>
      <w:r w:rsidRPr="00E903CD">
        <w:rPr>
          <w:b/>
          <w:color w:val="000000"/>
          <w:spacing w:val="-4"/>
        </w:rPr>
        <w:t>onstitution “</w:t>
      </w:r>
      <w:r w:rsidRPr="00E903CD">
        <w:rPr>
          <w:b/>
          <w:i/>
          <w:color w:val="000000"/>
          <w:spacing w:val="-4"/>
        </w:rPr>
        <w:t>shall be the supreme law of the land</w:t>
      </w:r>
      <w:r w:rsidRPr="00E903CD">
        <w:rPr>
          <w:b/>
          <w:color w:val="000000"/>
          <w:spacing w:val="-4"/>
        </w:rPr>
        <w:t>”</w:t>
      </w:r>
      <w:r w:rsidRPr="00E903CD">
        <w:rPr>
          <w:color w:val="000000"/>
          <w:spacing w:val="-4"/>
        </w:rPr>
        <w:t>. If the Congress,</w:t>
      </w:r>
      <w:r w:rsidR="002C1466" w:rsidRPr="00E903CD">
        <w:rPr>
          <w:color w:val="000000"/>
          <w:spacing w:val="-4"/>
        </w:rPr>
        <w:t xml:space="preserve"> </w:t>
      </w:r>
      <w:r w:rsidRPr="00E903CD">
        <w:rPr>
          <w:color w:val="000000"/>
          <w:spacing w:val="-4"/>
        </w:rPr>
        <w:t>the President, or the Supreme Court does anything contrary</w:t>
      </w:r>
      <w:r w:rsidR="00365AFF">
        <w:rPr>
          <w:color w:val="000000"/>
        </w:rPr>
        <w:t xml:space="preserve"> to the organic C</w:t>
      </w:r>
      <w:r w:rsidRPr="00E903CD">
        <w:rPr>
          <w:color w:val="000000"/>
        </w:rPr>
        <w:t xml:space="preserve">onstitution, it is null and void. </w:t>
      </w:r>
    </w:p>
    <w:p w:rsidR="00AB3989" w:rsidRPr="00E903CD" w:rsidRDefault="00AB398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The federal government can only operate withi</w:t>
      </w:r>
      <w:r w:rsidR="00365AFF">
        <w:rPr>
          <w:color w:val="000000"/>
        </w:rPr>
        <w:t>n the confines of the few, well-</w:t>
      </w:r>
      <w:r w:rsidRPr="00E903CD">
        <w:rPr>
          <w:color w:val="000000"/>
        </w:rPr>
        <w:t xml:space="preserve">defined, enumerated powers that are specifically stated in the constitution. </w:t>
      </w:r>
    </w:p>
    <w:p w:rsidR="00AB3989" w:rsidRPr="00E903CD" w:rsidRDefault="00AB3989" w:rsidP="00232BC9">
      <w:pPr>
        <w:spacing w:after="0" w:line="240" w:lineRule="auto"/>
        <w:rPr>
          <w:color w:val="000000"/>
        </w:rPr>
      </w:pPr>
    </w:p>
    <w:p w:rsidR="00AB3989" w:rsidRPr="00365AFF" w:rsidRDefault="00AB3989" w:rsidP="00232BC9">
      <w:pPr>
        <w:spacing w:after="0" w:line="240" w:lineRule="auto"/>
        <w:ind w:right="-180"/>
        <w:rPr>
          <w:rFonts w:ascii="Arial Black" w:hAnsi="Arial Black"/>
          <w:b/>
          <w:color w:val="000000"/>
          <w:sz w:val="28"/>
          <w:szCs w:val="28"/>
          <w:u w:val="single"/>
        </w:rPr>
      </w:pPr>
      <w:r w:rsidRPr="00365AFF">
        <w:rPr>
          <w:rFonts w:ascii="Arial Black" w:hAnsi="Arial Black"/>
          <w:b/>
          <w:color w:val="000000"/>
          <w:spacing w:val="-2"/>
          <w:sz w:val="28"/>
          <w:szCs w:val="28"/>
          <w:u w:val="single"/>
        </w:rPr>
        <w:t xml:space="preserve">ARTICLE </w:t>
      </w:r>
      <w:proofErr w:type="gramStart"/>
      <w:r w:rsidRPr="00365AFF">
        <w:rPr>
          <w:rFonts w:ascii="Arial Black" w:hAnsi="Arial Black"/>
          <w:b/>
          <w:color w:val="000000"/>
          <w:spacing w:val="-2"/>
          <w:sz w:val="28"/>
          <w:szCs w:val="28"/>
          <w:u w:val="single"/>
        </w:rPr>
        <w:t>10</w:t>
      </w:r>
      <w:r w:rsidRPr="00365AFF">
        <w:rPr>
          <w:rFonts w:ascii="Arial Black" w:hAnsi="Arial Black"/>
          <w:b/>
          <w:color w:val="000000"/>
          <w:sz w:val="28"/>
          <w:szCs w:val="28"/>
          <w:u w:val="single"/>
        </w:rPr>
        <w:t xml:space="preserve"> </w:t>
      </w:r>
      <w:r w:rsidR="006C47E3" w:rsidRPr="00365AFF">
        <w:rPr>
          <w:rFonts w:ascii="Arial Black" w:hAnsi="Arial Black"/>
          <w:b/>
          <w:color w:val="000000"/>
          <w:sz w:val="28"/>
          <w:szCs w:val="28"/>
          <w:u w:val="single"/>
        </w:rPr>
        <w:t xml:space="preserve"> </w:t>
      </w:r>
      <w:r w:rsidRPr="00365AFF">
        <w:rPr>
          <w:rFonts w:ascii="Arial Black" w:hAnsi="Arial Black"/>
          <w:b/>
          <w:color w:val="000000"/>
          <w:sz w:val="28"/>
          <w:szCs w:val="28"/>
          <w:u w:val="single"/>
        </w:rPr>
        <w:t>of</w:t>
      </w:r>
      <w:proofErr w:type="gramEnd"/>
      <w:r w:rsidRPr="00365AFF">
        <w:rPr>
          <w:rFonts w:ascii="Arial Black" w:hAnsi="Arial Black"/>
          <w:b/>
          <w:color w:val="000000"/>
          <w:sz w:val="28"/>
          <w:szCs w:val="28"/>
          <w:u w:val="single"/>
        </w:rPr>
        <w:t xml:space="preserve"> the </w:t>
      </w:r>
      <w:r w:rsidR="006C47E3" w:rsidRPr="00365AFF">
        <w:rPr>
          <w:rFonts w:ascii="Arial Black" w:hAnsi="Arial Black"/>
          <w:b/>
          <w:color w:val="000000"/>
          <w:sz w:val="28"/>
          <w:szCs w:val="28"/>
          <w:u w:val="single"/>
        </w:rPr>
        <w:t>BILL OF RIGHTS</w:t>
      </w:r>
    </w:p>
    <w:p w:rsidR="00AB3989" w:rsidRPr="00E903CD" w:rsidRDefault="00FB432B" w:rsidP="00232BC9">
      <w:pPr>
        <w:spacing w:after="0" w:line="240" w:lineRule="auto"/>
        <w:ind w:right="-180"/>
        <w:rPr>
          <w:b/>
          <w:i/>
          <w:color w:val="000000"/>
        </w:rPr>
      </w:pPr>
      <w:r w:rsidRPr="00E903CD">
        <w:rPr>
          <w:b/>
          <w:i/>
          <w:color w:val="000000"/>
        </w:rPr>
        <w:t>“</w:t>
      </w:r>
      <w:r w:rsidR="00AB3989" w:rsidRPr="00E903CD">
        <w:rPr>
          <w:b/>
          <w:i/>
          <w:color w:val="000000"/>
        </w:rPr>
        <w:t>The powers not delegated to t</w:t>
      </w:r>
      <w:r w:rsidR="006C47E3" w:rsidRPr="00E903CD">
        <w:rPr>
          <w:b/>
          <w:i/>
          <w:color w:val="000000"/>
        </w:rPr>
        <w:t>he United States by the Consti</w:t>
      </w:r>
      <w:r w:rsidR="00AB3989" w:rsidRPr="00E903CD">
        <w:rPr>
          <w:b/>
          <w:i/>
          <w:color w:val="000000"/>
        </w:rPr>
        <w:t>tution, nor prohibited by it to the States, are reserved to the States respectively, or to the people.</w:t>
      </w:r>
      <w:r w:rsidRPr="00E903CD">
        <w:rPr>
          <w:b/>
          <w:i/>
          <w:color w:val="000000"/>
        </w:rPr>
        <w:t>”</w:t>
      </w:r>
    </w:p>
    <w:p w:rsidR="00AB3989" w:rsidRPr="00E903CD" w:rsidRDefault="00AB3989" w:rsidP="00E903CD">
      <w:pPr>
        <w:spacing w:after="0" w:line="240" w:lineRule="auto"/>
        <w:ind w:right="-270"/>
        <w:rPr>
          <w:color w:val="000000"/>
          <w:spacing w:val="-4"/>
          <w:sz w:val="12"/>
          <w:szCs w:val="12"/>
        </w:rPr>
      </w:pPr>
    </w:p>
    <w:p w:rsidR="00AB3989" w:rsidRPr="00E903CD" w:rsidRDefault="00365AFF" w:rsidP="00232BC9">
      <w:pPr>
        <w:spacing w:after="0" w:line="240" w:lineRule="auto"/>
        <w:rPr>
          <w:color w:val="000000"/>
        </w:rPr>
      </w:pPr>
      <w:r>
        <w:rPr>
          <w:color w:val="000000"/>
        </w:rPr>
        <w:t>Nowhere in the</w:t>
      </w:r>
      <w:r w:rsidR="006C47E3" w:rsidRPr="00E903CD">
        <w:rPr>
          <w:color w:val="000000"/>
        </w:rPr>
        <w:t xml:space="preserve"> C</w:t>
      </w:r>
      <w:r w:rsidR="00AB3989" w:rsidRPr="00E903CD">
        <w:rPr>
          <w:color w:val="000000"/>
        </w:rPr>
        <w:t xml:space="preserve">onstitution is insurance or marriage even mentioned because these issues are reserved to the States or the people. The federal government has absolutely no right or </w:t>
      </w:r>
      <w:r w:rsidR="00AB3989" w:rsidRPr="00E903CD">
        <w:rPr>
          <w:color w:val="000000"/>
          <w:spacing w:val="-4"/>
        </w:rPr>
        <w:t>authority to interfere with, or make demands to the States regarding</w:t>
      </w:r>
      <w:r w:rsidR="006C47E3" w:rsidRPr="00E903CD">
        <w:rPr>
          <w:color w:val="000000"/>
        </w:rPr>
        <w:t xml:space="preserve"> these issues</w:t>
      </w:r>
      <w:r w:rsidR="00AB3989" w:rsidRPr="00E903CD">
        <w:rPr>
          <w:color w:val="000000"/>
        </w:rPr>
        <w:t xml:space="preserve"> and a host of others as well.</w:t>
      </w:r>
    </w:p>
    <w:p w:rsidR="00232BC9" w:rsidRPr="00E903CD" w:rsidRDefault="00232BC9" w:rsidP="00E903CD">
      <w:pPr>
        <w:spacing w:after="0" w:line="240" w:lineRule="auto"/>
        <w:ind w:right="-270"/>
        <w:rPr>
          <w:color w:val="000000"/>
          <w:spacing w:val="-4"/>
          <w:sz w:val="12"/>
          <w:szCs w:val="12"/>
        </w:rPr>
      </w:pPr>
    </w:p>
    <w:p w:rsidR="006C47E3" w:rsidRPr="00E903CD" w:rsidRDefault="00AB3989" w:rsidP="00232BC9">
      <w:pPr>
        <w:spacing w:after="0" w:line="240" w:lineRule="auto"/>
        <w:rPr>
          <w:color w:val="000000"/>
        </w:rPr>
      </w:pPr>
      <w:r w:rsidRPr="00E903CD">
        <w:rPr>
          <w:color w:val="000000"/>
        </w:rPr>
        <w:t xml:space="preserve">The arrogance and pomposity of the House of Representatives, the Senate, the President, and the Supreme Court can hardly be imagined. The Supreme Court has the unmitigated gall to ignore the thirty-one States that have lawfully amended their constitution to say that “marriage is between one man and one woman”. </w:t>
      </w:r>
    </w:p>
    <w:p w:rsidR="006C47E3" w:rsidRPr="00E903CD" w:rsidRDefault="006C47E3"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But even worse, they have ignored the thousands of years of history where marriage has been the union of a man and a woman. But worst of all, they have ignored God a</w:t>
      </w:r>
      <w:r w:rsidR="006C47E3" w:rsidRPr="00E903CD">
        <w:rPr>
          <w:color w:val="000000"/>
        </w:rPr>
        <w:t>nd have perverted marriage that</w:t>
      </w:r>
      <w:r w:rsidRPr="00E903CD">
        <w:rPr>
          <w:color w:val="000000"/>
        </w:rPr>
        <w:t xml:space="preserve"> represents the sacre</w:t>
      </w:r>
      <w:r w:rsidR="00365AFF">
        <w:rPr>
          <w:color w:val="000000"/>
        </w:rPr>
        <w:t>d union between Christ and the C</w:t>
      </w:r>
      <w:r w:rsidRPr="00E903CD">
        <w:rPr>
          <w:color w:val="000000"/>
        </w:rPr>
        <w:t xml:space="preserve">hurch. </w:t>
      </w:r>
    </w:p>
    <w:p w:rsidR="00232BC9" w:rsidRPr="00E903CD" w:rsidRDefault="00232BC9" w:rsidP="00E903CD">
      <w:pPr>
        <w:spacing w:after="0" w:line="240" w:lineRule="auto"/>
        <w:ind w:right="-270"/>
        <w:rPr>
          <w:color w:val="000000"/>
          <w:spacing w:val="-4"/>
          <w:sz w:val="12"/>
          <w:szCs w:val="12"/>
        </w:rPr>
      </w:pPr>
    </w:p>
    <w:p w:rsidR="00AB3989" w:rsidRPr="00E903CD" w:rsidRDefault="006C47E3" w:rsidP="00232BC9">
      <w:pPr>
        <w:spacing w:after="0" w:line="240" w:lineRule="auto"/>
        <w:rPr>
          <w:color w:val="000000"/>
        </w:rPr>
      </w:pPr>
      <w:r w:rsidRPr="00E903CD">
        <w:rPr>
          <w:color w:val="000000"/>
        </w:rPr>
        <w:t>The judges who voted to save Oba</w:t>
      </w:r>
      <w:r w:rsidR="00AB3989" w:rsidRPr="00E903CD">
        <w:rPr>
          <w:color w:val="000000"/>
        </w:rPr>
        <w:t xml:space="preserve">maCare and to approve of the perversion of marriage will be held accountable by the highest authority in the universe and there will be no appeals. The question is, will they be held accountable by the People? </w:t>
      </w:r>
    </w:p>
    <w:p w:rsidR="00232BC9" w:rsidRPr="00E903CD" w:rsidRDefault="00232BC9" w:rsidP="00232BC9">
      <w:pPr>
        <w:spacing w:after="0" w:line="240" w:lineRule="auto"/>
        <w:rPr>
          <w:b/>
          <w:color w:val="000000"/>
          <w:u w:val="single"/>
        </w:rPr>
      </w:pPr>
    </w:p>
    <w:p w:rsidR="00AB3989" w:rsidRPr="00CF3DDF" w:rsidRDefault="00AB3989" w:rsidP="00CF3DDF">
      <w:pPr>
        <w:spacing w:after="0" w:line="240" w:lineRule="auto"/>
        <w:ind w:right="-270"/>
        <w:rPr>
          <w:rFonts w:ascii="Arial Black" w:hAnsi="Arial Black"/>
          <w:b/>
          <w:color w:val="000000"/>
          <w:spacing w:val="-2"/>
          <w:sz w:val="28"/>
          <w:szCs w:val="28"/>
          <w:u w:val="single"/>
        </w:rPr>
      </w:pPr>
      <w:r w:rsidRPr="00CF3DDF">
        <w:rPr>
          <w:rFonts w:ascii="Arial Black" w:hAnsi="Arial Black"/>
          <w:b/>
          <w:color w:val="000000"/>
          <w:spacing w:val="-2"/>
          <w:sz w:val="28"/>
          <w:szCs w:val="28"/>
          <w:u w:val="single"/>
        </w:rPr>
        <w:t>What will people d</w:t>
      </w:r>
      <w:r w:rsidR="00FB432B" w:rsidRPr="00CF3DDF">
        <w:rPr>
          <w:rFonts w:ascii="Arial Black" w:hAnsi="Arial Black"/>
          <w:b/>
          <w:color w:val="000000"/>
          <w:spacing w:val="-2"/>
          <w:sz w:val="28"/>
          <w:szCs w:val="28"/>
          <w:u w:val="single"/>
        </w:rPr>
        <w:t>o?</w:t>
      </w:r>
    </w:p>
    <w:p w:rsidR="00FB432B" w:rsidRPr="00E903CD" w:rsidRDefault="00FB432B" w:rsidP="00E903CD">
      <w:pPr>
        <w:spacing w:after="0" w:line="240" w:lineRule="auto"/>
        <w:ind w:left="360"/>
        <w:rPr>
          <w:color w:val="000000"/>
          <w:sz w:val="6"/>
          <w:szCs w:val="6"/>
        </w:rPr>
      </w:pPr>
    </w:p>
    <w:p w:rsidR="00AB3989" w:rsidRPr="00E903CD" w:rsidRDefault="00AB3989" w:rsidP="00232BC9">
      <w:pPr>
        <w:spacing w:after="0" w:line="240" w:lineRule="auto"/>
        <w:rPr>
          <w:color w:val="000000"/>
        </w:rPr>
      </w:pPr>
      <w:r w:rsidRPr="00E903CD">
        <w:rPr>
          <w:color w:val="000000"/>
        </w:rPr>
        <w:t xml:space="preserve">It appears that the American people will </w:t>
      </w:r>
      <w:r w:rsidR="00CB00D4">
        <w:rPr>
          <w:color w:val="000000"/>
        </w:rPr>
        <w:t xml:space="preserve">keep on </w:t>
      </w:r>
      <w:r w:rsidRPr="00E903CD">
        <w:rPr>
          <w:color w:val="000000"/>
        </w:rPr>
        <w:t>do</w:t>
      </w:r>
      <w:r w:rsidR="00CB00D4">
        <w:rPr>
          <w:color w:val="000000"/>
        </w:rPr>
        <w:t>ing</w:t>
      </w:r>
      <w:r w:rsidRPr="00E903CD">
        <w:rPr>
          <w:color w:val="000000"/>
        </w:rPr>
        <w:t xml:space="preserve"> what they have do</w:t>
      </w:r>
      <w:r w:rsidR="00365AFF">
        <w:rPr>
          <w:color w:val="000000"/>
        </w:rPr>
        <w:t>ne</w:t>
      </w:r>
      <w:r w:rsidR="006C47E3" w:rsidRPr="00E903CD">
        <w:rPr>
          <w:color w:val="000000"/>
        </w:rPr>
        <w:t xml:space="preserve"> over the last few decades as Washington gorged</w:t>
      </w:r>
      <w:r w:rsidR="00CB00D4">
        <w:rPr>
          <w:color w:val="000000"/>
        </w:rPr>
        <w:t xml:space="preserve"> thei</w:t>
      </w:r>
      <w:r w:rsidRPr="00E903CD">
        <w:rPr>
          <w:color w:val="000000"/>
        </w:rPr>
        <w:t>r freedom</w:t>
      </w:r>
      <w:r w:rsidR="006C47E3" w:rsidRPr="00E903CD">
        <w:rPr>
          <w:color w:val="000000"/>
        </w:rPr>
        <w:t>s and as our society degenerated</w:t>
      </w:r>
      <w:r w:rsidRPr="00E903CD">
        <w:rPr>
          <w:color w:val="000000"/>
        </w:rPr>
        <w:t xml:space="preserve"> into a cesspool of NOTHING. </w:t>
      </w:r>
    </w:p>
    <w:p w:rsidR="00232BC9" w:rsidRPr="00E903CD" w:rsidRDefault="00232BC9" w:rsidP="00E903CD">
      <w:pPr>
        <w:spacing w:after="0" w:line="240" w:lineRule="auto"/>
        <w:ind w:right="-270"/>
        <w:rPr>
          <w:color w:val="000000"/>
          <w:spacing w:val="-4"/>
          <w:sz w:val="12"/>
          <w:szCs w:val="12"/>
        </w:rPr>
      </w:pPr>
    </w:p>
    <w:p w:rsidR="000E3605" w:rsidRPr="00E903CD" w:rsidRDefault="00AB3989" w:rsidP="00232BC9">
      <w:pPr>
        <w:spacing w:after="0" w:line="240" w:lineRule="auto"/>
        <w:rPr>
          <w:color w:val="000000"/>
        </w:rPr>
      </w:pPr>
      <w:r w:rsidRPr="00E903CD">
        <w:rPr>
          <w:color w:val="000000"/>
        </w:rPr>
        <w:t xml:space="preserve">Gallup did a poll the day the court made its decision on same-sex marriage and found that nearly 60% of the American people agreed with the court. </w:t>
      </w:r>
    </w:p>
    <w:p w:rsidR="00AB3989" w:rsidRPr="00E903CD" w:rsidRDefault="00AB3989" w:rsidP="000E3605">
      <w:pPr>
        <w:spacing w:after="0" w:line="240" w:lineRule="auto"/>
        <w:jc w:val="center"/>
        <w:rPr>
          <w:rFonts w:ascii="Arial Black" w:hAnsi="Arial Black"/>
          <w:b/>
          <w:color w:val="000000"/>
        </w:rPr>
      </w:pPr>
      <w:r w:rsidRPr="00E903CD">
        <w:rPr>
          <w:rFonts w:ascii="Arial Black" w:hAnsi="Arial Black"/>
          <w:b/>
          <w:color w:val="000000"/>
        </w:rPr>
        <w:t>God help us!</w:t>
      </w:r>
    </w:p>
    <w:p w:rsidR="000E3605" w:rsidRPr="00E903CD" w:rsidRDefault="000E3605"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The Michael Berry Radio Show in Houston asked people in traditional marriages to call in to give advice to gay couples who were about to get “legally married”. Were the people angry that such a serious matter was treated so lightly? No, they though</w:t>
      </w:r>
      <w:r w:rsidR="000E3605" w:rsidRPr="00E903CD">
        <w:rPr>
          <w:color w:val="000000"/>
        </w:rPr>
        <w:t>t</w:t>
      </w:r>
      <w:r w:rsidRPr="00E903CD">
        <w:rPr>
          <w:color w:val="000000"/>
        </w:rPr>
        <w:t xml:space="preserve"> it was funny, they were laughing and joking about it.</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spacing w:val="-2"/>
        </w:rPr>
      </w:pPr>
      <w:r w:rsidRPr="00E903CD">
        <w:rPr>
          <w:color w:val="000000"/>
        </w:rPr>
        <w:t xml:space="preserve">The majority of the pundits who were interviewed by the media </w:t>
      </w:r>
      <w:r w:rsidRPr="00E903CD">
        <w:rPr>
          <w:color w:val="000000"/>
          <w:spacing w:val="-2"/>
        </w:rPr>
        <w:t>thought that the court’s decision was just fine, and even said, “It’s time”, suggesting that this should have been done already.</w:t>
      </w:r>
    </w:p>
    <w:p w:rsidR="00911B0E" w:rsidRPr="00E903CD" w:rsidRDefault="00911B0E"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 xml:space="preserve">A few said that they were displeased about the decision because marriage is a State issue and the federal government has no authority to dictate to the States in such matters.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Good for them, but I did not hear anyone say that the d</w:t>
      </w:r>
      <w:r w:rsidR="002C1466" w:rsidRPr="00E903CD">
        <w:rPr>
          <w:color w:val="000000"/>
        </w:rPr>
        <w:t xml:space="preserve">ecision was wrong because it </w:t>
      </w:r>
      <w:r w:rsidRPr="00E903CD">
        <w:rPr>
          <w:color w:val="000000"/>
        </w:rPr>
        <w:t xml:space="preserve">was immoral. I haven’t heard anyone, outside of a pastor here and there, even mention God or the Bible. What the Supreme Court did is monumentally monstrous and it is barely a blip on the American radar screen.  </w:t>
      </w:r>
    </w:p>
    <w:p w:rsidR="00232BC9" w:rsidRPr="00E903CD" w:rsidRDefault="00232BC9" w:rsidP="00E903CD">
      <w:pPr>
        <w:spacing w:after="0" w:line="240" w:lineRule="auto"/>
        <w:ind w:right="-270"/>
        <w:rPr>
          <w:color w:val="000000"/>
          <w:spacing w:val="-4"/>
          <w:sz w:val="12"/>
          <w:szCs w:val="12"/>
        </w:rPr>
      </w:pPr>
    </w:p>
    <w:p w:rsidR="00645050" w:rsidRDefault="00645050" w:rsidP="00645050">
      <w:pPr>
        <w:spacing w:after="0" w:line="240" w:lineRule="auto"/>
        <w:rPr>
          <w:color w:val="000000"/>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3</w:t>
      </w:r>
    </w:p>
    <w:p w:rsidR="00645050" w:rsidRDefault="00645050" w:rsidP="00645050">
      <w:pPr>
        <w:spacing w:after="0" w:line="240" w:lineRule="auto"/>
        <w:rPr>
          <w:color w:val="000000"/>
        </w:rPr>
      </w:pPr>
    </w:p>
    <w:p w:rsidR="002C1466" w:rsidRPr="00E903CD" w:rsidRDefault="00AB3989" w:rsidP="00232BC9">
      <w:pPr>
        <w:spacing w:after="0" w:line="240" w:lineRule="auto"/>
        <w:rPr>
          <w:color w:val="000000"/>
        </w:rPr>
      </w:pPr>
      <w:r w:rsidRPr="00E903CD">
        <w:rPr>
          <w:color w:val="000000"/>
        </w:rPr>
        <w:t>Pundits were asked if the court’s decision will be an issue in the 2016 election and they said</w:t>
      </w:r>
      <w:r w:rsidR="00FB432B" w:rsidRPr="00E903CD">
        <w:rPr>
          <w:color w:val="000000"/>
        </w:rPr>
        <w:t>,</w:t>
      </w:r>
      <w:r w:rsidRPr="00E903CD">
        <w:rPr>
          <w:color w:val="000000"/>
        </w:rPr>
        <w:t xml:space="preserve"> </w:t>
      </w:r>
      <w:r w:rsidRPr="00E903CD">
        <w:rPr>
          <w:b/>
          <w:i/>
          <w:color w:val="000000"/>
        </w:rPr>
        <w:t>“No, the economy is by far the most important issue.”</w:t>
      </w:r>
      <w:r w:rsidRPr="00E903CD">
        <w:rPr>
          <w:color w:val="000000"/>
        </w:rPr>
        <w:t xml:space="preserve"> </w:t>
      </w:r>
    </w:p>
    <w:p w:rsidR="002C1466" w:rsidRPr="00E903CD" w:rsidRDefault="002C1466"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Do you think God would agree with that?</w:t>
      </w:r>
    </w:p>
    <w:p w:rsidR="00232BC9" w:rsidRPr="00E903CD" w:rsidRDefault="00232BC9" w:rsidP="00232BC9">
      <w:pPr>
        <w:spacing w:after="0" w:line="240" w:lineRule="auto"/>
        <w:rPr>
          <w:b/>
          <w:color w:val="000000"/>
          <w:u w:val="single"/>
        </w:rPr>
      </w:pPr>
    </w:p>
    <w:p w:rsidR="00AB3989" w:rsidRPr="00CF3DDF" w:rsidRDefault="00AB3989" w:rsidP="00CF3DDF">
      <w:pPr>
        <w:spacing w:after="0" w:line="240" w:lineRule="auto"/>
        <w:ind w:right="-270"/>
        <w:rPr>
          <w:rFonts w:ascii="Arial Black" w:hAnsi="Arial Black"/>
          <w:b/>
          <w:color w:val="000000"/>
          <w:spacing w:val="-2"/>
          <w:sz w:val="28"/>
          <w:szCs w:val="28"/>
          <w:u w:val="single"/>
        </w:rPr>
      </w:pPr>
      <w:r w:rsidRPr="00CF3DDF">
        <w:rPr>
          <w:rFonts w:ascii="Arial Black" w:hAnsi="Arial Black"/>
          <w:b/>
          <w:color w:val="000000"/>
          <w:spacing w:val="-2"/>
          <w:sz w:val="28"/>
          <w:szCs w:val="28"/>
          <w:u w:val="single"/>
        </w:rPr>
        <w:t>What will Christians do?</w:t>
      </w:r>
    </w:p>
    <w:p w:rsidR="002C1466" w:rsidRPr="00E903CD" w:rsidRDefault="002C1466" w:rsidP="00E903CD">
      <w:pPr>
        <w:spacing w:after="0" w:line="240" w:lineRule="auto"/>
        <w:ind w:left="360"/>
        <w:rPr>
          <w:color w:val="000000"/>
          <w:sz w:val="6"/>
          <w:szCs w:val="6"/>
        </w:rPr>
      </w:pPr>
    </w:p>
    <w:p w:rsidR="002C1466" w:rsidRPr="00E903CD" w:rsidRDefault="00AB3989" w:rsidP="00232BC9">
      <w:pPr>
        <w:spacing w:after="0" w:line="240" w:lineRule="auto"/>
        <w:rPr>
          <w:color w:val="000000"/>
        </w:rPr>
      </w:pPr>
      <w:r w:rsidRPr="00E903CD">
        <w:rPr>
          <w:color w:val="000000"/>
        </w:rPr>
        <w:t xml:space="preserve">Where is the outcry from Christians? </w:t>
      </w:r>
    </w:p>
    <w:p w:rsidR="002C1466" w:rsidRPr="00E903CD" w:rsidRDefault="00AB3989" w:rsidP="00232BC9">
      <w:pPr>
        <w:spacing w:after="0" w:line="240" w:lineRule="auto"/>
        <w:rPr>
          <w:color w:val="000000"/>
        </w:rPr>
      </w:pPr>
      <w:r w:rsidRPr="00E903CD">
        <w:rPr>
          <w:color w:val="000000"/>
        </w:rPr>
        <w:t xml:space="preserve">Where are they voicing their anger and their outrage? </w:t>
      </w:r>
    </w:p>
    <w:p w:rsidR="00FB432B" w:rsidRPr="00E903CD" w:rsidRDefault="00FB432B"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spacing w:val="-2"/>
        </w:rPr>
      </w:pPr>
      <w:r w:rsidRPr="00E903CD">
        <w:rPr>
          <w:color w:val="000000"/>
        </w:rPr>
        <w:t xml:space="preserve">The LGBT mobs are celebrating wildly </w:t>
      </w:r>
      <w:r w:rsidRPr="00E903CD">
        <w:rPr>
          <w:color w:val="000000"/>
          <w:spacing w:val="-2"/>
        </w:rPr>
        <w:t>and dancing in the streets while Christians sigh and say “Oh well.”</w:t>
      </w:r>
    </w:p>
    <w:p w:rsidR="002C1466" w:rsidRPr="00E903CD" w:rsidRDefault="002C1466" w:rsidP="00E903CD">
      <w:pPr>
        <w:spacing w:after="0" w:line="240" w:lineRule="auto"/>
        <w:ind w:right="-270"/>
        <w:rPr>
          <w:color w:val="000000"/>
          <w:spacing w:val="-4"/>
          <w:sz w:val="12"/>
          <w:szCs w:val="12"/>
        </w:rPr>
      </w:pPr>
    </w:p>
    <w:p w:rsidR="002C1466" w:rsidRPr="00E903CD" w:rsidRDefault="00AB3989" w:rsidP="00232BC9">
      <w:pPr>
        <w:spacing w:after="0" w:line="240" w:lineRule="auto"/>
        <w:rPr>
          <w:color w:val="000000"/>
          <w:spacing w:val="-4"/>
        </w:rPr>
      </w:pPr>
      <w:r w:rsidRPr="00E903CD">
        <w:rPr>
          <w:color w:val="000000"/>
        </w:rPr>
        <w:t xml:space="preserve">I have a burning righteous indignation within me and I say </w:t>
      </w:r>
      <w:r w:rsidRPr="00E903CD">
        <w:rPr>
          <w:b/>
          <w:color w:val="000000"/>
          <w:u w:val="single"/>
        </w:rPr>
        <w:t xml:space="preserve">SHAME on those irresponsible reckless judges who would codify </w:t>
      </w:r>
      <w:r w:rsidRPr="00E903CD">
        <w:rPr>
          <w:b/>
          <w:color w:val="000000"/>
          <w:spacing w:val="-4"/>
          <w:u w:val="single"/>
        </w:rPr>
        <w:t>such a perversion into law</w:t>
      </w:r>
      <w:r w:rsidRPr="00E903CD">
        <w:rPr>
          <w:color w:val="000000"/>
          <w:spacing w:val="-4"/>
        </w:rPr>
        <w:t xml:space="preserve">. </w:t>
      </w:r>
    </w:p>
    <w:p w:rsidR="002C1466" w:rsidRPr="00E903CD" w:rsidRDefault="002C1466" w:rsidP="00232BC9">
      <w:pPr>
        <w:spacing w:after="0" w:line="240" w:lineRule="auto"/>
        <w:rPr>
          <w:color w:val="000000"/>
          <w:spacing w:val="-4"/>
        </w:rPr>
      </w:pPr>
    </w:p>
    <w:p w:rsidR="002C1466" w:rsidRPr="00E903CD" w:rsidRDefault="002C1466"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spacing w:val="-4"/>
        </w:rPr>
        <w:t>Homosexuality has been decriminaliz</w:t>
      </w:r>
      <w:r w:rsidRPr="00E903CD">
        <w:rPr>
          <w:color w:val="000000"/>
        </w:rPr>
        <w:t xml:space="preserve">ed, then legalized, then declared a right. It has gone from being a crime to being a constitutional right in one decade.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C1466">
      <w:pPr>
        <w:spacing w:after="0" w:line="240" w:lineRule="auto"/>
        <w:ind w:right="-90"/>
        <w:rPr>
          <w:color w:val="000000"/>
        </w:rPr>
      </w:pPr>
      <w:r w:rsidRPr="00E903CD">
        <w:rPr>
          <w:color w:val="000000"/>
        </w:rPr>
        <w:t>Most Chr</w:t>
      </w:r>
      <w:r w:rsidR="002C1466" w:rsidRPr="00E903CD">
        <w:rPr>
          <w:color w:val="000000"/>
        </w:rPr>
        <w:t xml:space="preserve">istians have become bystanders, </w:t>
      </w:r>
      <w:r w:rsidRPr="00E903CD">
        <w:rPr>
          <w:color w:val="000000"/>
        </w:rPr>
        <w:t xml:space="preserve">spectators who may try to avoid evil, but will do nothing to confront it or resist it. </w:t>
      </w:r>
    </w:p>
    <w:p w:rsidR="00232BC9" w:rsidRPr="00E903CD" w:rsidRDefault="00232BC9" w:rsidP="00E903CD">
      <w:pPr>
        <w:spacing w:after="0" w:line="240" w:lineRule="auto"/>
        <w:ind w:right="-270"/>
        <w:rPr>
          <w:color w:val="000000"/>
          <w:spacing w:val="-4"/>
          <w:sz w:val="12"/>
          <w:szCs w:val="12"/>
        </w:rPr>
      </w:pPr>
    </w:p>
    <w:p w:rsidR="00AB3989" w:rsidRPr="00E903CD" w:rsidRDefault="002C1466" w:rsidP="00232BC9">
      <w:pPr>
        <w:pStyle w:val="DefaultText"/>
        <w:overflowPunct/>
        <w:autoSpaceDE/>
        <w:adjustRightInd/>
        <w:jc w:val="both"/>
        <w:rPr>
          <w:rFonts w:eastAsia="Calibri"/>
          <w:color w:val="000000"/>
          <w:spacing w:val="0"/>
          <w:szCs w:val="24"/>
        </w:rPr>
      </w:pPr>
      <w:r w:rsidRPr="00E903CD">
        <w:rPr>
          <w:rFonts w:eastAsia="Calibri"/>
          <w:color w:val="000000"/>
          <w:spacing w:val="0"/>
          <w:szCs w:val="24"/>
        </w:rPr>
        <w:t xml:space="preserve">Doing </w:t>
      </w:r>
      <w:r w:rsidR="00AB3989" w:rsidRPr="00E903CD">
        <w:rPr>
          <w:rFonts w:eastAsia="Calibri"/>
          <w:color w:val="000000"/>
          <w:spacing w:val="0"/>
          <w:szCs w:val="24"/>
        </w:rPr>
        <w:t xml:space="preserve">nothing is usually the worst option when facing trouble. </w:t>
      </w:r>
    </w:p>
    <w:p w:rsidR="002C1466" w:rsidRPr="00E903CD" w:rsidRDefault="002C1466" w:rsidP="00E903CD">
      <w:pPr>
        <w:spacing w:after="0" w:line="240" w:lineRule="auto"/>
        <w:ind w:right="-270"/>
        <w:rPr>
          <w:color w:val="000000"/>
          <w:spacing w:val="-4"/>
          <w:sz w:val="12"/>
          <w:szCs w:val="12"/>
        </w:rPr>
      </w:pPr>
    </w:p>
    <w:p w:rsidR="00AB3989" w:rsidRPr="00E903CD" w:rsidRDefault="00AB3989" w:rsidP="00232BC9">
      <w:pPr>
        <w:pStyle w:val="DefaultText"/>
        <w:overflowPunct/>
        <w:autoSpaceDE/>
        <w:adjustRightInd/>
        <w:jc w:val="both"/>
        <w:rPr>
          <w:rFonts w:eastAsia="Calibri"/>
          <w:color w:val="000000"/>
          <w:spacing w:val="0"/>
          <w:szCs w:val="24"/>
        </w:rPr>
      </w:pPr>
      <w:r w:rsidRPr="00E903CD">
        <w:rPr>
          <w:rFonts w:eastAsia="Calibri"/>
          <w:color w:val="000000"/>
          <w:spacing w:val="0"/>
          <w:szCs w:val="24"/>
        </w:rPr>
        <w:t xml:space="preserve">There comes a time when </w:t>
      </w:r>
      <w:r w:rsidRPr="00E903CD">
        <w:rPr>
          <w:rFonts w:eastAsia="Calibri"/>
          <w:b/>
          <w:color w:val="000000"/>
          <w:spacing w:val="0"/>
          <w:szCs w:val="24"/>
          <w:u w:val="single"/>
        </w:rPr>
        <w:t>tolerance is not a virtue</w:t>
      </w:r>
      <w:r w:rsidRPr="00E903CD">
        <w:rPr>
          <w:rFonts w:eastAsia="Calibri"/>
          <w:color w:val="000000"/>
          <w:spacing w:val="0"/>
          <w:szCs w:val="24"/>
        </w:rPr>
        <w:t xml:space="preserve"> and </w:t>
      </w:r>
      <w:r w:rsidRPr="00E903CD">
        <w:rPr>
          <w:rFonts w:eastAsia="Calibri"/>
          <w:b/>
          <w:color w:val="000000"/>
          <w:spacing w:val="0"/>
          <w:szCs w:val="24"/>
          <w:u w:val="single"/>
        </w:rPr>
        <w:t>to do nothing is a sin.</w:t>
      </w:r>
    </w:p>
    <w:p w:rsidR="00AB3989" w:rsidRPr="00E903CD" w:rsidRDefault="00AB3989" w:rsidP="00E903CD">
      <w:pPr>
        <w:spacing w:after="0" w:line="240" w:lineRule="auto"/>
        <w:ind w:right="-270"/>
        <w:rPr>
          <w:color w:val="000000"/>
          <w:spacing w:val="-4"/>
          <w:sz w:val="12"/>
          <w:szCs w:val="12"/>
        </w:rPr>
      </w:pPr>
    </w:p>
    <w:p w:rsidR="00AB3989" w:rsidRPr="00E903CD" w:rsidRDefault="00AB3989" w:rsidP="00232BC9">
      <w:pPr>
        <w:tabs>
          <w:tab w:val="left" w:pos="4520"/>
        </w:tabs>
        <w:spacing w:after="0" w:line="240" w:lineRule="auto"/>
        <w:jc w:val="both"/>
        <w:rPr>
          <w:b/>
          <w:i/>
        </w:rPr>
      </w:pPr>
      <w:r w:rsidRPr="00E903CD">
        <w:rPr>
          <w:b/>
          <w:bCs/>
          <w:i/>
          <w:u w:val="single"/>
        </w:rPr>
        <w:t xml:space="preserve">James </w:t>
      </w:r>
      <w:proofErr w:type="gramStart"/>
      <w:r w:rsidRPr="00E903CD">
        <w:rPr>
          <w:b/>
          <w:bCs/>
          <w:i/>
          <w:u w:val="single"/>
        </w:rPr>
        <w:t>4:17</w:t>
      </w:r>
      <w:r w:rsidR="00232BC9" w:rsidRPr="00E903CD">
        <w:rPr>
          <w:b/>
          <w:i/>
        </w:rPr>
        <w:t xml:space="preserve">  T</w:t>
      </w:r>
      <w:r w:rsidRPr="00E903CD">
        <w:rPr>
          <w:b/>
          <w:i/>
        </w:rPr>
        <w:t>herefore</w:t>
      </w:r>
      <w:proofErr w:type="gramEnd"/>
      <w:r w:rsidRPr="00E903CD">
        <w:rPr>
          <w:b/>
          <w:i/>
        </w:rPr>
        <w:t xml:space="preserve">, to one who knows </w:t>
      </w:r>
      <w:r w:rsidRPr="00E903CD">
        <w:rPr>
          <w:b/>
          <w:i/>
          <w:iCs/>
        </w:rPr>
        <w:t xml:space="preserve">the </w:t>
      </w:r>
      <w:r w:rsidRPr="00E903CD">
        <w:rPr>
          <w:b/>
          <w:i/>
        </w:rPr>
        <w:t xml:space="preserve">right thing to do and does not do it, to him it is sin. </w:t>
      </w:r>
    </w:p>
    <w:p w:rsidR="00232BC9" w:rsidRPr="00E903CD" w:rsidRDefault="00232BC9" w:rsidP="00E903CD">
      <w:pPr>
        <w:spacing w:after="0" w:line="240" w:lineRule="auto"/>
        <w:ind w:left="360"/>
        <w:rPr>
          <w:color w:val="000000"/>
          <w:sz w:val="6"/>
          <w:szCs w:val="6"/>
        </w:rPr>
      </w:pPr>
    </w:p>
    <w:p w:rsidR="00AB3989" w:rsidRPr="00E903CD" w:rsidRDefault="00232BC9" w:rsidP="00232BC9">
      <w:pPr>
        <w:spacing w:after="0" w:line="240" w:lineRule="auto"/>
        <w:jc w:val="both"/>
        <w:rPr>
          <w:b/>
          <w:bCs/>
          <w:i/>
        </w:rPr>
      </w:pPr>
      <w:r w:rsidRPr="00E903CD">
        <w:rPr>
          <w:b/>
          <w:bCs/>
          <w:i/>
          <w:u w:val="single"/>
        </w:rPr>
        <w:t xml:space="preserve">Romans </w:t>
      </w:r>
      <w:proofErr w:type="gramStart"/>
      <w:r w:rsidRPr="00E903CD">
        <w:rPr>
          <w:b/>
          <w:bCs/>
          <w:i/>
          <w:u w:val="single"/>
        </w:rPr>
        <w:t>12:21</w:t>
      </w:r>
      <w:r w:rsidRPr="00E903CD">
        <w:rPr>
          <w:b/>
          <w:bCs/>
          <w:i/>
        </w:rPr>
        <w:t xml:space="preserve">  </w:t>
      </w:r>
      <w:r w:rsidR="00AB3989" w:rsidRPr="00E903CD">
        <w:rPr>
          <w:b/>
          <w:bCs/>
          <w:i/>
        </w:rPr>
        <w:t>Do</w:t>
      </w:r>
      <w:proofErr w:type="gramEnd"/>
      <w:r w:rsidR="00AB3989" w:rsidRPr="00E903CD">
        <w:rPr>
          <w:b/>
          <w:bCs/>
          <w:i/>
        </w:rPr>
        <w:t xml:space="preserve"> not be overcome by evil, but overcome evil with good.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spacing w:val="-4"/>
        </w:rPr>
      </w:pPr>
      <w:r w:rsidRPr="00E903CD">
        <w:rPr>
          <w:color w:val="000000"/>
          <w:spacing w:val="-4"/>
        </w:rPr>
        <w:t>Most Christians have become like those in the church at Laodicea. They ta</w:t>
      </w:r>
      <w:r w:rsidR="002C1466" w:rsidRPr="00E903CD">
        <w:rPr>
          <w:color w:val="000000"/>
          <w:spacing w:val="-4"/>
        </w:rPr>
        <w:t>ke the line of least resistance. T</w:t>
      </w:r>
      <w:r w:rsidRPr="00E903CD">
        <w:rPr>
          <w:color w:val="000000"/>
          <w:spacing w:val="-4"/>
        </w:rPr>
        <w:t xml:space="preserve">hey go along to get along.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b/>
          <w:bCs/>
          <w:i/>
        </w:rPr>
      </w:pPr>
      <w:r w:rsidRPr="00E903CD">
        <w:rPr>
          <w:b/>
          <w:bCs/>
          <w:i/>
          <w:u w:val="single"/>
        </w:rPr>
        <w:t>Revelation 3:15-16</w:t>
      </w:r>
      <w:r w:rsidRPr="00E903CD">
        <w:rPr>
          <w:b/>
          <w:bCs/>
          <w:i/>
        </w:rPr>
        <w:t xml:space="preserve"> </w:t>
      </w:r>
      <w:r w:rsidR="002C1466" w:rsidRPr="00E903CD">
        <w:rPr>
          <w:b/>
          <w:bCs/>
          <w:i/>
        </w:rPr>
        <w:t xml:space="preserve"> </w:t>
      </w:r>
      <w:r w:rsidRPr="00E903CD">
        <w:rPr>
          <w:b/>
          <w:bCs/>
          <w:i/>
        </w:rPr>
        <w:t xml:space="preserve"> I know your deeds, that you are neither cold nor hot; I wish that you were cold or hot.  16) 'So because you are lukewarm, and neither hot nor cold, </w:t>
      </w:r>
      <w:proofErr w:type="gramStart"/>
      <w:r w:rsidRPr="00E903CD">
        <w:rPr>
          <w:b/>
          <w:bCs/>
          <w:i/>
        </w:rPr>
        <w:t>I will</w:t>
      </w:r>
      <w:proofErr w:type="gramEnd"/>
      <w:r w:rsidRPr="00E903CD">
        <w:rPr>
          <w:b/>
          <w:bCs/>
          <w:i/>
        </w:rPr>
        <w:t xml:space="preserve"> spit you out of My mouth.</w:t>
      </w:r>
    </w:p>
    <w:p w:rsidR="00232BC9" w:rsidRPr="00E903CD" w:rsidRDefault="00232BC9" w:rsidP="00E903CD">
      <w:pPr>
        <w:spacing w:after="0" w:line="240" w:lineRule="auto"/>
        <w:ind w:right="-270"/>
        <w:rPr>
          <w:color w:val="000000"/>
          <w:spacing w:val="-4"/>
          <w:sz w:val="12"/>
          <w:szCs w:val="12"/>
        </w:rPr>
      </w:pPr>
    </w:p>
    <w:p w:rsidR="002C1466" w:rsidRPr="00E903CD" w:rsidRDefault="00AB3989" w:rsidP="00232BC9">
      <w:pPr>
        <w:spacing w:after="0" w:line="240" w:lineRule="auto"/>
        <w:rPr>
          <w:color w:val="000000"/>
          <w:spacing w:val="-4"/>
        </w:rPr>
      </w:pPr>
      <w:r w:rsidRPr="00E903CD">
        <w:rPr>
          <w:color w:val="000000"/>
          <w:spacing w:val="-4"/>
        </w:rPr>
        <w:t>Th</w:t>
      </w:r>
      <w:r w:rsidR="002C1466" w:rsidRPr="00E903CD">
        <w:rPr>
          <w:color w:val="000000"/>
          <w:spacing w:val="-4"/>
        </w:rPr>
        <w:t xml:space="preserve">ey don’t want to get involved. </w:t>
      </w:r>
    </w:p>
    <w:p w:rsidR="002C1466" w:rsidRPr="00E903CD" w:rsidRDefault="002C1466" w:rsidP="00232BC9">
      <w:pPr>
        <w:spacing w:after="0" w:line="240" w:lineRule="auto"/>
        <w:rPr>
          <w:color w:val="000000"/>
          <w:spacing w:val="-4"/>
        </w:rPr>
      </w:pPr>
      <w:r w:rsidRPr="00E903CD">
        <w:rPr>
          <w:color w:val="000000"/>
          <w:spacing w:val="-4"/>
        </w:rPr>
        <w:t>T</w:t>
      </w:r>
      <w:r w:rsidR="00AB3989" w:rsidRPr="00E903CD">
        <w:rPr>
          <w:color w:val="000000"/>
          <w:spacing w:val="-4"/>
        </w:rPr>
        <w:t xml:space="preserve">hey just stay in the shadows where it’s safe. </w:t>
      </w:r>
    </w:p>
    <w:p w:rsidR="00AB3989" w:rsidRPr="00E903CD" w:rsidRDefault="00AB3989" w:rsidP="00232BC9">
      <w:pPr>
        <w:spacing w:after="0" w:line="240" w:lineRule="auto"/>
        <w:rPr>
          <w:color w:val="000000"/>
          <w:spacing w:val="-4"/>
        </w:rPr>
      </w:pPr>
      <w:r w:rsidRPr="00E903CD">
        <w:rPr>
          <w:color w:val="000000"/>
          <w:spacing w:val="-4"/>
        </w:rPr>
        <w:t xml:space="preserve">Their motto is “Don’t rock the boat!”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b/>
          <w:bCs/>
          <w:i/>
        </w:rPr>
      </w:pPr>
      <w:r w:rsidRPr="00E903CD">
        <w:rPr>
          <w:b/>
          <w:bCs/>
          <w:i/>
          <w:u w:val="single"/>
        </w:rPr>
        <w:t>Ephesians 5:6-7</w:t>
      </w:r>
      <w:r w:rsidR="002C1466" w:rsidRPr="00E903CD">
        <w:rPr>
          <w:b/>
          <w:bCs/>
          <w:i/>
        </w:rPr>
        <w:t xml:space="preserve">   </w:t>
      </w:r>
      <w:proofErr w:type="gramStart"/>
      <w:r w:rsidR="002C1466" w:rsidRPr="00E903CD">
        <w:rPr>
          <w:b/>
          <w:bCs/>
          <w:i/>
        </w:rPr>
        <w:t>L</w:t>
      </w:r>
      <w:r w:rsidRPr="00E903CD">
        <w:rPr>
          <w:b/>
          <w:bCs/>
          <w:i/>
        </w:rPr>
        <w:t>et</w:t>
      </w:r>
      <w:proofErr w:type="gramEnd"/>
      <w:r w:rsidRPr="00E903CD">
        <w:rPr>
          <w:b/>
          <w:bCs/>
          <w:i/>
        </w:rPr>
        <w:t xml:space="preserve"> no one deceive you with empty words, for because of these things the wrath of God comes upon the sons of disobedience.  7) Therefor</w:t>
      </w:r>
      <w:r w:rsidR="002C1466" w:rsidRPr="00E903CD">
        <w:rPr>
          <w:b/>
          <w:bCs/>
          <w:i/>
        </w:rPr>
        <w:t>e do not be partakers with them…</w:t>
      </w:r>
    </w:p>
    <w:p w:rsidR="00232BC9" w:rsidRPr="00E903CD" w:rsidRDefault="00232BC9" w:rsidP="00E903CD">
      <w:pPr>
        <w:spacing w:after="0" w:line="240" w:lineRule="auto"/>
        <w:ind w:left="360"/>
        <w:rPr>
          <w:color w:val="000000"/>
          <w:sz w:val="6"/>
          <w:szCs w:val="6"/>
        </w:rPr>
      </w:pPr>
    </w:p>
    <w:p w:rsidR="00AB3989" w:rsidRPr="00E903CD" w:rsidRDefault="00AB3989" w:rsidP="00232BC9">
      <w:pPr>
        <w:spacing w:after="0" w:line="240" w:lineRule="auto"/>
        <w:rPr>
          <w:b/>
          <w:bCs/>
          <w:i/>
        </w:rPr>
      </w:pPr>
      <w:r w:rsidRPr="00E903CD">
        <w:rPr>
          <w:b/>
          <w:bCs/>
          <w:i/>
          <w:u w:val="single"/>
        </w:rPr>
        <w:t>Ephesians 5:11</w:t>
      </w:r>
      <w:r w:rsidRPr="00E903CD">
        <w:rPr>
          <w:b/>
          <w:bCs/>
          <w:i/>
        </w:rPr>
        <w:t xml:space="preserve">  </w:t>
      </w:r>
      <w:r w:rsidR="002C1466" w:rsidRPr="00E903CD">
        <w:rPr>
          <w:b/>
          <w:bCs/>
          <w:i/>
        </w:rPr>
        <w:t xml:space="preserve"> </w:t>
      </w:r>
      <w:r w:rsidRPr="00E903CD">
        <w:rPr>
          <w:b/>
          <w:bCs/>
          <w:i/>
        </w:rPr>
        <w:t>Do not participate in the unfruitful deeds of darkness, but instead even expose them</w:t>
      </w:r>
      <w:r w:rsidR="002C1466" w:rsidRPr="00E903CD">
        <w:rPr>
          <w:b/>
          <w:bCs/>
          <w:i/>
        </w:rPr>
        <w:t>.</w:t>
      </w:r>
    </w:p>
    <w:p w:rsidR="00232BC9" w:rsidRPr="00E903CD" w:rsidRDefault="00232BC9" w:rsidP="00E903CD">
      <w:pPr>
        <w:spacing w:after="0" w:line="240" w:lineRule="auto"/>
        <w:ind w:right="-270"/>
        <w:rPr>
          <w:color w:val="000000"/>
          <w:spacing w:val="-4"/>
          <w:sz w:val="12"/>
          <w:szCs w:val="12"/>
        </w:rPr>
      </w:pPr>
    </w:p>
    <w:p w:rsidR="00232BC9" w:rsidRPr="00E903CD" w:rsidRDefault="00AB3989" w:rsidP="00232BC9">
      <w:pPr>
        <w:spacing w:after="0" w:line="240" w:lineRule="auto"/>
        <w:rPr>
          <w:bCs/>
        </w:rPr>
      </w:pPr>
      <w:r w:rsidRPr="00E903CD">
        <w:rPr>
          <w:bCs/>
        </w:rPr>
        <w:t xml:space="preserve">Everything seems to be upside down. What was condemned is now accepted and what was </w:t>
      </w:r>
    </w:p>
    <w:p w:rsidR="00AB3989" w:rsidRPr="00E903CD" w:rsidRDefault="00AB3989" w:rsidP="00232BC9">
      <w:pPr>
        <w:spacing w:after="0" w:line="240" w:lineRule="auto"/>
        <w:rPr>
          <w:bCs/>
        </w:rPr>
      </w:pPr>
      <w:proofErr w:type="gramStart"/>
      <w:r w:rsidRPr="00E903CD">
        <w:rPr>
          <w:bCs/>
        </w:rPr>
        <w:t>accepted</w:t>
      </w:r>
      <w:proofErr w:type="gramEnd"/>
      <w:r w:rsidRPr="00E903CD">
        <w:rPr>
          <w:bCs/>
        </w:rPr>
        <w:t xml:space="preserve"> is now condemned.</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b/>
          <w:bCs/>
          <w:i/>
        </w:rPr>
      </w:pPr>
      <w:r w:rsidRPr="00E903CD">
        <w:rPr>
          <w:b/>
          <w:bCs/>
          <w:i/>
          <w:u w:val="single"/>
        </w:rPr>
        <w:t>Isaiah 5:20</w:t>
      </w:r>
      <w:r w:rsidRPr="00E903CD">
        <w:rPr>
          <w:b/>
          <w:bCs/>
          <w:i/>
        </w:rPr>
        <w:t xml:space="preserve">  </w:t>
      </w:r>
      <w:r w:rsidR="002C1466" w:rsidRPr="00E903CD">
        <w:rPr>
          <w:b/>
          <w:bCs/>
          <w:i/>
        </w:rPr>
        <w:t xml:space="preserve"> </w:t>
      </w:r>
      <w:r w:rsidRPr="00E903CD">
        <w:rPr>
          <w:b/>
          <w:bCs/>
          <w:i/>
        </w:rPr>
        <w:t>Woe to those wh</w:t>
      </w:r>
      <w:r w:rsidR="002C1466" w:rsidRPr="00E903CD">
        <w:rPr>
          <w:b/>
          <w:bCs/>
          <w:i/>
        </w:rPr>
        <w:t>o call evil good, and good evil…</w:t>
      </w:r>
    </w:p>
    <w:p w:rsidR="00232BC9" w:rsidRPr="00E903CD" w:rsidRDefault="00232BC9" w:rsidP="00E903CD">
      <w:pPr>
        <w:spacing w:after="0" w:line="240" w:lineRule="auto"/>
        <w:ind w:right="-270"/>
        <w:rPr>
          <w:color w:val="000000"/>
          <w:spacing w:val="-4"/>
          <w:sz w:val="12"/>
          <w:szCs w:val="12"/>
        </w:rPr>
      </w:pPr>
    </w:p>
    <w:p w:rsidR="002C1466" w:rsidRPr="00E903CD" w:rsidRDefault="00AB3989" w:rsidP="00232BC9">
      <w:pPr>
        <w:spacing w:after="0" w:line="240" w:lineRule="auto"/>
        <w:rPr>
          <w:color w:val="000000"/>
        </w:rPr>
      </w:pPr>
      <w:r w:rsidRPr="00E903CD">
        <w:rPr>
          <w:color w:val="000000"/>
        </w:rPr>
        <w:t xml:space="preserve">Edmond Burke was right when he said, </w:t>
      </w:r>
    </w:p>
    <w:p w:rsidR="00FB432B" w:rsidRPr="00E903CD" w:rsidRDefault="00FB432B" w:rsidP="00E903CD">
      <w:pPr>
        <w:spacing w:after="0" w:line="240" w:lineRule="auto"/>
        <w:ind w:left="360"/>
        <w:rPr>
          <w:color w:val="000000"/>
          <w:sz w:val="6"/>
          <w:szCs w:val="6"/>
        </w:rPr>
      </w:pPr>
    </w:p>
    <w:p w:rsidR="002C1466" w:rsidRPr="00E903CD" w:rsidRDefault="00AB3989" w:rsidP="002C1466">
      <w:pPr>
        <w:spacing w:after="0" w:line="240" w:lineRule="auto"/>
        <w:ind w:left="450" w:right="450"/>
        <w:rPr>
          <w:i/>
          <w:color w:val="000000"/>
        </w:rPr>
      </w:pPr>
      <w:r w:rsidRPr="00E903CD">
        <w:rPr>
          <w:i/>
          <w:color w:val="000000"/>
        </w:rPr>
        <w:t xml:space="preserve">"All that is necessary for the triumph of evil </w:t>
      </w:r>
      <w:r w:rsidR="002C1466" w:rsidRPr="00E903CD">
        <w:rPr>
          <w:i/>
          <w:color w:val="000000"/>
        </w:rPr>
        <w:t xml:space="preserve">         </w:t>
      </w:r>
    </w:p>
    <w:p w:rsidR="00AB3989" w:rsidRPr="00E903CD" w:rsidRDefault="002C1466" w:rsidP="002C1466">
      <w:pPr>
        <w:spacing w:after="0" w:line="240" w:lineRule="auto"/>
        <w:ind w:left="450" w:right="450"/>
        <w:rPr>
          <w:i/>
          <w:color w:val="000000"/>
        </w:rPr>
      </w:pPr>
      <w:r w:rsidRPr="00E903CD">
        <w:rPr>
          <w:i/>
          <w:color w:val="000000"/>
        </w:rPr>
        <w:t xml:space="preserve"> </w:t>
      </w:r>
      <w:proofErr w:type="gramStart"/>
      <w:r w:rsidR="00AB3989" w:rsidRPr="00E903CD">
        <w:rPr>
          <w:i/>
          <w:color w:val="000000"/>
        </w:rPr>
        <w:t>is</w:t>
      </w:r>
      <w:proofErr w:type="gramEnd"/>
      <w:r w:rsidR="00AB3989" w:rsidRPr="00E903CD">
        <w:rPr>
          <w:i/>
          <w:color w:val="000000"/>
        </w:rPr>
        <w:t xml:space="preserve"> that good men do nothing."</w:t>
      </w:r>
    </w:p>
    <w:p w:rsidR="00232BC9" w:rsidRPr="00E903CD" w:rsidRDefault="00232BC9" w:rsidP="00E903CD">
      <w:pPr>
        <w:spacing w:after="0" w:line="240" w:lineRule="auto"/>
        <w:ind w:right="-270"/>
        <w:rPr>
          <w:color w:val="000000"/>
          <w:spacing w:val="-4"/>
          <w:sz w:val="12"/>
          <w:szCs w:val="12"/>
        </w:rPr>
      </w:pPr>
    </w:p>
    <w:p w:rsidR="00645050" w:rsidRDefault="00645050" w:rsidP="00232BC9">
      <w:pPr>
        <w:spacing w:after="0" w:line="240" w:lineRule="auto"/>
        <w:rPr>
          <w:color w:val="000000"/>
        </w:rPr>
      </w:pPr>
      <w:r>
        <w:rPr>
          <w:color w:val="000000"/>
        </w:rPr>
        <w:lastRenderedPageBreak/>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4</w:t>
      </w:r>
    </w:p>
    <w:p w:rsidR="002C1466" w:rsidRPr="00E903CD" w:rsidRDefault="00AB3989" w:rsidP="00232BC9">
      <w:pPr>
        <w:spacing w:after="0" w:line="240" w:lineRule="auto"/>
        <w:rPr>
          <w:color w:val="000000"/>
        </w:rPr>
      </w:pPr>
      <w:r w:rsidRPr="00E903CD">
        <w:rPr>
          <w:color w:val="000000"/>
        </w:rPr>
        <w:t xml:space="preserve">Those who are not actively and vigorously fighting against evil are helping evil to triumph. </w:t>
      </w:r>
    </w:p>
    <w:p w:rsidR="002C1466" w:rsidRPr="00E903CD" w:rsidRDefault="002C1466" w:rsidP="00E903CD">
      <w:pPr>
        <w:spacing w:after="0" w:line="240" w:lineRule="auto"/>
        <w:ind w:right="-270"/>
        <w:rPr>
          <w:color w:val="000000"/>
          <w:spacing w:val="-4"/>
          <w:sz w:val="12"/>
          <w:szCs w:val="12"/>
        </w:rPr>
      </w:pPr>
    </w:p>
    <w:p w:rsidR="00AB3989" w:rsidRDefault="00AB3989" w:rsidP="00232BC9">
      <w:pPr>
        <w:spacing w:after="0" w:line="240" w:lineRule="auto"/>
        <w:rPr>
          <w:color w:val="000000"/>
        </w:rPr>
      </w:pPr>
      <w:r w:rsidRPr="00E903CD">
        <w:rPr>
          <w:color w:val="000000"/>
        </w:rPr>
        <w:t>Jesus said:</w:t>
      </w:r>
      <w:r w:rsidR="00645050" w:rsidRPr="00645050">
        <w:rPr>
          <w:color w:val="000000"/>
        </w:rPr>
        <w:t xml:space="preserve"> </w:t>
      </w:r>
      <w:r w:rsidR="00645050">
        <w:rPr>
          <w:color w:val="000000"/>
        </w:rPr>
        <w:tab/>
      </w:r>
    </w:p>
    <w:p w:rsidR="00232BC9" w:rsidRPr="00E903CD" w:rsidRDefault="00232BC9" w:rsidP="00E903CD">
      <w:pPr>
        <w:spacing w:after="0" w:line="240" w:lineRule="auto"/>
        <w:ind w:left="360"/>
        <w:rPr>
          <w:color w:val="000000"/>
          <w:sz w:val="6"/>
          <w:szCs w:val="6"/>
        </w:rPr>
      </w:pPr>
    </w:p>
    <w:p w:rsidR="00AB3989" w:rsidRPr="00E903CD" w:rsidRDefault="00AB3989" w:rsidP="00232BC9">
      <w:pPr>
        <w:spacing w:after="0" w:line="240" w:lineRule="auto"/>
        <w:rPr>
          <w:b/>
          <w:i/>
          <w:color w:val="000000"/>
        </w:rPr>
      </w:pPr>
      <w:r w:rsidRPr="00E903CD">
        <w:rPr>
          <w:b/>
          <w:i/>
          <w:color w:val="000000"/>
          <w:u w:val="single"/>
        </w:rPr>
        <w:t>Matthew 12:30</w:t>
      </w:r>
      <w:r w:rsidRPr="00E903CD">
        <w:rPr>
          <w:b/>
          <w:i/>
          <w:color w:val="000000"/>
        </w:rPr>
        <w:t xml:space="preserve"> </w:t>
      </w:r>
      <w:r w:rsidR="002C1466" w:rsidRPr="00E903CD">
        <w:rPr>
          <w:b/>
          <w:i/>
          <w:color w:val="000000"/>
        </w:rPr>
        <w:t xml:space="preserve"> </w:t>
      </w:r>
      <w:r w:rsidRPr="00E903CD">
        <w:rPr>
          <w:b/>
          <w:i/>
          <w:color w:val="000000"/>
        </w:rPr>
        <w:t xml:space="preserve"> "He who is not with </w:t>
      </w:r>
      <w:proofErr w:type="gramStart"/>
      <w:r w:rsidRPr="00E903CD">
        <w:rPr>
          <w:b/>
          <w:i/>
          <w:color w:val="000000"/>
        </w:rPr>
        <w:t>Me</w:t>
      </w:r>
      <w:proofErr w:type="gramEnd"/>
      <w:r w:rsidRPr="00E903CD">
        <w:rPr>
          <w:b/>
          <w:i/>
          <w:color w:val="000000"/>
        </w:rPr>
        <w:t xml:space="preserve"> is against Me; and he who does not gather with Me scatters.</w:t>
      </w:r>
    </w:p>
    <w:p w:rsidR="00AB3989" w:rsidRPr="00E903CD" w:rsidRDefault="00AB3989" w:rsidP="00E903CD">
      <w:pPr>
        <w:spacing w:after="0" w:line="240" w:lineRule="auto"/>
        <w:ind w:right="-270"/>
        <w:rPr>
          <w:color w:val="000000"/>
          <w:spacing w:val="-4"/>
          <w:sz w:val="12"/>
          <w:szCs w:val="12"/>
        </w:rPr>
      </w:pPr>
    </w:p>
    <w:p w:rsidR="00AB3989" w:rsidRPr="00CF3DDF" w:rsidRDefault="00AB3989" w:rsidP="00CF3DDF">
      <w:pPr>
        <w:spacing w:after="0" w:line="240" w:lineRule="auto"/>
        <w:ind w:right="-270"/>
        <w:rPr>
          <w:rFonts w:ascii="Arial Black" w:hAnsi="Arial Black"/>
          <w:b/>
          <w:color w:val="000000"/>
          <w:spacing w:val="-2"/>
          <w:sz w:val="28"/>
          <w:szCs w:val="28"/>
          <w:u w:val="single"/>
        </w:rPr>
      </w:pPr>
      <w:r w:rsidRPr="00CF3DDF">
        <w:rPr>
          <w:rFonts w:ascii="Arial Black" w:hAnsi="Arial Black"/>
          <w:b/>
          <w:color w:val="000000"/>
          <w:spacing w:val="-2"/>
          <w:sz w:val="28"/>
          <w:szCs w:val="28"/>
          <w:u w:val="single"/>
        </w:rPr>
        <w:t>What will happen now?</w:t>
      </w:r>
    </w:p>
    <w:p w:rsidR="002C1466" w:rsidRPr="00E903CD" w:rsidRDefault="002C1466" w:rsidP="00E903CD">
      <w:pPr>
        <w:spacing w:after="0" w:line="240" w:lineRule="auto"/>
        <w:ind w:left="360"/>
        <w:rPr>
          <w:color w:val="000000"/>
          <w:sz w:val="6"/>
          <w:szCs w:val="6"/>
        </w:rPr>
      </w:pPr>
    </w:p>
    <w:p w:rsidR="00AB3989" w:rsidRPr="00E903CD" w:rsidRDefault="00AB3989" w:rsidP="00232BC9">
      <w:pPr>
        <w:spacing w:after="0" w:line="240" w:lineRule="auto"/>
        <w:rPr>
          <w:color w:val="000000"/>
        </w:rPr>
      </w:pPr>
      <w:r w:rsidRPr="00E903CD">
        <w:rPr>
          <w:color w:val="000000"/>
        </w:rPr>
        <w:t xml:space="preserve">The criminalization of Christianity has already started in “the land </w:t>
      </w:r>
      <w:r w:rsidRPr="00E903CD">
        <w:rPr>
          <w:color w:val="000000"/>
          <w:spacing w:val="-2"/>
        </w:rPr>
        <w:t>of t</w:t>
      </w:r>
      <w:r w:rsidR="002C1466" w:rsidRPr="00E903CD">
        <w:rPr>
          <w:color w:val="000000"/>
          <w:spacing w:val="-2"/>
        </w:rPr>
        <w:t>he free”, it is here,</w:t>
      </w:r>
      <w:r w:rsidRPr="00E903CD">
        <w:rPr>
          <w:color w:val="000000"/>
          <w:spacing w:val="-2"/>
        </w:rPr>
        <w:t xml:space="preserve"> now! The number of professing Christians</w:t>
      </w:r>
      <w:r w:rsidRPr="00E903CD">
        <w:rPr>
          <w:color w:val="000000"/>
        </w:rPr>
        <w:t xml:space="preserve"> in America is rapidly shrinking and may become a hated minority group as it is in the rest of the world.  </w:t>
      </w:r>
    </w:p>
    <w:p w:rsidR="00C03425" w:rsidRPr="00E903CD" w:rsidRDefault="00C03425" w:rsidP="00E903CD">
      <w:pPr>
        <w:spacing w:after="0" w:line="240" w:lineRule="auto"/>
        <w:ind w:right="-270"/>
        <w:rPr>
          <w:color w:val="000000"/>
          <w:spacing w:val="-4"/>
          <w:sz w:val="12"/>
          <w:szCs w:val="12"/>
        </w:rPr>
      </w:pPr>
    </w:p>
    <w:p w:rsidR="00FB432B" w:rsidRPr="00E903CD" w:rsidRDefault="00AB3989" w:rsidP="00232BC9">
      <w:pPr>
        <w:spacing w:after="0" w:line="240" w:lineRule="auto"/>
        <w:rPr>
          <w:color w:val="000000"/>
          <w:spacing w:val="-2"/>
        </w:rPr>
      </w:pPr>
      <w:r w:rsidRPr="00E903CD">
        <w:rPr>
          <w:color w:val="000000"/>
          <w:spacing w:val="-4"/>
        </w:rPr>
        <w:t xml:space="preserve">This court’s decision means that our country will be fundamentally </w:t>
      </w:r>
      <w:r w:rsidRPr="00E903CD">
        <w:rPr>
          <w:color w:val="000000"/>
        </w:rPr>
        <w:t>changed</w:t>
      </w:r>
      <w:r w:rsidR="00C03425" w:rsidRPr="00E903CD">
        <w:rPr>
          <w:color w:val="000000"/>
        </w:rPr>
        <w:t>,</w:t>
      </w:r>
      <w:r w:rsidRPr="00E903CD">
        <w:rPr>
          <w:color w:val="000000"/>
        </w:rPr>
        <w:t xml:space="preserve"> and not for the good. </w:t>
      </w:r>
      <w:r w:rsidRPr="00E903CD">
        <w:rPr>
          <w:color w:val="000000"/>
          <w:spacing w:val="-2"/>
        </w:rPr>
        <w:t>Everything will change in the culture, including churches, schools,</w:t>
      </w:r>
      <w:r w:rsidRPr="00E903CD">
        <w:rPr>
          <w:color w:val="000000"/>
        </w:rPr>
        <w:t xml:space="preserve"> business, the military, and </w:t>
      </w:r>
      <w:r w:rsidRPr="00E903CD">
        <w:rPr>
          <w:color w:val="000000"/>
          <w:spacing w:val="-2"/>
        </w:rPr>
        <w:t xml:space="preserve">families. </w:t>
      </w:r>
    </w:p>
    <w:p w:rsidR="00FB432B" w:rsidRPr="00E903CD" w:rsidRDefault="00FB432B"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spacing w:val="-2"/>
        </w:rPr>
        <w:t>People will lose their jobs, their businesses, their homes,</w:t>
      </w:r>
      <w:r w:rsidRPr="00E903CD">
        <w:rPr>
          <w:color w:val="000000"/>
        </w:rPr>
        <w:t xml:space="preserve"> and they will be fined and in some cases, thrown into prison because marriage has been re-defined.</w:t>
      </w:r>
    </w:p>
    <w:p w:rsidR="00C03425" w:rsidRPr="00E903CD" w:rsidRDefault="00C03425" w:rsidP="00E903CD">
      <w:pPr>
        <w:spacing w:after="0" w:line="240" w:lineRule="auto"/>
        <w:ind w:right="-270"/>
        <w:rPr>
          <w:color w:val="000000"/>
          <w:spacing w:val="-4"/>
          <w:sz w:val="12"/>
          <w:szCs w:val="12"/>
        </w:rPr>
      </w:pPr>
    </w:p>
    <w:p w:rsidR="00C03425" w:rsidRPr="00E903CD" w:rsidRDefault="00AB3989" w:rsidP="00232BC9">
      <w:pPr>
        <w:spacing w:after="0" w:line="240" w:lineRule="auto"/>
        <w:rPr>
          <w:color w:val="000000"/>
        </w:rPr>
      </w:pPr>
      <w:r w:rsidRPr="00E903CD">
        <w:rPr>
          <w:color w:val="000000"/>
        </w:rPr>
        <w:t xml:space="preserve">In fact, the war has already begun. We are in the same place that Patrick Henry was when he said, </w:t>
      </w:r>
    </w:p>
    <w:p w:rsidR="00C03425" w:rsidRPr="00E903CD" w:rsidRDefault="00C03425" w:rsidP="00E903CD">
      <w:pPr>
        <w:spacing w:after="0" w:line="240" w:lineRule="auto"/>
        <w:ind w:left="360"/>
        <w:rPr>
          <w:color w:val="000000"/>
          <w:sz w:val="6"/>
          <w:szCs w:val="6"/>
        </w:rPr>
      </w:pPr>
    </w:p>
    <w:p w:rsidR="00AB3989" w:rsidRPr="00E903CD" w:rsidRDefault="00AB3989" w:rsidP="00FB432B">
      <w:pPr>
        <w:spacing w:after="0" w:line="240" w:lineRule="auto"/>
        <w:ind w:left="360"/>
        <w:rPr>
          <w:color w:val="000000"/>
        </w:rPr>
      </w:pPr>
      <w:r w:rsidRPr="00E903CD">
        <w:rPr>
          <w:i/>
          <w:color w:val="000000"/>
        </w:rPr>
        <w:t xml:space="preserve">“The war is actually begun… Our brethren are already in the field! Why stand </w:t>
      </w:r>
      <w:proofErr w:type="gramStart"/>
      <w:r w:rsidRPr="00E903CD">
        <w:rPr>
          <w:i/>
          <w:color w:val="000000"/>
        </w:rPr>
        <w:t>we</w:t>
      </w:r>
      <w:proofErr w:type="gramEnd"/>
      <w:r w:rsidRPr="00E903CD">
        <w:rPr>
          <w:i/>
          <w:color w:val="000000"/>
        </w:rPr>
        <w:t xml:space="preserve"> here Idle?”</w:t>
      </w:r>
    </w:p>
    <w:p w:rsidR="00C03425" w:rsidRPr="00E903CD" w:rsidRDefault="00C03425"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Consider the following:</w:t>
      </w:r>
    </w:p>
    <w:p w:rsidR="00232BC9" w:rsidRPr="00E903CD" w:rsidRDefault="00232BC9" w:rsidP="00E903CD">
      <w:pPr>
        <w:spacing w:after="0" w:line="240" w:lineRule="auto"/>
        <w:ind w:left="360"/>
        <w:rPr>
          <w:color w:val="000000"/>
          <w:sz w:val="6"/>
          <w:szCs w:val="6"/>
        </w:rPr>
      </w:pPr>
    </w:p>
    <w:p w:rsidR="003C4FCF" w:rsidRPr="00E903CD" w:rsidRDefault="00AB3989" w:rsidP="00232BC9">
      <w:pPr>
        <w:spacing w:after="0" w:line="240" w:lineRule="auto"/>
        <w:ind w:left="270" w:right="360"/>
        <w:rPr>
          <w:i/>
          <w:color w:val="000000"/>
        </w:rPr>
      </w:pPr>
      <w:r w:rsidRPr="00E903CD">
        <w:rPr>
          <w:i/>
          <w:color w:val="000000"/>
        </w:rPr>
        <w:t>“Government entities are openly and unashamedly harassing citizens teaching and espousing their Christian faith… elected and appointed officials are intimidating and yes, persecuting those simply practicing their spiritual beliefs and conviction in the course of their lives.”</w:t>
      </w:r>
    </w:p>
    <w:p w:rsidR="00C03425" w:rsidRPr="00E903CD" w:rsidRDefault="00C03425" w:rsidP="00E903CD">
      <w:pPr>
        <w:spacing w:after="0" w:line="240" w:lineRule="auto"/>
        <w:ind w:left="360"/>
        <w:rPr>
          <w:color w:val="000000"/>
          <w:sz w:val="6"/>
          <w:szCs w:val="6"/>
        </w:rPr>
      </w:pPr>
    </w:p>
    <w:p w:rsidR="00AB3989" w:rsidRPr="00E903CD" w:rsidRDefault="00AB3989" w:rsidP="00232BC9">
      <w:pPr>
        <w:spacing w:after="0" w:line="240" w:lineRule="auto"/>
        <w:ind w:left="270" w:right="360"/>
        <w:rPr>
          <w:color w:val="000000"/>
        </w:rPr>
      </w:pPr>
      <w:r w:rsidRPr="00E903CD">
        <w:rPr>
          <w:color w:val="000000"/>
        </w:rPr>
        <w:t>Joseph Farah, Wistleblower magazine, Vol. 24, No. 6, page 13</w:t>
      </w:r>
    </w:p>
    <w:p w:rsidR="00232BC9" w:rsidRPr="00E903CD" w:rsidRDefault="00232BC9" w:rsidP="00E903CD">
      <w:pPr>
        <w:spacing w:after="0" w:line="240" w:lineRule="auto"/>
        <w:ind w:right="-270"/>
        <w:rPr>
          <w:color w:val="000000"/>
          <w:spacing w:val="-4"/>
          <w:sz w:val="12"/>
          <w:szCs w:val="12"/>
        </w:rPr>
      </w:pPr>
    </w:p>
    <w:p w:rsidR="003C4FCF" w:rsidRPr="00E903CD" w:rsidRDefault="00AB3989" w:rsidP="00232BC9">
      <w:pPr>
        <w:spacing w:after="0" w:line="240" w:lineRule="auto"/>
        <w:ind w:left="270" w:right="360"/>
        <w:rPr>
          <w:i/>
          <w:color w:val="000000"/>
        </w:rPr>
      </w:pPr>
      <w:r w:rsidRPr="00E903CD">
        <w:rPr>
          <w:i/>
          <w:color w:val="000000"/>
        </w:rPr>
        <w:t xml:space="preserve">“The Big Media which operate under the same First Amendment protections established to guard the free exercise of religion, have remained virtually silent on the new and increasing wave of persecution and harassment.” </w:t>
      </w:r>
    </w:p>
    <w:p w:rsidR="00C03425" w:rsidRPr="00E903CD" w:rsidRDefault="00C03425" w:rsidP="00E903CD">
      <w:pPr>
        <w:spacing w:after="0" w:line="240" w:lineRule="auto"/>
        <w:ind w:left="360"/>
        <w:rPr>
          <w:color w:val="000000"/>
          <w:sz w:val="6"/>
          <w:szCs w:val="6"/>
        </w:rPr>
      </w:pPr>
    </w:p>
    <w:p w:rsidR="00AB3989" w:rsidRPr="00E903CD" w:rsidRDefault="00AB3989" w:rsidP="00232BC9">
      <w:pPr>
        <w:spacing w:after="0" w:line="240" w:lineRule="auto"/>
        <w:ind w:left="270" w:right="360"/>
        <w:rPr>
          <w:i/>
          <w:color w:val="000000"/>
        </w:rPr>
      </w:pPr>
      <w:r w:rsidRPr="00E903CD">
        <w:rPr>
          <w:i/>
          <w:color w:val="000000"/>
        </w:rPr>
        <w:t>Ibid</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spacing w:val="-2"/>
        </w:rPr>
      </w:pPr>
      <w:r w:rsidRPr="00E903CD">
        <w:rPr>
          <w:color w:val="000000"/>
          <w:spacing w:val="-2"/>
        </w:rPr>
        <w:t xml:space="preserve">Our nation is turning against the very principles upon which it was founded. The LGBT militants are demanding that we accept the immorality of homosexuality and same-sex marriage or suffer the consequences which are being administered by our Marxist courts through unconstitutional and immoral anti-discrimination laws. </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In Oregon, “Sweet Cakes by Melissa” bakery was shut down after declining to bake for a “gay wedding”.</w:t>
      </w:r>
    </w:p>
    <w:p w:rsidR="00232BC9" w:rsidRPr="00E903CD" w:rsidRDefault="00232BC9"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 xml:space="preserve">The same thing happened to “Masterpiece Cakes in Colorado, “Victoria’s Cake and Cottage” in Iowa, </w:t>
      </w:r>
    </w:p>
    <w:p w:rsidR="00232BC9" w:rsidRPr="00E903CD" w:rsidRDefault="00232BC9"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E903CD">
        <w:rPr>
          <w:color w:val="000000"/>
          <w:spacing w:val="-4"/>
        </w:rPr>
        <w:t>Barronelle</w:t>
      </w:r>
      <w:r w:rsidR="00FB432B" w:rsidRPr="00E903CD">
        <w:rPr>
          <w:color w:val="000000"/>
          <w:spacing w:val="-4"/>
        </w:rPr>
        <w:t xml:space="preserve"> </w:t>
      </w:r>
      <w:r w:rsidRPr="00E903CD">
        <w:rPr>
          <w:color w:val="000000"/>
          <w:spacing w:val="-4"/>
        </w:rPr>
        <w:t>Stutzman, the owner of “Arlene’s Flowers” in Washington faces two lawsuits for not providing flowers for a same-sex wedding because of her Christian principles.</w:t>
      </w:r>
    </w:p>
    <w:p w:rsidR="00232BC9" w:rsidRPr="00E903CD" w:rsidRDefault="00232BC9" w:rsidP="00232BC9">
      <w:pPr>
        <w:spacing w:after="0" w:line="240" w:lineRule="auto"/>
        <w:ind w:right="-270"/>
        <w:rPr>
          <w:color w:val="000000"/>
          <w:spacing w:val="-4"/>
          <w:sz w:val="12"/>
          <w:szCs w:val="12"/>
        </w:rPr>
      </w:pPr>
    </w:p>
    <w:p w:rsidR="003C4FCF" w:rsidRPr="00E903CD" w:rsidRDefault="00AB3989" w:rsidP="00232BC9">
      <w:pPr>
        <w:spacing w:after="0" w:line="240" w:lineRule="auto"/>
        <w:ind w:right="-270"/>
        <w:rPr>
          <w:color w:val="000000"/>
          <w:spacing w:val="-4"/>
        </w:rPr>
      </w:pPr>
      <w:r w:rsidRPr="00E903CD">
        <w:rPr>
          <w:color w:val="000000"/>
          <w:spacing w:val="-4"/>
        </w:rPr>
        <w:t>“Liberty Ridge Farm” in New York and “All Occasion Party Place” in Texas are coming under the gun for refusing to rent out a banquet hall on relig</w:t>
      </w:r>
      <w:r w:rsidR="00C03425" w:rsidRPr="00E903CD">
        <w:rPr>
          <w:color w:val="000000"/>
          <w:spacing w:val="-4"/>
        </w:rPr>
        <w:t>ious grounds for a homosexual “</w:t>
      </w:r>
      <w:r w:rsidRPr="00E903CD">
        <w:rPr>
          <w:color w:val="000000"/>
          <w:spacing w:val="-4"/>
        </w:rPr>
        <w:t xml:space="preserve">wedding and reception”. </w:t>
      </w:r>
    </w:p>
    <w:p w:rsidR="003C4FCF" w:rsidRPr="00E903CD" w:rsidRDefault="003C4FCF"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spacing w:val="-4"/>
        </w:rPr>
      </w:pPr>
      <w:r w:rsidRPr="00E903CD">
        <w:rPr>
          <w:color w:val="000000"/>
          <w:spacing w:val="-4"/>
        </w:rPr>
        <w:t xml:space="preserve">Bread and breakfasts across the nation will soon be in the LGBT crosshairs as well. </w:t>
      </w:r>
    </w:p>
    <w:p w:rsidR="00C03425" w:rsidRPr="00E903CD" w:rsidRDefault="00C03425"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E903CD">
        <w:rPr>
          <w:color w:val="000000"/>
          <w:spacing w:val="-4"/>
        </w:rPr>
        <w:t xml:space="preserve">Elaine Hugunenin of “Elane Photography” in New Mexico was fined $6,637 because she refused to obey a court’s </w:t>
      </w:r>
      <w:r w:rsidRPr="00E903CD">
        <w:rPr>
          <w:color w:val="000000"/>
          <w:spacing w:val="-6"/>
        </w:rPr>
        <w:t>order that said photographers cannot refuse their talents to memorial</w:t>
      </w:r>
      <w:r w:rsidRPr="00E903CD">
        <w:rPr>
          <w:color w:val="000000"/>
          <w:spacing w:val="-4"/>
        </w:rPr>
        <w:t>ize same-sex weddings. She said the judge’s order would compel her to convey and “celebrate” someone else’s views that were contrary to her own views and she would not do it.</w:t>
      </w:r>
    </w:p>
    <w:p w:rsidR="003C4FCF" w:rsidRPr="00E903CD" w:rsidRDefault="003C4FCF" w:rsidP="00232BC9">
      <w:pPr>
        <w:spacing w:after="0" w:line="240" w:lineRule="auto"/>
        <w:ind w:right="-270"/>
        <w:rPr>
          <w:color w:val="000000"/>
          <w:spacing w:val="-4"/>
          <w:sz w:val="12"/>
          <w:szCs w:val="12"/>
        </w:rPr>
      </w:pPr>
    </w:p>
    <w:p w:rsidR="00645050" w:rsidRDefault="00AB3989" w:rsidP="00232BC9">
      <w:pPr>
        <w:spacing w:after="0" w:line="240" w:lineRule="auto"/>
        <w:ind w:right="-270"/>
        <w:rPr>
          <w:color w:val="000000"/>
          <w:spacing w:val="-4"/>
        </w:rPr>
      </w:pPr>
      <w:r w:rsidRPr="00E903CD">
        <w:rPr>
          <w:color w:val="000000"/>
          <w:spacing w:val="-4"/>
        </w:rPr>
        <w:t>Newspapers will likely be forced to publish hom</w:t>
      </w:r>
      <w:r w:rsidR="00C03425" w:rsidRPr="00E903CD">
        <w:rPr>
          <w:color w:val="000000"/>
          <w:spacing w:val="-4"/>
        </w:rPr>
        <w:t>osexual wedding announcements in</w:t>
      </w:r>
      <w:r w:rsidRPr="00E903CD">
        <w:rPr>
          <w:color w:val="000000"/>
          <w:spacing w:val="-4"/>
        </w:rPr>
        <w:t xml:space="preserve"> violation of their existing editorial control over what they publish.</w:t>
      </w:r>
    </w:p>
    <w:p w:rsidR="00645050" w:rsidRDefault="00645050" w:rsidP="00645050">
      <w:pPr>
        <w:spacing w:after="0" w:line="240" w:lineRule="auto"/>
        <w:rPr>
          <w:color w:val="000000"/>
        </w:rPr>
      </w:pPr>
      <w:r>
        <w:rPr>
          <w:color w:val="000000"/>
        </w:rPr>
        <w:lastRenderedPageBreak/>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5</w:t>
      </w:r>
    </w:p>
    <w:p w:rsidR="00645050" w:rsidRDefault="00645050" w:rsidP="00645050">
      <w:pPr>
        <w:spacing w:after="0" w:line="240" w:lineRule="auto"/>
        <w:rPr>
          <w:color w:val="000000"/>
        </w:rPr>
      </w:pPr>
    </w:p>
    <w:p w:rsidR="00AB3989" w:rsidRPr="00E903CD" w:rsidRDefault="00AB3989" w:rsidP="00232BC9">
      <w:pPr>
        <w:spacing w:after="0" w:line="240" w:lineRule="auto"/>
        <w:ind w:right="-270"/>
        <w:rPr>
          <w:color w:val="000000"/>
          <w:spacing w:val="-4"/>
        </w:rPr>
      </w:pPr>
      <w:r w:rsidRPr="00E903CD">
        <w:rPr>
          <w:color w:val="000000"/>
          <w:spacing w:val="-4"/>
        </w:rPr>
        <w:t>The so-calle</w:t>
      </w:r>
      <w:r w:rsidR="00C03425" w:rsidRPr="00E903CD">
        <w:rPr>
          <w:color w:val="000000"/>
          <w:spacing w:val="-4"/>
        </w:rPr>
        <w:t>d C</w:t>
      </w:r>
      <w:r w:rsidRPr="00E903CD">
        <w:rPr>
          <w:color w:val="000000"/>
          <w:spacing w:val="-4"/>
        </w:rPr>
        <w:t>onstitutional right to homosexual marriage could supersede the religious rights and freedom of churches, ministries, Christ</w:t>
      </w:r>
      <w:r w:rsidR="00C03425" w:rsidRPr="00E903CD">
        <w:rPr>
          <w:color w:val="000000"/>
          <w:spacing w:val="-4"/>
        </w:rPr>
        <w:t>ian schools, and colleges. T</w:t>
      </w:r>
      <w:r w:rsidRPr="00E903CD">
        <w:rPr>
          <w:color w:val="000000"/>
          <w:spacing w:val="-4"/>
        </w:rPr>
        <w:t>hese entities could be put in jeopar</w:t>
      </w:r>
      <w:r w:rsidR="00C03425" w:rsidRPr="00E903CD">
        <w:rPr>
          <w:color w:val="000000"/>
          <w:spacing w:val="-4"/>
        </w:rPr>
        <w:t xml:space="preserve">dy and criminal penalties </w:t>
      </w:r>
      <w:r w:rsidRPr="00E903CD">
        <w:rPr>
          <w:color w:val="000000"/>
          <w:spacing w:val="-4"/>
        </w:rPr>
        <w:t>be imposed on church leaders.</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E903CD">
        <w:rPr>
          <w:color w:val="000000"/>
          <w:spacing w:val="-4"/>
        </w:rPr>
        <w:t xml:space="preserve">Can you believe that in America, same-sex couples can go to a baker or a photographer that they know is Christian, for whom homosexuality is a sin, and demand a cake or a photograph for their gay wedding, even though there are others who would be glad to fulfill their desire, and </w:t>
      </w:r>
      <w:r w:rsidR="00C03425" w:rsidRPr="00E903CD">
        <w:rPr>
          <w:color w:val="000000"/>
          <w:spacing w:val="-4"/>
        </w:rPr>
        <w:t xml:space="preserve">then </w:t>
      </w:r>
      <w:r w:rsidRPr="00E903CD">
        <w:rPr>
          <w:color w:val="000000"/>
          <w:spacing w:val="-4"/>
        </w:rPr>
        <w:t>use the courts to compel them to</w:t>
      </w:r>
      <w:r w:rsidR="00C03425" w:rsidRPr="00E903CD">
        <w:rPr>
          <w:color w:val="000000"/>
          <w:spacing w:val="-4"/>
        </w:rPr>
        <w:t xml:space="preserve"> go against their conscience or be fined and</w:t>
      </w:r>
      <w:r w:rsidRPr="00E903CD">
        <w:rPr>
          <w:color w:val="000000"/>
          <w:spacing w:val="-4"/>
        </w:rPr>
        <w:t xml:space="preserve"> imprisoned if they refuse?</w:t>
      </w:r>
    </w:p>
    <w:p w:rsidR="003C4FCF" w:rsidRPr="00E903CD" w:rsidRDefault="003C4FCF" w:rsidP="00232BC9">
      <w:pPr>
        <w:spacing w:after="0" w:line="240" w:lineRule="auto"/>
        <w:ind w:right="-270"/>
        <w:rPr>
          <w:color w:val="000000"/>
          <w:spacing w:val="-4"/>
          <w:sz w:val="12"/>
          <w:szCs w:val="12"/>
        </w:rPr>
      </w:pPr>
    </w:p>
    <w:p w:rsidR="003C4FCF" w:rsidRPr="00E903CD" w:rsidRDefault="00AB3989" w:rsidP="00FB432B">
      <w:pPr>
        <w:spacing w:after="0" w:line="240" w:lineRule="auto"/>
        <w:ind w:left="360" w:right="450"/>
        <w:rPr>
          <w:i/>
          <w:color w:val="000000"/>
          <w:spacing w:val="-4"/>
        </w:rPr>
      </w:pPr>
      <w:r w:rsidRPr="00E903CD">
        <w:rPr>
          <w:i/>
          <w:color w:val="000000"/>
          <w:spacing w:val="-4"/>
        </w:rPr>
        <w:t xml:space="preserve">“Chris Penner, owner of the Twilight Room Annex bar in Portland, who was fined $400,000 under the Oregon Equality Act for excluding transgender men who, dressed as women, had been alienating other customers by using the women’s restroom. According to the Seattle Times, 11 </w:t>
      </w:r>
      <w:r w:rsidR="00C03425" w:rsidRPr="00E903CD">
        <w:rPr>
          <w:i/>
          <w:color w:val="000000"/>
          <w:spacing w:val="-4"/>
        </w:rPr>
        <w:t>people –calling themselves the ‘</w:t>
      </w:r>
      <w:r w:rsidRPr="00E903CD">
        <w:rPr>
          <w:i/>
          <w:color w:val="000000"/>
          <w:spacing w:val="-4"/>
        </w:rPr>
        <w:t>T-girls</w:t>
      </w:r>
      <w:r w:rsidR="00C03425" w:rsidRPr="00E903CD">
        <w:rPr>
          <w:i/>
          <w:color w:val="000000"/>
          <w:spacing w:val="-4"/>
        </w:rPr>
        <w:t>’</w:t>
      </w:r>
      <w:r w:rsidRPr="00E903CD">
        <w:rPr>
          <w:i/>
          <w:color w:val="000000"/>
          <w:spacing w:val="-4"/>
        </w:rPr>
        <w:t xml:space="preserve"> will get the money, with awards ranging from $20,000 to 50,000.” </w:t>
      </w:r>
    </w:p>
    <w:p w:rsidR="00C03425" w:rsidRPr="00E903CD" w:rsidRDefault="00C03425" w:rsidP="00E903CD">
      <w:pPr>
        <w:spacing w:after="0" w:line="240" w:lineRule="auto"/>
        <w:ind w:left="360"/>
        <w:rPr>
          <w:color w:val="000000"/>
          <w:sz w:val="6"/>
          <w:szCs w:val="6"/>
        </w:rPr>
      </w:pPr>
    </w:p>
    <w:p w:rsidR="00AB3989" w:rsidRPr="00E903CD" w:rsidRDefault="00AB3989" w:rsidP="00FB432B">
      <w:pPr>
        <w:spacing w:after="0" w:line="240" w:lineRule="auto"/>
        <w:ind w:left="360" w:right="450"/>
        <w:rPr>
          <w:color w:val="000000"/>
          <w:spacing w:val="-2"/>
        </w:rPr>
      </w:pPr>
      <w:r w:rsidRPr="00E903CD">
        <w:rPr>
          <w:color w:val="000000"/>
          <w:spacing w:val="-2"/>
        </w:rPr>
        <w:t xml:space="preserve">David Kuplean, </w:t>
      </w:r>
      <w:r w:rsidRPr="00E903CD">
        <w:rPr>
          <w:i/>
          <w:color w:val="000000"/>
          <w:spacing w:val="-2"/>
        </w:rPr>
        <w:t xml:space="preserve">Wistleblower Magazine, </w:t>
      </w:r>
      <w:r w:rsidRPr="00E903CD">
        <w:rPr>
          <w:color w:val="000000"/>
          <w:spacing w:val="-2"/>
        </w:rPr>
        <w:t>David is the editor, Vol. 24, No. 6, page 7</w:t>
      </w:r>
    </w:p>
    <w:p w:rsidR="003C4FCF" w:rsidRPr="00E903CD" w:rsidRDefault="003C4FCF" w:rsidP="00E903CD">
      <w:pPr>
        <w:spacing w:after="0" w:line="240" w:lineRule="auto"/>
        <w:ind w:right="-270"/>
        <w:rPr>
          <w:color w:val="000000"/>
          <w:spacing w:val="-4"/>
          <w:sz w:val="12"/>
          <w:szCs w:val="12"/>
        </w:rPr>
      </w:pPr>
    </w:p>
    <w:p w:rsidR="003C4FCF" w:rsidRPr="00E903CD" w:rsidRDefault="00AB3989" w:rsidP="00FB432B">
      <w:pPr>
        <w:spacing w:after="0" w:line="240" w:lineRule="auto"/>
        <w:ind w:left="360" w:right="450"/>
        <w:rPr>
          <w:i/>
          <w:color w:val="000000"/>
          <w:spacing w:val="-4"/>
        </w:rPr>
      </w:pPr>
      <w:r w:rsidRPr="00E903CD">
        <w:rPr>
          <w:i/>
          <w:color w:val="000000"/>
          <w:spacing w:val="-4"/>
        </w:rPr>
        <w:t xml:space="preserve">“Is it not a form of madness to think we can turn a man into a woman by surgically fiddling with his plumbing and feeding him hormones – when every single one of his </w:t>
      </w:r>
      <w:proofErr w:type="gramStart"/>
      <w:r w:rsidRPr="00E903CD">
        <w:rPr>
          <w:i/>
          <w:color w:val="000000"/>
          <w:spacing w:val="-4"/>
        </w:rPr>
        <w:t>male  body’s</w:t>
      </w:r>
      <w:proofErr w:type="gramEnd"/>
      <w:r w:rsidRPr="00E903CD">
        <w:rPr>
          <w:i/>
          <w:color w:val="000000"/>
          <w:spacing w:val="-4"/>
        </w:rPr>
        <w:t xml:space="preserve"> 37.2 trillion cells is permanently coded male with Y chromosomes? Paul R. McHugh, Distinguished Professor of Psychiatry at the world-famous Johns Hopkins University Sch</w:t>
      </w:r>
      <w:r w:rsidR="00C03425" w:rsidRPr="00E903CD">
        <w:rPr>
          <w:i/>
          <w:color w:val="000000"/>
          <w:spacing w:val="-4"/>
        </w:rPr>
        <w:t>ool of Medicine, affirms it is ‘</w:t>
      </w:r>
      <w:r w:rsidRPr="00E903CD">
        <w:rPr>
          <w:i/>
          <w:color w:val="000000"/>
          <w:spacing w:val="-4"/>
        </w:rPr>
        <w:t>biologically impossible</w:t>
      </w:r>
      <w:r w:rsidR="00C03425" w:rsidRPr="00E903CD">
        <w:rPr>
          <w:i/>
          <w:color w:val="000000"/>
          <w:spacing w:val="-4"/>
        </w:rPr>
        <w:t>’</w:t>
      </w:r>
      <w:r w:rsidRPr="00E903CD">
        <w:rPr>
          <w:i/>
          <w:color w:val="000000"/>
          <w:spacing w:val="-4"/>
        </w:rPr>
        <w:t xml:space="preserve"> to change the sex you were born with, and says those who advocate </w:t>
      </w:r>
      <w:r w:rsidR="00C03425" w:rsidRPr="00E903CD">
        <w:rPr>
          <w:i/>
          <w:color w:val="000000"/>
          <w:spacing w:val="-4"/>
        </w:rPr>
        <w:t>‘sexual reassignment surgery’</w:t>
      </w:r>
      <w:r w:rsidRPr="00E903CD">
        <w:rPr>
          <w:i/>
          <w:color w:val="000000"/>
          <w:spacing w:val="-4"/>
        </w:rPr>
        <w:t xml:space="preserve"> are actually promoting mental illness”. </w:t>
      </w:r>
    </w:p>
    <w:p w:rsidR="00C03425" w:rsidRPr="00E903CD" w:rsidRDefault="00C03425" w:rsidP="00E903CD">
      <w:pPr>
        <w:spacing w:after="0" w:line="240" w:lineRule="auto"/>
        <w:ind w:left="360"/>
        <w:rPr>
          <w:color w:val="000000"/>
          <w:sz w:val="6"/>
          <w:szCs w:val="6"/>
        </w:rPr>
      </w:pPr>
    </w:p>
    <w:p w:rsidR="00AB3989" w:rsidRPr="00E903CD" w:rsidRDefault="00AB3989" w:rsidP="00FB432B">
      <w:pPr>
        <w:spacing w:after="0" w:line="240" w:lineRule="auto"/>
        <w:ind w:left="360" w:right="450"/>
        <w:rPr>
          <w:i/>
          <w:color w:val="000000"/>
          <w:spacing w:val="-4"/>
        </w:rPr>
      </w:pPr>
      <w:r w:rsidRPr="00E903CD">
        <w:rPr>
          <w:i/>
          <w:color w:val="000000"/>
          <w:spacing w:val="-4"/>
        </w:rPr>
        <w:t>ibid</w:t>
      </w:r>
    </w:p>
    <w:p w:rsidR="003C4FCF" w:rsidRPr="00E903CD" w:rsidRDefault="003C4FCF"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spacing w:val="-4"/>
        </w:rPr>
      </w:pPr>
      <w:r w:rsidRPr="00E903CD">
        <w:rPr>
          <w:color w:val="000000"/>
          <w:spacing w:val="-4"/>
        </w:rPr>
        <w:t xml:space="preserve">Several adoption agencies across the country are being forced to shut down because they oppose adoption by homosexual couples. </w:t>
      </w:r>
    </w:p>
    <w:p w:rsidR="00C03425" w:rsidRPr="00E903CD" w:rsidRDefault="00C03425"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spacing w:val="-4"/>
        </w:rPr>
      </w:pPr>
      <w:r w:rsidRPr="00E903CD">
        <w:rPr>
          <w:color w:val="000000"/>
          <w:spacing w:val="-4"/>
        </w:rPr>
        <w:t xml:space="preserve">Christians are being kicked out of counseling programs because they oppose homosexuality. </w:t>
      </w:r>
    </w:p>
    <w:p w:rsidR="00C03425" w:rsidRPr="00E903CD" w:rsidRDefault="00C03425" w:rsidP="00232BC9">
      <w:pPr>
        <w:spacing w:after="0" w:line="240" w:lineRule="auto"/>
        <w:ind w:right="-270"/>
        <w:rPr>
          <w:color w:val="000000"/>
          <w:spacing w:val="-4"/>
          <w:sz w:val="12"/>
          <w:szCs w:val="12"/>
        </w:rPr>
      </w:pPr>
    </w:p>
    <w:p w:rsidR="003C4FCF" w:rsidRPr="00E903CD" w:rsidRDefault="00AB3989" w:rsidP="00232BC9">
      <w:pPr>
        <w:spacing w:after="0" w:line="240" w:lineRule="auto"/>
        <w:ind w:right="-270"/>
        <w:rPr>
          <w:color w:val="000000"/>
          <w:spacing w:val="-4"/>
        </w:rPr>
      </w:pPr>
      <w:r w:rsidRPr="00E903CD">
        <w:rPr>
          <w:color w:val="000000"/>
          <w:spacing w:val="-4"/>
        </w:rPr>
        <w:t xml:space="preserve">Therapists who help young people to overcome same-sex attractions are being forced out of business by lawsuits. </w:t>
      </w:r>
    </w:p>
    <w:p w:rsidR="003C4FCF" w:rsidRPr="00E903CD" w:rsidRDefault="003C4FCF"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rPr>
      </w:pPr>
      <w:r w:rsidRPr="00E903CD">
        <w:rPr>
          <w:color w:val="000000"/>
          <w:spacing w:val="-4"/>
        </w:rPr>
        <w:t xml:space="preserve">School districts are being forced to positively affirm homosexuality or lose government funding. </w:t>
      </w:r>
      <w:r w:rsidRPr="00E903CD">
        <w:rPr>
          <w:color w:val="000000"/>
        </w:rPr>
        <w:t xml:space="preserve">Schools have already started “gender identity” classes as part of their curriculum. </w:t>
      </w:r>
    </w:p>
    <w:p w:rsidR="00C03425" w:rsidRPr="00E903CD" w:rsidRDefault="00C03425"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rPr>
      </w:pPr>
      <w:r w:rsidRPr="00E903CD">
        <w:rPr>
          <w:color w:val="000000"/>
        </w:rPr>
        <w:t>There is even a proposal to ban Chr</w:t>
      </w:r>
      <w:r w:rsidR="003C4FCF" w:rsidRPr="00E903CD">
        <w:rPr>
          <w:color w:val="000000"/>
        </w:rPr>
        <w:t>istians from serving in govern</w:t>
      </w:r>
      <w:r w:rsidRPr="00E903CD">
        <w:rPr>
          <w:color w:val="000000"/>
        </w:rPr>
        <w:t>ment if they had ever demonstrated “bias” against homosexuals.</w:t>
      </w:r>
    </w:p>
    <w:p w:rsidR="003C4FCF" w:rsidRPr="00E903CD" w:rsidRDefault="003C4FCF" w:rsidP="00232BC9">
      <w:pPr>
        <w:spacing w:after="0" w:line="240" w:lineRule="auto"/>
        <w:ind w:right="-270"/>
        <w:rPr>
          <w:color w:val="000000"/>
          <w:spacing w:val="-4"/>
          <w:sz w:val="12"/>
          <w:szCs w:val="12"/>
        </w:rPr>
      </w:pPr>
    </w:p>
    <w:p w:rsidR="003C4FCF" w:rsidRPr="00E903CD" w:rsidRDefault="00AB3989" w:rsidP="00232BC9">
      <w:pPr>
        <w:spacing w:after="0" w:line="240" w:lineRule="auto"/>
        <w:ind w:right="-270"/>
        <w:rPr>
          <w:color w:val="000000"/>
        </w:rPr>
      </w:pPr>
      <w:r w:rsidRPr="00E903CD">
        <w:rPr>
          <w:color w:val="000000"/>
        </w:rPr>
        <w:t>No one is exempt from the rage of the GLBT gestapo if they stand for righteousness and truth. Brendan Eich was forced out as CEO of the companies he created, JavaScript and Mozilla</w:t>
      </w:r>
      <w:r w:rsidR="00C03425" w:rsidRPr="00E903CD">
        <w:rPr>
          <w:color w:val="000000"/>
        </w:rPr>
        <w:t>,</w:t>
      </w:r>
      <w:r w:rsidRPr="00E903CD">
        <w:rPr>
          <w:color w:val="000000"/>
        </w:rPr>
        <w:t xml:space="preserve"> the maker of Firefox browser</w:t>
      </w:r>
      <w:r w:rsidR="00C03425" w:rsidRPr="00E903CD">
        <w:rPr>
          <w:color w:val="000000"/>
        </w:rPr>
        <w:t>,</w:t>
      </w:r>
      <w:r w:rsidRPr="00E903CD">
        <w:rPr>
          <w:color w:val="000000"/>
        </w:rPr>
        <w:t xml:space="preserve"> because he stood for traditional values. </w:t>
      </w:r>
    </w:p>
    <w:p w:rsidR="003C4FCF" w:rsidRPr="00E903CD" w:rsidRDefault="003C4FCF"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rPr>
      </w:pPr>
      <w:r w:rsidRPr="00E903CD">
        <w:rPr>
          <w:color w:val="000000"/>
        </w:rPr>
        <w:t xml:space="preserve">HGTV pulled the plug on a new TV series “Flip it </w:t>
      </w:r>
      <w:proofErr w:type="gramStart"/>
      <w:r w:rsidRPr="00E903CD">
        <w:rPr>
          <w:color w:val="000000"/>
        </w:rPr>
        <w:t>Forward</w:t>
      </w:r>
      <w:proofErr w:type="gramEnd"/>
      <w:r w:rsidRPr="00E903CD">
        <w:rPr>
          <w:color w:val="000000"/>
        </w:rPr>
        <w:t xml:space="preserve">” when they discovered the stars, David and Jason Benham, were Christians who stood for moral and biblical principles. </w:t>
      </w:r>
    </w:p>
    <w:p w:rsidR="00C03425" w:rsidRPr="00E903CD" w:rsidRDefault="00C03425"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spacing w:val="-2"/>
        </w:rPr>
      </w:pPr>
      <w:r w:rsidRPr="00E903CD">
        <w:rPr>
          <w:color w:val="000000"/>
        </w:rPr>
        <w:t xml:space="preserve">Similar stories are true for “Duck Dynasty’s: Phil Robertson, Dan Cathy of “Chick-fill-A”, Memories Pizza” in Indiana, The Boy Scouts of America, “Aloha </w:t>
      </w:r>
      <w:r w:rsidRPr="00E903CD">
        <w:rPr>
          <w:color w:val="000000"/>
          <w:spacing w:val="-2"/>
        </w:rPr>
        <w:t xml:space="preserve">Bed &amp; Breakfast” in Hawaii, “Christian Bed and Breakfast” in Illinois, “Wildflower Inn” in Vermont. </w:t>
      </w:r>
    </w:p>
    <w:p w:rsidR="00C03425" w:rsidRPr="00E903CD" w:rsidRDefault="00C03425"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 xml:space="preserve">These are just a very few examples of the disgraceful assaults that are plaguing the American people already, but it is about to get much worse. </w:t>
      </w:r>
    </w:p>
    <w:p w:rsidR="003C4FCF" w:rsidRPr="00E903CD" w:rsidRDefault="003C4FCF" w:rsidP="00E903CD">
      <w:pPr>
        <w:spacing w:after="0" w:line="240" w:lineRule="auto"/>
        <w:ind w:left="360"/>
        <w:rPr>
          <w:color w:val="000000"/>
          <w:spacing w:val="-4"/>
          <w:sz w:val="12"/>
          <w:szCs w:val="12"/>
        </w:rPr>
      </w:pPr>
    </w:p>
    <w:p w:rsidR="00645050" w:rsidRDefault="00AB3989" w:rsidP="00645050">
      <w:pPr>
        <w:spacing w:after="0" w:line="240" w:lineRule="auto"/>
        <w:ind w:left="360"/>
        <w:rPr>
          <w:i/>
          <w:color w:val="000000"/>
          <w:spacing w:val="-2"/>
        </w:rPr>
      </w:pPr>
      <w:r w:rsidRPr="00E903CD">
        <w:rPr>
          <w:i/>
          <w:color w:val="000000"/>
          <w:spacing w:val="-2"/>
        </w:rPr>
        <w:t xml:space="preserve">“This revolutionary sexual anarchy movement serve[s] as the radical left’s spear-tip for, at long last, accomplishing its goal of sidelining and demonizing Christians. It has the further potential – more than any other toxic ideology in the world, including Marxism, Islamism or militant </w:t>
      </w:r>
    </w:p>
    <w:p w:rsidR="00645050" w:rsidRDefault="00645050" w:rsidP="00645050">
      <w:pPr>
        <w:spacing w:after="0" w:line="240" w:lineRule="auto"/>
        <w:ind w:left="360"/>
        <w:rPr>
          <w:i/>
          <w:color w:val="000000"/>
          <w:spacing w:val="-2"/>
        </w:rPr>
      </w:pPr>
    </w:p>
    <w:p w:rsidR="00645050" w:rsidRPr="00E903CD" w:rsidRDefault="00645050" w:rsidP="00645050">
      <w:pPr>
        <w:spacing w:after="0" w:line="240" w:lineRule="auto"/>
        <w:ind w:left="360"/>
        <w:rPr>
          <w:color w:val="000000"/>
          <w:sz w:val="6"/>
          <w:szCs w:val="6"/>
        </w:rPr>
      </w:pPr>
    </w:p>
    <w:p w:rsidR="00645050" w:rsidRDefault="00645050" w:rsidP="00645050">
      <w:pPr>
        <w:spacing w:after="0" w:line="240" w:lineRule="auto"/>
        <w:rPr>
          <w:color w:val="000000"/>
        </w:rPr>
      </w:pPr>
      <w:r>
        <w:rPr>
          <w:color w:val="000000"/>
        </w:rPr>
        <w:lastRenderedPageBreak/>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6</w:t>
      </w:r>
    </w:p>
    <w:p w:rsidR="00645050" w:rsidRDefault="00645050" w:rsidP="00645050">
      <w:pPr>
        <w:spacing w:after="0" w:line="240" w:lineRule="auto"/>
        <w:rPr>
          <w:color w:val="000000"/>
        </w:rPr>
      </w:pPr>
    </w:p>
    <w:p w:rsidR="003C4FCF" w:rsidRPr="00E903CD" w:rsidRDefault="00703C68" w:rsidP="00FB432B">
      <w:pPr>
        <w:spacing w:after="0" w:line="240" w:lineRule="auto"/>
        <w:ind w:left="360" w:right="360"/>
        <w:rPr>
          <w:i/>
          <w:color w:val="000000"/>
          <w:spacing w:val="-2"/>
        </w:rPr>
      </w:pPr>
      <w:r>
        <w:rPr>
          <w:i/>
          <w:color w:val="000000"/>
          <w:spacing w:val="-2"/>
        </w:rPr>
        <w:t>A</w:t>
      </w:r>
      <w:r w:rsidR="00AB3989" w:rsidRPr="00E903CD">
        <w:rPr>
          <w:i/>
          <w:color w:val="000000"/>
          <w:spacing w:val="-2"/>
        </w:rPr>
        <w:t>theism – to per</w:t>
      </w:r>
      <w:r w:rsidR="003C4FCF" w:rsidRPr="00E903CD">
        <w:rPr>
          <w:i/>
          <w:color w:val="000000"/>
          <w:spacing w:val="-2"/>
        </w:rPr>
        <w:t>manently corrupt Western Civil</w:t>
      </w:r>
      <w:r w:rsidR="00AB3989" w:rsidRPr="00E903CD">
        <w:rPr>
          <w:i/>
          <w:color w:val="000000"/>
          <w:spacing w:val="-2"/>
        </w:rPr>
        <w:t>ization’s core institutions, marriage and family, as wel</w:t>
      </w:r>
      <w:r w:rsidR="00FB432B" w:rsidRPr="00E903CD">
        <w:rPr>
          <w:i/>
          <w:color w:val="000000"/>
          <w:spacing w:val="-2"/>
        </w:rPr>
        <w:t>l as its core ‘operating system’</w:t>
      </w:r>
      <w:r w:rsidR="003C4FCF" w:rsidRPr="00E903CD">
        <w:rPr>
          <w:i/>
          <w:color w:val="000000"/>
          <w:spacing w:val="-2"/>
        </w:rPr>
        <w:t>.</w:t>
      </w:r>
      <w:r w:rsidR="00FB432B" w:rsidRPr="00E903CD">
        <w:rPr>
          <w:i/>
          <w:color w:val="000000"/>
          <w:spacing w:val="-2"/>
        </w:rPr>
        <w:t>”</w:t>
      </w:r>
    </w:p>
    <w:p w:rsidR="00645050" w:rsidRDefault="00645050" w:rsidP="00645050">
      <w:pPr>
        <w:spacing w:after="0" w:line="240" w:lineRule="auto"/>
        <w:rPr>
          <w:color w:val="000000"/>
        </w:rPr>
      </w:pPr>
    </w:p>
    <w:p w:rsidR="00AB3989" w:rsidRPr="00E903CD" w:rsidRDefault="00AB3989" w:rsidP="00FB432B">
      <w:pPr>
        <w:spacing w:after="0" w:line="240" w:lineRule="auto"/>
        <w:ind w:left="360" w:right="360"/>
        <w:rPr>
          <w:color w:val="000000"/>
          <w:spacing w:val="-2"/>
        </w:rPr>
      </w:pPr>
      <w:r w:rsidRPr="00E903CD">
        <w:rPr>
          <w:i/>
          <w:color w:val="000000"/>
          <w:spacing w:val="-2"/>
        </w:rPr>
        <w:t xml:space="preserve">Judeo-Christian values. </w:t>
      </w:r>
      <w:r w:rsidRPr="00E903CD">
        <w:rPr>
          <w:color w:val="000000"/>
          <w:spacing w:val="-2"/>
        </w:rPr>
        <w:t xml:space="preserve">David Kuplean, </w:t>
      </w:r>
      <w:r w:rsidRPr="00E903CD">
        <w:rPr>
          <w:i/>
          <w:color w:val="000000"/>
          <w:spacing w:val="-2"/>
        </w:rPr>
        <w:t xml:space="preserve">Wistleblower Magazine, </w:t>
      </w:r>
      <w:r w:rsidRPr="00E903CD">
        <w:rPr>
          <w:color w:val="000000"/>
          <w:spacing w:val="-2"/>
        </w:rPr>
        <w:t>David is the editor, Vol. 24, No. 6, page 7</w:t>
      </w:r>
    </w:p>
    <w:p w:rsidR="003C4FCF" w:rsidRPr="00E903CD" w:rsidRDefault="003C4FCF" w:rsidP="00E903CD">
      <w:pPr>
        <w:spacing w:after="0" w:line="240" w:lineRule="auto"/>
        <w:ind w:right="-270"/>
        <w:rPr>
          <w:color w:val="000000"/>
          <w:spacing w:val="-4"/>
          <w:sz w:val="12"/>
          <w:szCs w:val="12"/>
        </w:rPr>
      </w:pPr>
    </w:p>
    <w:p w:rsidR="003C4FCF" w:rsidRPr="00E903CD" w:rsidRDefault="00AB3989" w:rsidP="00FB432B">
      <w:pPr>
        <w:spacing w:after="0" w:line="240" w:lineRule="auto"/>
        <w:ind w:left="360" w:right="360"/>
        <w:rPr>
          <w:i/>
          <w:color w:val="000000"/>
          <w:spacing w:val="-2"/>
        </w:rPr>
      </w:pPr>
      <w:r w:rsidRPr="00E903CD">
        <w:rPr>
          <w:i/>
          <w:color w:val="000000"/>
          <w:spacing w:val="-2"/>
        </w:rPr>
        <w:t xml:space="preserve">“Traditional Christianity has been driven out of the schools and the public square, and is now being whipped back into the churches and told to stay there.” </w:t>
      </w:r>
    </w:p>
    <w:p w:rsidR="00C03425" w:rsidRPr="00E903CD" w:rsidRDefault="00C03425" w:rsidP="00E903CD">
      <w:pPr>
        <w:spacing w:after="0" w:line="240" w:lineRule="auto"/>
        <w:ind w:left="360"/>
        <w:rPr>
          <w:color w:val="000000"/>
          <w:sz w:val="6"/>
          <w:szCs w:val="6"/>
        </w:rPr>
      </w:pPr>
    </w:p>
    <w:p w:rsidR="00AB3989" w:rsidRPr="00E903CD" w:rsidRDefault="00AB3989" w:rsidP="00FB432B">
      <w:pPr>
        <w:spacing w:after="0" w:line="240" w:lineRule="auto"/>
        <w:ind w:left="360" w:right="360"/>
        <w:rPr>
          <w:color w:val="000000"/>
          <w:spacing w:val="-2"/>
        </w:rPr>
      </w:pPr>
      <w:r w:rsidRPr="00E903CD">
        <w:rPr>
          <w:color w:val="000000"/>
          <w:spacing w:val="-2"/>
        </w:rPr>
        <w:t>Pat Buchanan</w:t>
      </w:r>
    </w:p>
    <w:p w:rsidR="003C4FCF" w:rsidRPr="00E903CD" w:rsidRDefault="003C4FCF" w:rsidP="00232BC9">
      <w:pPr>
        <w:spacing w:after="0" w:line="240" w:lineRule="auto"/>
        <w:ind w:right="-270"/>
        <w:rPr>
          <w:color w:val="000000"/>
          <w:spacing w:val="-4"/>
          <w:sz w:val="12"/>
          <w:szCs w:val="12"/>
        </w:rPr>
      </w:pPr>
    </w:p>
    <w:p w:rsidR="00C03425" w:rsidRPr="00E903CD" w:rsidRDefault="00AB3989" w:rsidP="00232BC9">
      <w:pPr>
        <w:spacing w:after="0" w:line="240" w:lineRule="auto"/>
        <w:ind w:right="-270"/>
        <w:rPr>
          <w:color w:val="000000"/>
          <w:spacing w:val="-2"/>
        </w:rPr>
      </w:pPr>
      <w:r w:rsidRPr="00E903CD">
        <w:rPr>
          <w:color w:val="000000"/>
          <w:spacing w:val="-2"/>
        </w:rPr>
        <w:t>The issue is no longer about s</w:t>
      </w:r>
      <w:r w:rsidR="00C03425" w:rsidRPr="00E903CD">
        <w:rPr>
          <w:color w:val="000000"/>
          <w:spacing w:val="-2"/>
        </w:rPr>
        <w:t>ame-sex marriage or gay rights. I</w:t>
      </w:r>
      <w:r w:rsidRPr="00E903CD">
        <w:rPr>
          <w:color w:val="000000"/>
          <w:spacing w:val="-2"/>
        </w:rPr>
        <w:t xml:space="preserve">t is about </w:t>
      </w:r>
      <w:r w:rsidRPr="00E903CD">
        <w:rPr>
          <w:rFonts w:ascii="Arial Black" w:hAnsi="Arial Black"/>
          <w:color w:val="000000"/>
          <w:spacing w:val="-2"/>
          <w:u w:val="single"/>
        </w:rPr>
        <w:t>our basic liberties</w:t>
      </w:r>
      <w:r w:rsidRPr="00E903CD">
        <w:rPr>
          <w:color w:val="000000"/>
          <w:spacing w:val="-2"/>
        </w:rPr>
        <w:t xml:space="preserve">. </w:t>
      </w:r>
    </w:p>
    <w:p w:rsidR="00C03425" w:rsidRPr="00E903CD" w:rsidRDefault="00C03425"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America’s religious values were the foundation for all of our freedoms. If Christians are neutralized in America, freedom will no longer exist in the “land of the free.”</w:t>
      </w:r>
    </w:p>
    <w:p w:rsidR="003C4FCF" w:rsidRPr="00E903CD" w:rsidRDefault="003C4FCF" w:rsidP="00E903CD">
      <w:pPr>
        <w:spacing w:after="0" w:line="240" w:lineRule="auto"/>
        <w:ind w:right="-270"/>
        <w:rPr>
          <w:color w:val="000000"/>
          <w:spacing w:val="-4"/>
          <w:sz w:val="12"/>
          <w:szCs w:val="12"/>
        </w:rPr>
      </w:pPr>
    </w:p>
    <w:p w:rsidR="00AB3989" w:rsidRPr="00E903CD" w:rsidRDefault="00AB3989" w:rsidP="00232BC9">
      <w:pPr>
        <w:spacing w:after="0" w:line="240" w:lineRule="auto"/>
        <w:rPr>
          <w:color w:val="000000"/>
        </w:rPr>
      </w:pPr>
      <w:r w:rsidRPr="00E903CD">
        <w:rPr>
          <w:color w:val="000000"/>
        </w:rPr>
        <w:t>The current wave of legal attacks by homosexuals on business will increase</w:t>
      </w:r>
      <w:r w:rsidR="00710D1E" w:rsidRPr="00E903CD">
        <w:rPr>
          <w:color w:val="000000"/>
        </w:rPr>
        <w:t>,</w:t>
      </w:r>
      <w:r w:rsidRPr="00E903CD">
        <w:rPr>
          <w:color w:val="000000"/>
        </w:rPr>
        <w:t xml:space="preserve"> and </w:t>
      </w:r>
      <w:r w:rsidR="00710D1E" w:rsidRPr="00E903CD">
        <w:rPr>
          <w:color w:val="000000"/>
        </w:rPr>
        <w:t xml:space="preserve">what we’re seeing happen in </w:t>
      </w:r>
      <w:r w:rsidRPr="00E903CD">
        <w:rPr>
          <w:color w:val="000000"/>
        </w:rPr>
        <w:t>bus</w:t>
      </w:r>
      <w:r w:rsidR="00710D1E" w:rsidRPr="00E903CD">
        <w:rPr>
          <w:color w:val="000000"/>
        </w:rPr>
        <w:t xml:space="preserve">inesses today will happen in </w:t>
      </w:r>
      <w:r w:rsidRPr="00E903CD">
        <w:rPr>
          <w:color w:val="000000"/>
        </w:rPr>
        <w:t>churches tomorrow.</w:t>
      </w:r>
    </w:p>
    <w:p w:rsidR="003C4FCF" w:rsidRPr="00E903CD" w:rsidRDefault="003C4FCF" w:rsidP="00232BC9">
      <w:pPr>
        <w:spacing w:after="0" w:line="240" w:lineRule="auto"/>
        <w:ind w:right="-270"/>
        <w:rPr>
          <w:b/>
          <w:color w:val="000000"/>
          <w:spacing w:val="-2"/>
          <w:u w:val="single"/>
        </w:rPr>
      </w:pPr>
    </w:p>
    <w:p w:rsidR="00AB3989" w:rsidRPr="00CF3DDF" w:rsidRDefault="00AB3989" w:rsidP="00232BC9">
      <w:pPr>
        <w:spacing w:after="0" w:line="240" w:lineRule="auto"/>
        <w:ind w:right="-270"/>
        <w:rPr>
          <w:rFonts w:ascii="Arial Black" w:hAnsi="Arial Black"/>
          <w:b/>
          <w:color w:val="000000"/>
          <w:spacing w:val="-2"/>
          <w:sz w:val="28"/>
          <w:szCs w:val="28"/>
          <w:u w:val="single"/>
        </w:rPr>
      </w:pPr>
      <w:r w:rsidRPr="00CF3DDF">
        <w:rPr>
          <w:rFonts w:ascii="Arial Black" w:hAnsi="Arial Black"/>
          <w:b/>
          <w:color w:val="000000"/>
          <w:spacing w:val="-2"/>
          <w:sz w:val="28"/>
          <w:szCs w:val="28"/>
          <w:u w:val="single"/>
        </w:rPr>
        <w:t>Is there anything we can do?</w:t>
      </w:r>
    </w:p>
    <w:p w:rsidR="00710D1E" w:rsidRPr="00E903CD" w:rsidRDefault="00710D1E" w:rsidP="00E903CD">
      <w:pPr>
        <w:spacing w:after="0" w:line="240" w:lineRule="auto"/>
        <w:ind w:left="360"/>
        <w:rPr>
          <w:color w:val="000000"/>
          <w:sz w:val="6"/>
          <w:szCs w:val="6"/>
        </w:rPr>
      </w:pPr>
    </w:p>
    <w:p w:rsidR="00AB3989" w:rsidRPr="00E903CD" w:rsidRDefault="00710D1E" w:rsidP="00232BC9">
      <w:pPr>
        <w:spacing w:after="0" w:line="240" w:lineRule="auto"/>
        <w:ind w:right="-270"/>
        <w:rPr>
          <w:color w:val="000000"/>
          <w:spacing w:val="-2"/>
        </w:rPr>
      </w:pPr>
      <w:r w:rsidRPr="00E903CD">
        <w:rPr>
          <w:color w:val="000000"/>
          <w:spacing w:val="-2"/>
        </w:rPr>
        <w:t>Yes! If the solemn oath to the C</w:t>
      </w:r>
      <w:r w:rsidR="00AB3989" w:rsidRPr="00E903CD">
        <w:rPr>
          <w:color w:val="000000"/>
          <w:spacing w:val="-2"/>
        </w:rPr>
        <w:t xml:space="preserve">onstitution that our government officials took when they were sworn into office was taken seriously, they wouldn’t dream of doing anything unconstitutional, nor would they tolerate anyone who did. They would support impeachment for </w:t>
      </w:r>
      <w:r w:rsidR="00AB3989" w:rsidRPr="00E903CD">
        <w:rPr>
          <w:color w:val="000000"/>
          <w:spacing w:val="-4"/>
        </w:rPr>
        <w:t>anyone who abused their office by blatantly ig</w:t>
      </w:r>
      <w:r w:rsidRPr="00E903CD">
        <w:rPr>
          <w:color w:val="000000"/>
          <w:spacing w:val="-4"/>
        </w:rPr>
        <w:t>noring the C</w:t>
      </w:r>
      <w:r w:rsidR="00AB3989" w:rsidRPr="00E903CD">
        <w:rPr>
          <w:color w:val="000000"/>
          <w:spacing w:val="-4"/>
        </w:rPr>
        <w:t>onstitution.</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 xml:space="preserve">Furthermore, those who have the moral courage and the political will to refuse to comply with an immoral, unconstitutional, and ungodly law would interpose themselves between tyrants and the people. </w:t>
      </w:r>
    </w:p>
    <w:p w:rsidR="003C4FCF" w:rsidRPr="00E903CD" w:rsidRDefault="003C4FCF" w:rsidP="00232BC9">
      <w:pPr>
        <w:spacing w:after="0" w:line="240" w:lineRule="auto"/>
        <w:ind w:right="-270"/>
        <w:rPr>
          <w:color w:val="000000"/>
          <w:spacing w:val="-4"/>
          <w:sz w:val="12"/>
          <w:szCs w:val="12"/>
        </w:rPr>
      </w:pPr>
    </w:p>
    <w:p w:rsidR="003C4FCF" w:rsidRPr="00E903CD" w:rsidRDefault="00AB3989" w:rsidP="00710D1E">
      <w:pPr>
        <w:spacing w:after="0" w:line="240" w:lineRule="auto"/>
        <w:ind w:left="360" w:right="360"/>
        <w:rPr>
          <w:i/>
          <w:color w:val="000000"/>
          <w:spacing w:val="-2"/>
        </w:rPr>
      </w:pPr>
      <w:r w:rsidRPr="00E903CD">
        <w:rPr>
          <w:i/>
          <w:color w:val="000000"/>
          <w:spacing w:val="-2"/>
        </w:rPr>
        <w:t xml:space="preserve">“Interposition is also known as the doctrine of lesser magistrates. It refers to a lesser authority standing between an abusive higher authority and those being abused. An example of this in our country would be state congressmen and/or governors, or local sheriffs opposing an unjust or unconstitutional action of the federal government that has been forced upon the people.” </w:t>
      </w:r>
    </w:p>
    <w:p w:rsidR="00710D1E" w:rsidRPr="00E903CD" w:rsidRDefault="00710D1E" w:rsidP="00E903CD">
      <w:pPr>
        <w:spacing w:after="0" w:line="240" w:lineRule="auto"/>
        <w:ind w:left="360"/>
        <w:rPr>
          <w:color w:val="000000"/>
          <w:sz w:val="6"/>
          <w:szCs w:val="6"/>
        </w:rPr>
      </w:pPr>
    </w:p>
    <w:p w:rsidR="00AB3989" w:rsidRPr="00E903CD" w:rsidRDefault="00AB3989" w:rsidP="00710D1E">
      <w:pPr>
        <w:spacing w:after="0" w:line="240" w:lineRule="auto"/>
        <w:ind w:left="360" w:right="360"/>
        <w:rPr>
          <w:i/>
          <w:color w:val="000000"/>
          <w:spacing w:val="-2"/>
        </w:rPr>
      </w:pPr>
      <w:r w:rsidRPr="00E903CD">
        <w:rPr>
          <w:i/>
          <w:color w:val="000000"/>
          <w:spacing w:val="-2"/>
        </w:rPr>
        <w:t>Tolerating Tyranny</w:t>
      </w:r>
    </w:p>
    <w:p w:rsidR="003C4FCF" w:rsidRPr="00E903CD" w:rsidRDefault="003C4FCF" w:rsidP="00E903CD">
      <w:pPr>
        <w:spacing w:after="0" w:line="240" w:lineRule="auto"/>
        <w:ind w:right="-270"/>
        <w:rPr>
          <w:color w:val="000000"/>
          <w:spacing w:val="-4"/>
          <w:sz w:val="12"/>
          <w:szCs w:val="12"/>
        </w:rPr>
      </w:pPr>
    </w:p>
    <w:p w:rsidR="003C4FCF" w:rsidRPr="00E903CD" w:rsidRDefault="00AB3989" w:rsidP="00710D1E">
      <w:pPr>
        <w:pStyle w:val="BodyTextIndent"/>
        <w:tabs>
          <w:tab w:val="left" w:pos="10260"/>
        </w:tabs>
        <w:ind w:left="360" w:right="360"/>
        <w:jc w:val="both"/>
        <w:rPr>
          <w:i/>
          <w:color w:val="000000"/>
          <w:sz w:val="24"/>
          <w:szCs w:val="24"/>
        </w:rPr>
      </w:pPr>
      <w:r w:rsidRPr="00E903CD">
        <w:rPr>
          <w:i/>
          <w:color w:val="000000"/>
          <w:sz w:val="24"/>
          <w:szCs w:val="24"/>
        </w:rPr>
        <w:t xml:space="preserve">“The legal interposition of one governmental level between a higher level of government and the people can thus lead to nullification of an act of tyranny, which is defined as the application of lawful force. In a self-governing republic like the United States of America, tyranny is equivalent to the arrogation of unconstitutional powers by the ruling authorities at any level of government.” </w:t>
      </w:r>
    </w:p>
    <w:p w:rsidR="00710D1E" w:rsidRPr="00E903CD" w:rsidRDefault="00710D1E" w:rsidP="00E903CD">
      <w:pPr>
        <w:spacing w:after="0" w:line="240" w:lineRule="auto"/>
        <w:ind w:left="360"/>
        <w:rPr>
          <w:color w:val="000000"/>
          <w:sz w:val="6"/>
          <w:szCs w:val="6"/>
        </w:rPr>
      </w:pPr>
    </w:p>
    <w:p w:rsidR="00AB3989" w:rsidRPr="00E903CD" w:rsidRDefault="00AB3989" w:rsidP="00710D1E">
      <w:pPr>
        <w:pStyle w:val="BodyTextIndent"/>
        <w:tabs>
          <w:tab w:val="left" w:pos="10260"/>
        </w:tabs>
        <w:ind w:left="360" w:right="360"/>
        <w:jc w:val="both"/>
        <w:rPr>
          <w:spacing w:val="0"/>
          <w:sz w:val="24"/>
          <w:szCs w:val="24"/>
        </w:rPr>
      </w:pPr>
      <w:r w:rsidRPr="00E903CD">
        <w:rPr>
          <w:i/>
          <w:spacing w:val="0"/>
          <w:sz w:val="24"/>
          <w:szCs w:val="24"/>
        </w:rPr>
        <w:t>Tom Rose, “Reconstruction and the American Republic”,</w:t>
      </w:r>
      <w:r w:rsidRPr="00E903CD">
        <w:rPr>
          <w:spacing w:val="0"/>
          <w:sz w:val="24"/>
          <w:szCs w:val="24"/>
        </w:rPr>
        <w:t xml:space="preserve"> </w:t>
      </w:r>
      <w:r w:rsidRPr="00E903CD">
        <w:rPr>
          <w:i/>
          <w:spacing w:val="0"/>
          <w:sz w:val="24"/>
          <w:szCs w:val="24"/>
        </w:rPr>
        <w:t>Christianity and Civilization</w:t>
      </w:r>
      <w:r w:rsidRPr="00E903CD">
        <w:rPr>
          <w:spacing w:val="0"/>
          <w:sz w:val="24"/>
          <w:szCs w:val="24"/>
        </w:rPr>
        <w:t>, Geneva Divinity School Press, 1983, p. 297.</w:t>
      </w:r>
    </w:p>
    <w:p w:rsidR="00AB3989" w:rsidRPr="00E903CD" w:rsidRDefault="00AB3989" w:rsidP="00E903CD">
      <w:pPr>
        <w:spacing w:after="0" w:line="240" w:lineRule="auto"/>
        <w:ind w:right="-270"/>
        <w:rPr>
          <w:color w:val="000000"/>
          <w:spacing w:val="-4"/>
          <w:sz w:val="12"/>
          <w:szCs w:val="12"/>
        </w:rPr>
      </w:pPr>
    </w:p>
    <w:p w:rsidR="003C4FCF" w:rsidRPr="00E903CD" w:rsidRDefault="003C4FCF" w:rsidP="00710D1E">
      <w:pPr>
        <w:spacing w:after="0" w:line="240" w:lineRule="auto"/>
        <w:ind w:left="360" w:right="360"/>
        <w:rPr>
          <w:i/>
          <w:color w:val="000000"/>
          <w:spacing w:val="-2"/>
        </w:rPr>
      </w:pPr>
      <w:r w:rsidRPr="00E903CD">
        <w:rPr>
          <w:i/>
          <w:color w:val="000000"/>
          <w:spacing w:val="-2"/>
        </w:rPr>
        <w:t>“</w:t>
      </w:r>
      <w:r w:rsidR="00AB3989" w:rsidRPr="00E903CD">
        <w:rPr>
          <w:i/>
          <w:color w:val="000000"/>
          <w:spacing w:val="-2"/>
        </w:rPr>
        <w:t xml:space="preserve">It is the responsibility of lesser government officials to obey their oath to the Constitution and to protect the people by refusing to carry out unjust mandates from higher officials.” </w:t>
      </w:r>
      <w:r w:rsidR="00710D1E" w:rsidRPr="00E903CD">
        <w:rPr>
          <w:i/>
          <w:color w:val="000000"/>
          <w:spacing w:val="-2"/>
        </w:rPr>
        <w:t xml:space="preserve"> </w:t>
      </w:r>
    </w:p>
    <w:p w:rsidR="00710D1E" w:rsidRPr="00E903CD" w:rsidRDefault="00710D1E" w:rsidP="00E903CD">
      <w:pPr>
        <w:spacing w:after="0" w:line="240" w:lineRule="auto"/>
        <w:ind w:left="360"/>
        <w:rPr>
          <w:color w:val="000000"/>
          <w:sz w:val="6"/>
          <w:szCs w:val="6"/>
        </w:rPr>
      </w:pPr>
    </w:p>
    <w:p w:rsidR="00AB3989" w:rsidRPr="00E903CD" w:rsidRDefault="00AB3989" w:rsidP="00710D1E">
      <w:pPr>
        <w:spacing w:after="0" w:line="240" w:lineRule="auto"/>
        <w:ind w:left="360" w:right="360"/>
        <w:rPr>
          <w:i/>
          <w:color w:val="000000"/>
          <w:spacing w:val="-2"/>
        </w:rPr>
      </w:pPr>
      <w:r w:rsidRPr="00E903CD">
        <w:rPr>
          <w:i/>
          <w:color w:val="000000"/>
          <w:spacing w:val="-2"/>
        </w:rPr>
        <w:t>Tolerating Tyranny</w:t>
      </w:r>
    </w:p>
    <w:p w:rsidR="003C4FCF" w:rsidRPr="00E903CD" w:rsidRDefault="003C4FCF" w:rsidP="00232BC9">
      <w:pPr>
        <w:spacing w:after="0" w:line="240" w:lineRule="auto"/>
        <w:ind w:right="-270"/>
        <w:rPr>
          <w:color w:val="000000"/>
          <w:spacing w:val="-4"/>
          <w:sz w:val="12"/>
          <w:szCs w:val="12"/>
        </w:rPr>
      </w:pPr>
    </w:p>
    <w:p w:rsidR="00710D1E" w:rsidRPr="00E903CD" w:rsidRDefault="00AB3989" w:rsidP="00232BC9">
      <w:pPr>
        <w:spacing w:after="0" w:line="240" w:lineRule="auto"/>
        <w:ind w:right="-270"/>
        <w:rPr>
          <w:color w:val="000000"/>
          <w:spacing w:val="-2"/>
        </w:rPr>
      </w:pPr>
      <w:r w:rsidRPr="00E903CD">
        <w:rPr>
          <w:color w:val="000000"/>
          <w:spacing w:val="-2"/>
        </w:rPr>
        <w:t>Is there any governor, representative,</w:t>
      </w:r>
      <w:r w:rsidR="00710D1E" w:rsidRPr="00E903CD">
        <w:rPr>
          <w:color w:val="000000"/>
          <w:spacing w:val="-2"/>
        </w:rPr>
        <w:t xml:space="preserve"> senator, mayor, or sheriff who</w:t>
      </w:r>
      <w:r w:rsidRPr="00E903CD">
        <w:rPr>
          <w:color w:val="000000"/>
          <w:spacing w:val="-2"/>
        </w:rPr>
        <w:t xml:space="preserve"> has the integrity and courage to stand between the tyranny of our federal government and the people? </w:t>
      </w:r>
    </w:p>
    <w:p w:rsidR="00710D1E" w:rsidRPr="00E903CD" w:rsidRDefault="00710D1E"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 xml:space="preserve">Are there any pastors out there like the black robed regiment of colonial days that will boldly teach the whole realm of doctrine including the correct interpretation of Romans 13 and the examples of interposition in the Bible? </w:t>
      </w:r>
    </w:p>
    <w:p w:rsidR="00710D1E" w:rsidRPr="00E903CD" w:rsidRDefault="00710D1E" w:rsidP="00232BC9">
      <w:pPr>
        <w:spacing w:after="0" w:line="240" w:lineRule="auto"/>
        <w:ind w:right="-270"/>
        <w:rPr>
          <w:color w:val="000000"/>
          <w:spacing w:val="-2"/>
        </w:rPr>
      </w:pPr>
    </w:p>
    <w:p w:rsidR="003C4FCF" w:rsidRPr="00E903CD" w:rsidRDefault="003C4FCF" w:rsidP="00232BC9">
      <w:pPr>
        <w:spacing w:after="0" w:line="240" w:lineRule="auto"/>
        <w:ind w:right="-270"/>
        <w:rPr>
          <w:color w:val="000000"/>
          <w:spacing w:val="-4"/>
          <w:sz w:val="12"/>
          <w:szCs w:val="12"/>
        </w:rPr>
      </w:pPr>
    </w:p>
    <w:p w:rsidR="00645050" w:rsidRDefault="00645050" w:rsidP="00232BC9">
      <w:pPr>
        <w:spacing w:after="0" w:line="240" w:lineRule="auto"/>
        <w:ind w:right="-270"/>
        <w:rPr>
          <w:color w:val="000000"/>
          <w:spacing w:val="-2"/>
        </w:rPr>
      </w:pPr>
    </w:p>
    <w:p w:rsidR="00645050" w:rsidRDefault="00645050" w:rsidP="00645050">
      <w:pPr>
        <w:spacing w:after="0" w:line="240" w:lineRule="auto"/>
        <w:rPr>
          <w:color w:val="000000"/>
        </w:rPr>
      </w:pPr>
      <w:r>
        <w:rPr>
          <w:color w:val="000000"/>
        </w:rPr>
        <w:lastRenderedPageBreak/>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 xml:space="preserve">      AMERICA SURVIVE</w:t>
      </w:r>
      <w:proofErr w:type="gramStart"/>
      <w:r>
        <w:rPr>
          <w:color w:val="000000"/>
        </w:rPr>
        <w:t>?,</w:t>
      </w:r>
      <w:proofErr w:type="gramEnd"/>
      <w:r>
        <w:rPr>
          <w:color w:val="000000"/>
        </w:rPr>
        <w:t xml:space="preserve"> pg. 7</w:t>
      </w:r>
    </w:p>
    <w:p w:rsidR="00645050" w:rsidRDefault="00645050" w:rsidP="00232BC9">
      <w:pPr>
        <w:spacing w:after="0" w:line="240" w:lineRule="auto"/>
        <w:ind w:right="-270"/>
        <w:rPr>
          <w:color w:val="000000"/>
          <w:spacing w:val="-2"/>
        </w:rPr>
      </w:pPr>
    </w:p>
    <w:p w:rsidR="00AB3989" w:rsidRPr="00E903CD" w:rsidRDefault="00AB3989" w:rsidP="00232BC9">
      <w:pPr>
        <w:spacing w:after="0" w:line="240" w:lineRule="auto"/>
        <w:ind w:right="-270"/>
        <w:rPr>
          <w:color w:val="000000"/>
          <w:spacing w:val="-2"/>
        </w:rPr>
      </w:pPr>
      <w:r w:rsidRPr="00E903CD">
        <w:rPr>
          <w:color w:val="000000"/>
          <w:spacing w:val="-2"/>
        </w:rPr>
        <w:t xml:space="preserve">Individual Christians should be praying about the appalling condition of </w:t>
      </w:r>
      <w:r w:rsidRPr="00E903CD">
        <w:rPr>
          <w:color w:val="000000"/>
          <w:spacing w:val="-4"/>
        </w:rPr>
        <w:t>our country. They should be boldly expressing their utter displeasure</w:t>
      </w:r>
      <w:r w:rsidRPr="00E903CD">
        <w:rPr>
          <w:color w:val="000000"/>
          <w:spacing w:val="-2"/>
        </w:rPr>
        <w:t xml:space="preserve"> and contempt for the dastardly decisions of the Supreme Court, and they should be educating others about the correct biblical relationship between people and their government.  </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They should take advantage of every opportunit</w:t>
      </w:r>
      <w:r w:rsidR="003C4FCF" w:rsidRPr="00E903CD">
        <w:rPr>
          <w:color w:val="000000"/>
          <w:spacing w:val="-2"/>
        </w:rPr>
        <w:t>y to educate them</w:t>
      </w:r>
      <w:r w:rsidRPr="00E903CD">
        <w:rPr>
          <w:color w:val="000000"/>
          <w:spacing w:val="-2"/>
        </w:rPr>
        <w:t>s</w:t>
      </w:r>
      <w:r w:rsidR="003C4FCF" w:rsidRPr="00E903CD">
        <w:rPr>
          <w:color w:val="000000"/>
          <w:spacing w:val="-2"/>
        </w:rPr>
        <w:t>e</w:t>
      </w:r>
      <w:r w:rsidRPr="00E903CD">
        <w:rPr>
          <w:color w:val="000000"/>
          <w:spacing w:val="-2"/>
        </w:rPr>
        <w:t>lves about the Declaration of Indepen</w:t>
      </w:r>
      <w:r w:rsidR="00710D1E" w:rsidRPr="00E903CD">
        <w:rPr>
          <w:color w:val="000000"/>
          <w:spacing w:val="-2"/>
        </w:rPr>
        <w:t xml:space="preserve">dence, the Constitution of the </w:t>
      </w:r>
      <w:proofErr w:type="gramStart"/>
      <w:r w:rsidR="00710D1E" w:rsidRPr="00E903CD">
        <w:rPr>
          <w:color w:val="000000"/>
          <w:spacing w:val="-2"/>
        </w:rPr>
        <w:t>u</w:t>
      </w:r>
      <w:r w:rsidRPr="00E903CD">
        <w:rPr>
          <w:color w:val="000000"/>
          <w:spacing w:val="-2"/>
        </w:rPr>
        <w:t>nited</w:t>
      </w:r>
      <w:proofErr w:type="gramEnd"/>
      <w:r w:rsidRPr="00E903CD">
        <w:rPr>
          <w:color w:val="000000"/>
          <w:spacing w:val="-2"/>
        </w:rPr>
        <w:t xml:space="preserve"> States, the Bill of Rights, and their State Constitution. </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They should turn off their TVs and go to the myriad of websites on the internet that teach our history and</w:t>
      </w:r>
      <w:r w:rsidR="00710D1E" w:rsidRPr="00E903CD">
        <w:rPr>
          <w:color w:val="000000"/>
          <w:spacing w:val="-2"/>
        </w:rPr>
        <w:t xml:space="preserve"> the</w:t>
      </w:r>
      <w:r w:rsidRPr="00E903CD">
        <w:rPr>
          <w:color w:val="000000"/>
          <w:spacing w:val="-2"/>
        </w:rPr>
        <w:t xml:space="preserve"> principles of freedom. Not knowing your rights is the same as not having any rights.</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2"/>
        </w:rPr>
      </w:pPr>
      <w:r w:rsidRPr="00E903CD">
        <w:rPr>
          <w:color w:val="000000"/>
          <w:spacing w:val="-2"/>
        </w:rPr>
        <w:t>When the government requires a person to act contrary to their conscience in order to comply with something unconstitutional or contrary to the Bible, they should refuse to submit because we are to obey God rather than man.</w:t>
      </w:r>
    </w:p>
    <w:p w:rsidR="003C4FCF" w:rsidRPr="00E903CD" w:rsidRDefault="003C4FCF" w:rsidP="00232BC9">
      <w:pPr>
        <w:spacing w:after="0" w:line="240" w:lineRule="auto"/>
        <w:ind w:right="-270"/>
        <w:rPr>
          <w:color w:val="000000"/>
          <w:spacing w:val="-4"/>
          <w:sz w:val="12"/>
          <w:szCs w:val="12"/>
        </w:rPr>
      </w:pPr>
    </w:p>
    <w:p w:rsidR="00AB3989" w:rsidRPr="00CF3DDF" w:rsidRDefault="00AB3989" w:rsidP="00232BC9">
      <w:pPr>
        <w:spacing w:after="0" w:line="240" w:lineRule="auto"/>
        <w:ind w:right="-270"/>
        <w:rPr>
          <w:rFonts w:ascii="Arial Black" w:hAnsi="Arial Black"/>
          <w:b/>
          <w:color w:val="000000"/>
          <w:spacing w:val="-2"/>
          <w:sz w:val="28"/>
          <w:szCs w:val="28"/>
          <w:u w:val="single"/>
        </w:rPr>
      </w:pPr>
      <w:r w:rsidRPr="00CF3DDF">
        <w:rPr>
          <w:rFonts w:ascii="Arial Black" w:hAnsi="Arial Black"/>
          <w:b/>
          <w:color w:val="000000"/>
          <w:spacing w:val="-2"/>
          <w:sz w:val="28"/>
          <w:szCs w:val="28"/>
          <w:u w:val="single"/>
        </w:rPr>
        <w:t>A clash of worldviews</w:t>
      </w:r>
    </w:p>
    <w:p w:rsidR="00710D1E" w:rsidRPr="00E903CD" w:rsidRDefault="00710D1E" w:rsidP="00E903CD">
      <w:pPr>
        <w:spacing w:after="0" w:line="240" w:lineRule="auto"/>
        <w:ind w:left="360"/>
        <w:rPr>
          <w:color w:val="000000"/>
          <w:sz w:val="6"/>
          <w:szCs w:val="6"/>
        </w:rPr>
      </w:pPr>
    </w:p>
    <w:p w:rsidR="00E903CD" w:rsidRDefault="00AB3989" w:rsidP="00E903CD">
      <w:pPr>
        <w:spacing w:after="0" w:line="240" w:lineRule="auto"/>
        <w:ind w:left="360"/>
        <w:rPr>
          <w:color w:val="000000"/>
          <w:spacing w:val="-4"/>
        </w:rPr>
      </w:pPr>
      <w:r w:rsidRPr="00E903CD">
        <w:rPr>
          <w:color w:val="000000"/>
          <w:spacing w:val="-2"/>
        </w:rPr>
        <w:t>Most people in America, including Christians, see only two world</w:t>
      </w:r>
      <w:r w:rsidR="00710D1E" w:rsidRPr="00E903CD">
        <w:rPr>
          <w:color w:val="000000"/>
          <w:spacing w:val="-2"/>
        </w:rPr>
        <w:t xml:space="preserve"> </w:t>
      </w:r>
      <w:r w:rsidR="00710D1E" w:rsidRPr="00E903CD">
        <w:rPr>
          <w:color w:val="000000"/>
          <w:spacing w:val="-4"/>
        </w:rPr>
        <w:t>views:</w:t>
      </w:r>
      <w:r w:rsidRPr="00E903CD">
        <w:rPr>
          <w:color w:val="000000"/>
          <w:spacing w:val="-4"/>
        </w:rPr>
        <w:t xml:space="preserve"> </w:t>
      </w:r>
    </w:p>
    <w:p w:rsidR="00710D1E" w:rsidRPr="00E903CD" w:rsidRDefault="00AB3989" w:rsidP="00E903CD">
      <w:pPr>
        <w:spacing w:after="0" w:line="240" w:lineRule="auto"/>
        <w:ind w:left="360" w:firstLine="360"/>
        <w:rPr>
          <w:color w:val="000000"/>
          <w:spacing w:val="-4"/>
        </w:rPr>
      </w:pPr>
      <w:r w:rsidRPr="00E903CD">
        <w:rPr>
          <w:color w:val="000000"/>
          <w:spacing w:val="-4"/>
        </w:rPr>
        <w:t xml:space="preserve">The Left </w:t>
      </w:r>
      <w:r w:rsidR="00710D1E" w:rsidRPr="00E903CD">
        <w:rPr>
          <w:color w:val="000000"/>
          <w:spacing w:val="-4"/>
        </w:rPr>
        <w:t xml:space="preserve">and </w:t>
      </w:r>
      <w:proofErr w:type="gramStart"/>
      <w:r w:rsidR="00710D1E" w:rsidRPr="00E903CD">
        <w:rPr>
          <w:color w:val="000000"/>
          <w:spacing w:val="-4"/>
        </w:rPr>
        <w:t>The</w:t>
      </w:r>
      <w:proofErr w:type="gramEnd"/>
      <w:r w:rsidR="00710D1E" w:rsidRPr="00E903CD">
        <w:rPr>
          <w:color w:val="000000"/>
          <w:spacing w:val="-4"/>
        </w:rPr>
        <w:t xml:space="preserve"> Right</w:t>
      </w:r>
      <w:r w:rsidRPr="00E903CD">
        <w:rPr>
          <w:color w:val="000000"/>
          <w:spacing w:val="-4"/>
        </w:rPr>
        <w:t xml:space="preserve"> </w:t>
      </w:r>
    </w:p>
    <w:p w:rsidR="00AB3989" w:rsidRPr="00E903CD" w:rsidRDefault="00E903CD" w:rsidP="00232BC9">
      <w:pPr>
        <w:spacing w:after="0" w:line="240" w:lineRule="auto"/>
        <w:ind w:right="-270"/>
        <w:rPr>
          <w:color w:val="000000"/>
          <w:spacing w:val="-4"/>
        </w:rPr>
      </w:pPr>
      <w:r>
        <w:rPr>
          <w:color w:val="000000"/>
          <w:spacing w:val="-4"/>
        </w:rPr>
        <w:t xml:space="preserve">       </w:t>
      </w:r>
      <w:r>
        <w:rPr>
          <w:color w:val="000000"/>
          <w:spacing w:val="-4"/>
        </w:rPr>
        <w:tab/>
      </w:r>
      <w:r w:rsidR="00AB3989" w:rsidRPr="00E903CD">
        <w:rPr>
          <w:color w:val="000000"/>
          <w:spacing w:val="-4"/>
        </w:rPr>
        <w:t xml:space="preserve">The Liberals and the Conservatives. </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CF3DDF">
        <w:rPr>
          <w:rFonts w:ascii="Arial Black" w:hAnsi="Arial Black"/>
          <w:color w:val="000000"/>
          <w:spacing w:val="-4"/>
          <w:u w:val="single"/>
        </w:rPr>
        <w:t>The Liberal view</w:t>
      </w:r>
      <w:r w:rsidRPr="00E903CD">
        <w:rPr>
          <w:color w:val="000000"/>
          <w:spacing w:val="-4"/>
        </w:rPr>
        <w:t xml:space="preserve"> does not h</w:t>
      </w:r>
      <w:r w:rsidR="00710D1E" w:rsidRPr="00E903CD">
        <w:rPr>
          <w:color w:val="000000"/>
          <w:spacing w:val="-4"/>
        </w:rPr>
        <w:t>ide its humanist secularist mindset</w:t>
      </w:r>
      <w:r w:rsidRPr="00E903CD">
        <w:rPr>
          <w:color w:val="000000"/>
          <w:spacing w:val="-4"/>
        </w:rPr>
        <w:t>. Traditional views are usually scorned and es</w:t>
      </w:r>
      <w:r w:rsidR="00710D1E" w:rsidRPr="00E903CD">
        <w:rPr>
          <w:color w:val="000000"/>
          <w:spacing w:val="-4"/>
        </w:rPr>
        <w:t xml:space="preserve">tablishment standards are </w:t>
      </w:r>
      <w:r w:rsidRPr="00E903CD">
        <w:rPr>
          <w:color w:val="000000"/>
          <w:spacing w:val="-4"/>
        </w:rPr>
        <w:t>ignored.</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CF3DDF">
        <w:rPr>
          <w:rFonts w:ascii="Arial Black" w:hAnsi="Arial Black"/>
          <w:color w:val="000000"/>
          <w:spacing w:val="-4"/>
          <w:u w:val="single"/>
        </w:rPr>
        <w:t>The Conservative view</w:t>
      </w:r>
      <w:r w:rsidRPr="00E903CD">
        <w:rPr>
          <w:color w:val="000000"/>
          <w:spacing w:val="-4"/>
        </w:rPr>
        <w:t xml:space="preserve"> is usually at odds with the Liberal view because it respects traditional morals and establishment values. Conservatism address</w:t>
      </w:r>
      <w:r w:rsidR="00710D1E" w:rsidRPr="00E903CD">
        <w:rPr>
          <w:color w:val="000000"/>
          <w:spacing w:val="-4"/>
        </w:rPr>
        <w:t>es</w:t>
      </w:r>
      <w:r w:rsidRPr="00E903CD">
        <w:rPr>
          <w:color w:val="000000"/>
          <w:spacing w:val="-4"/>
        </w:rPr>
        <w:t xml:space="preserve"> issues from a civil or political perspective</w:t>
      </w:r>
      <w:r w:rsidR="00710D1E" w:rsidRPr="00E903CD">
        <w:rPr>
          <w:color w:val="000000"/>
          <w:spacing w:val="-4"/>
        </w:rPr>
        <w:t xml:space="preserve"> more so than from a b</w:t>
      </w:r>
      <w:r w:rsidRPr="00E903CD">
        <w:rPr>
          <w:color w:val="000000"/>
          <w:spacing w:val="-4"/>
        </w:rPr>
        <w:t>iblical perspective.</w:t>
      </w:r>
    </w:p>
    <w:p w:rsidR="003C4FCF" w:rsidRPr="00E903CD" w:rsidRDefault="003C4FCF" w:rsidP="00232BC9">
      <w:pPr>
        <w:spacing w:after="0" w:line="240" w:lineRule="auto"/>
        <w:ind w:right="-270"/>
        <w:rPr>
          <w:color w:val="000000"/>
          <w:spacing w:val="-4"/>
          <w:sz w:val="12"/>
          <w:szCs w:val="12"/>
        </w:rPr>
      </w:pPr>
    </w:p>
    <w:p w:rsidR="00AB3989" w:rsidRPr="00E903CD" w:rsidRDefault="00CF3DDF" w:rsidP="00232BC9">
      <w:pPr>
        <w:spacing w:after="0" w:line="240" w:lineRule="auto"/>
        <w:ind w:right="-270"/>
        <w:rPr>
          <w:color w:val="000000"/>
          <w:spacing w:val="-4"/>
        </w:rPr>
      </w:pPr>
      <w:r w:rsidRPr="00CF3DDF">
        <w:rPr>
          <w:rFonts w:ascii="Arial Black" w:hAnsi="Arial Black"/>
          <w:color w:val="000000"/>
          <w:spacing w:val="-4"/>
          <w:u w:val="single"/>
        </w:rPr>
        <w:t>Biblical Worldview</w:t>
      </w:r>
      <w:r w:rsidRPr="00E903CD">
        <w:rPr>
          <w:color w:val="000000"/>
          <w:spacing w:val="-4"/>
        </w:rPr>
        <w:t xml:space="preserve"> </w:t>
      </w:r>
      <w:r>
        <w:rPr>
          <w:color w:val="000000"/>
          <w:spacing w:val="-4"/>
        </w:rPr>
        <w:t>is t</w:t>
      </w:r>
      <w:r w:rsidR="00AB3989" w:rsidRPr="00E903CD">
        <w:rPr>
          <w:color w:val="000000"/>
          <w:spacing w:val="-4"/>
        </w:rPr>
        <w:t>he third worldvie</w:t>
      </w:r>
      <w:r>
        <w:rPr>
          <w:color w:val="000000"/>
          <w:spacing w:val="-4"/>
        </w:rPr>
        <w:t xml:space="preserve">w or perspective is </w:t>
      </w:r>
      <w:r w:rsidR="00710D1E" w:rsidRPr="00E903CD">
        <w:rPr>
          <w:color w:val="000000"/>
          <w:spacing w:val="-4"/>
        </w:rPr>
        <w:t>of</w:t>
      </w:r>
      <w:r w:rsidR="00AB3989" w:rsidRPr="00E903CD">
        <w:rPr>
          <w:color w:val="000000"/>
          <w:spacing w:val="-4"/>
        </w:rPr>
        <w:t xml:space="preserve"> Christians who live their lives </w:t>
      </w:r>
      <w:r w:rsidR="00710D1E" w:rsidRPr="00E903CD">
        <w:rPr>
          <w:color w:val="000000"/>
          <w:spacing w:val="-4"/>
        </w:rPr>
        <w:t xml:space="preserve">founded </w:t>
      </w:r>
      <w:r w:rsidR="00AB3989" w:rsidRPr="00E903CD">
        <w:rPr>
          <w:color w:val="000000"/>
          <w:spacing w:val="-4"/>
        </w:rPr>
        <w:t xml:space="preserve">on the Bible because they see it as the ultimate authority over all, including politics and government. </w:t>
      </w:r>
    </w:p>
    <w:p w:rsidR="003C4FCF" w:rsidRPr="00E903CD" w:rsidRDefault="003C4FCF" w:rsidP="00232BC9">
      <w:pPr>
        <w:spacing w:after="0" w:line="240" w:lineRule="auto"/>
        <w:ind w:right="-270"/>
        <w:rPr>
          <w:color w:val="000000"/>
          <w:spacing w:val="-4"/>
          <w:sz w:val="12"/>
          <w:szCs w:val="12"/>
        </w:rPr>
      </w:pPr>
    </w:p>
    <w:p w:rsidR="00FB432B" w:rsidRPr="00E903CD" w:rsidRDefault="00AB3989" w:rsidP="00232BC9">
      <w:pPr>
        <w:spacing w:after="0" w:line="240" w:lineRule="auto"/>
        <w:ind w:right="-270"/>
        <w:rPr>
          <w:color w:val="000000"/>
          <w:spacing w:val="-4"/>
        </w:rPr>
      </w:pPr>
      <w:r w:rsidRPr="00E903CD">
        <w:rPr>
          <w:color w:val="000000"/>
          <w:spacing w:val="-4"/>
        </w:rPr>
        <w:t xml:space="preserve">The </w:t>
      </w:r>
      <w:r w:rsidR="00710D1E" w:rsidRPr="00CF3DDF">
        <w:rPr>
          <w:color w:val="000000"/>
          <w:spacing w:val="-4"/>
        </w:rPr>
        <w:t>Biblical Worldview</w:t>
      </w:r>
      <w:r w:rsidR="00710D1E" w:rsidRPr="00E903CD">
        <w:rPr>
          <w:color w:val="000000"/>
          <w:spacing w:val="-4"/>
        </w:rPr>
        <w:t xml:space="preserve"> </w:t>
      </w:r>
      <w:r w:rsidRPr="00E903CD">
        <w:rPr>
          <w:color w:val="000000"/>
          <w:spacing w:val="-4"/>
        </w:rPr>
        <w:t>almost always clashes with the liberal view and sometimes with the conservative view as is often the case regarding homosexu</w:t>
      </w:r>
      <w:r w:rsidR="00FB432B" w:rsidRPr="00E903CD">
        <w:rPr>
          <w:color w:val="000000"/>
          <w:spacing w:val="-4"/>
        </w:rPr>
        <w:t xml:space="preserve">ality and same-sex marriage. </w:t>
      </w:r>
    </w:p>
    <w:p w:rsidR="00FB432B" w:rsidRPr="00E903CD" w:rsidRDefault="00FB432B" w:rsidP="00232BC9">
      <w:pPr>
        <w:spacing w:after="0" w:line="240" w:lineRule="auto"/>
        <w:ind w:right="-270"/>
        <w:rPr>
          <w:color w:val="000000"/>
          <w:spacing w:val="-4"/>
          <w:sz w:val="12"/>
          <w:szCs w:val="12"/>
        </w:rPr>
      </w:pPr>
    </w:p>
    <w:p w:rsidR="00AB3989" w:rsidRPr="00E903CD" w:rsidRDefault="00FB432B" w:rsidP="00232BC9">
      <w:pPr>
        <w:spacing w:after="0" w:line="240" w:lineRule="auto"/>
        <w:ind w:right="-270"/>
        <w:rPr>
          <w:color w:val="000000"/>
          <w:spacing w:val="-4"/>
        </w:rPr>
      </w:pPr>
      <w:r w:rsidRPr="00E903CD">
        <w:rPr>
          <w:color w:val="000000"/>
          <w:spacing w:val="-4"/>
        </w:rPr>
        <w:t>It is a problem that</w:t>
      </w:r>
      <w:r w:rsidR="00AB3989" w:rsidRPr="00E903CD">
        <w:rPr>
          <w:color w:val="000000"/>
          <w:spacing w:val="-4"/>
        </w:rPr>
        <w:t xml:space="preserve"> some Christians have been so influence</w:t>
      </w:r>
      <w:r w:rsidRPr="00E903CD">
        <w:rPr>
          <w:color w:val="000000"/>
          <w:spacing w:val="-4"/>
        </w:rPr>
        <w:t xml:space="preserve">d by the conservative view, </w:t>
      </w:r>
      <w:r w:rsidR="00AB3989" w:rsidRPr="00E903CD">
        <w:rPr>
          <w:color w:val="000000"/>
          <w:spacing w:val="-4"/>
        </w:rPr>
        <w:t>they feel comfortable adhering to it rather than the biblical view when they are not in agreement.</w:t>
      </w:r>
    </w:p>
    <w:p w:rsidR="003C4FCF" w:rsidRPr="00E903CD" w:rsidRDefault="003C4FCF" w:rsidP="00232BC9">
      <w:pPr>
        <w:spacing w:after="0" w:line="240" w:lineRule="auto"/>
        <w:ind w:right="-270"/>
        <w:rPr>
          <w:color w:val="000000"/>
          <w:spacing w:val="-4"/>
          <w:sz w:val="12"/>
          <w:szCs w:val="12"/>
        </w:rPr>
      </w:pPr>
    </w:p>
    <w:p w:rsidR="00AB3989" w:rsidRPr="00E903CD" w:rsidRDefault="00AB3989" w:rsidP="00232BC9">
      <w:pPr>
        <w:spacing w:after="0" w:line="240" w:lineRule="auto"/>
        <w:ind w:right="-270"/>
        <w:rPr>
          <w:color w:val="000000"/>
          <w:spacing w:val="-4"/>
        </w:rPr>
      </w:pPr>
      <w:r w:rsidRPr="00E903CD">
        <w:rPr>
          <w:color w:val="000000"/>
          <w:spacing w:val="-4"/>
        </w:rPr>
        <w:t xml:space="preserve">Example: </w:t>
      </w:r>
      <w:r w:rsidR="00FB432B" w:rsidRPr="00E903CD">
        <w:rPr>
          <w:color w:val="000000"/>
          <w:spacing w:val="-4"/>
        </w:rPr>
        <w:t xml:space="preserve"> </w:t>
      </w:r>
      <w:r w:rsidRPr="00E903CD">
        <w:rPr>
          <w:color w:val="000000"/>
          <w:spacing w:val="-4"/>
        </w:rPr>
        <w:t>Fox news is considered to be a conservative news outlet</w:t>
      </w:r>
      <w:r w:rsidR="00FB432B" w:rsidRPr="00E903CD">
        <w:rPr>
          <w:color w:val="000000"/>
          <w:spacing w:val="-4"/>
        </w:rPr>
        <w:t>,</w:t>
      </w:r>
      <w:r w:rsidRPr="00E903CD">
        <w:rPr>
          <w:color w:val="000000"/>
          <w:spacing w:val="-4"/>
        </w:rPr>
        <w:t xml:space="preserve"> but sometimes it demonstrates an anti-biblical viewpoint concerning homosexuality and same-sex marriage. You can see the problem this could be for Christians who closely follow Fox News and are accustomed to agreeing with it.</w:t>
      </w:r>
    </w:p>
    <w:p w:rsidR="0037290A" w:rsidRPr="00E903CD" w:rsidRDefault="0037290A" w:rsidP="00232BC9">
      <w:pPr>
        <w:spacing w:after="0" w:line="240" w:lineRule="auto"/>
      </w:pPr>
    </w:p>
    <w:sectPr w:rsidR="0037290A" w:rsidRPr="00E903CD" w:rsidSect="00CF3DDF">
      <w:pgSz w:w="12240" w:h="15840"/>
      <w:pgMar w:top="810" w:right="810" w:bottom="547"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c3MTQzsATSxko6SsGpxcWZ+XkgBYa1ABowYkgsAAAA"/>
  </w:docVars>
  <w:rsids>
    <w:rsidRoot w:val="008252FA"/>
    <w:rsid w:val="00007B84"/>
    <w:rsid w:val="00044C8E"/>
    <w:rsid w:val="000505C6"/>
    <w:rsid w:val="000A1242"/>
    <w:rsid w:val="000E3605"/>
    <w:rsid w:val="001029EE"/>
    <w:rsid w:val="001124FA"/>
    <w:rsid w:val="001135E4"/>
    <w:rsid w:val="00170054"/>
    <w:rsid w:val="0017429D"/>
    <w:rsid w:val="001A0FF9"/>
    <w:rsid w:val="001D3717"/>
    <w:rsid w:val="001E07CC"/>
    <w:rsid w:val="001E2368"/>
    <w:rsid w:val="002016C5"/>
    <w:rsid w:val="002328FB"/>
    <w:rsid w:val="00232BC9"/>
    <w:rsid w:val="00241DD6"/>
    <w:rsid w:val="002C0D26"/>
    <w:rsid w:val="002C1466"/>
    <w:rsid w:val="002D6580"/>
    <w:rsid w:val="002E6374"/>
    <w:rsid w:val="002F1EFF"/>
    <w:rsid w:val="0031101B"/>
    <w:rsid w:val="00311528"/>
    <w:rsid w:val="00332A75"/>
    <w:rsid w:val="00343C2A"/>
    <w:rsid w:val="00344605"/>
    <w:rsid w:val="003460C7"/>
    <w:rsid w:val="00365AFF"/>
    <w:rsid w:val="0037290A"/>
    <w:rsid w:val="003C4FCF"/>
    <w:rsid w:val="003F547C"/>
    <w:rsid w:val="004113C0"/>
    <w:rsid w:val="00452EB6"/>
    <w:rsid w:val="00471963"/>
    <w:rsid w:val="00483B0A"/>
    <w:rsid w:val="004C586B"/>
    <w:rsid w:val="005663CC"/>
    <w:rsid w:val="0057792E"/>
    <w:rsid w:val="00582E1C"/>
    <w:rsid w:val="005B1516"/>
    <w:rsid w:val="005B20F2"/>
    <w:rsid w:val="005B67FD"/>
    <w:rsid w:val="00607666"/>
    <w:rsid w:val="00642E5E"/>
    <w:rsid w:val="00645050"/>
    <w:rsid w:val="00655D2F"/>
    <w:rsid w:val="00666E07"/>
    <w:rsid w:val="00682954"/>
    <w:rsid w:val="00682A1B"/>
    <w:rsid w:val="00696971"/>
    <w:rsid w:val="006C47E3"/>
    <w:rsid w:val="00703C68"/>
    <w:rsid w:val="00710D1E"/>
    <w:rsid w:val="007172BE"/>
    <w:rsid w:val="007257B5"/>
    <w:rsid w:val="007531AD"/>
    <w:rsid w:val="00767F3E"/>
    <w:rsid w:val="007943FF"/>
    <w:rsid w:val="008252FA"/>
    <w:rsid w:val="0084660D"/>
    <w:rsid w:val="00861064"/>
    <w:rsid w:val="008934A9"/>
    <w:rsid w:val="00893B47"/>
    <w:rsid w:val="008B2E00"/>
    <w:rsid w:val="008E36D9"/>
    <w:rsid w:val="00911B0E"/>
    <w:rsid w:val="00917C3C"/>
    <w:rsid w:val="00937D14"/>
    <w:rsid w:val="009B467F"/>
    <w:rsid w:val="009F73DA"/>
    <w:rsid w:val="00A26F9B"/>
    <w:rsid w:val="00A902EE"/>
    <w:rsid w:val="00AB3989"/>
    <w:rsid w:val="00AC4684"/>
    <w:rsid w:val="00AF530C"/>
    <w:rsid w:val="00B8277F"/>
    <w:rsid w:val="00B96056"/>
    <w:rsid w:val="00C03425"/>
    <w:rsid w:val="00C24DE4"/>
    <w:rsid w:val="00C72A70"/>
    <w:rsid w:val="00C84DE9"/>
    <w:rsid w:val="00C97C4E"/>
    <w:rsid w:val="00CA2B78"/>
    <w:rsid w:val="00CB00D4"/>
    <w:rsid w:val="00CF3DDF"/>
    <w:rsid w:val="00D0550E"/>
    <w:rsid w:val="00DF289C"/>
    <w:rsid w:val="00E903CD"/>
    <w:rsid w:val="00EA2488"/>
    <w:rsid w:val="00EB4CDF"/>
    <w:rsid w:val="00F13C42"/>
    <w:rsid w:val="00F4692D"/>
    <w:rsid w:val="00F54E7E"/>
    <w:rsid w:val="00F71739"/>
    <w:rsid w:val="00F75709"/>
    <w:rsid w:val="00F909A1"/>
    <w:rsid w:val="00FB432B"/>
    <w:rsid w:val="00FB46BA"/>
    <w:rsid w:val="00FD71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6603684B-8066-4EA5-8B53-F9E80AE27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989"/>
    <w:pPr>
      <w:spacing w:after="160"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8252FA"/>
    <w:rPr>
      <w:strike w:val="0"/>
      <w:dstrike w:val="0"/>
      <w:color w:val="071B59"/>
      <w:u w:val="none"/>
      <w:effect w:val="none"/>
    </w:rPr>
  </w:style>
  <w:style w:type="paragraph" w:customStyle="1" w:styleId="DefaultText">
    <w:name w:val="Default Text"/>
    <w:basedOn w:val="Normal"/>
    <w:uiPriority w:val="99"/>
    <w:rsid w:val="004113C0"/>
    <w:pPr>
      <w:overflowPunct w:val="0"/>
      <w:autoSpaceDE w:val="0"/>
      <w:autoSpaceDN w:val="0"/>
      <w:adjustRightInd w:val="0"/>
      <w:spacing w:after="0" w:line="240" w:lineRule="auto"/>
    </w:pPr>
    <w:rPr>
      <w:rFonts w:eastAsia="Times New Roman"/>
      <w:spacing w:val="-2"/>
      <w:szCs w:val="20"/>
    </w:rPr>
  </w:style>
  <w:style w:type="paragraph" w:styleId="BodyTextIndent">
    <w:name w:val="Body Text Indent"/>
    <w:basedOn w:val="Normal"/>
    <w:link w:val="BodyTextIndentChar"/>
    <w:uiPriority w:val="99"/>
    <w:semiHidden/>
    <w:rsid w:val="00861064"/>
    <w:pPr>
      <w:spacing w:after="0" w:line="240" w:lineRule="auto"/>
      <w:ind w:left="720"/>
    </w:pPr>
    <w:rPr>
      <w:rFonts w:eastAsia="Times New Roman" w:cs="Times New Roman"/>
      <w:spacing w:val="-2"/>
      <w:sz w:val="20"/>
      <w:szCs w:val="20"/>
      <w:lang w:val="x-none" w:eastAsia="x-none"/>
    </w:rPr>
  </w:style>
  <w:style w:type="character" w:customStyle="1" w:styleId="BodyTextIndentChar">
    <w:name w:val="Body Text Indent Char"/>
    <w:link w:val="BodyTextIndent"/>
    <w:uiPriority w:val="99"/>
    <w:semiHidden/>
    <w:rsid w:val="00861064"/>
    <w:rPr>
      <w:rFonts w:eastAsia="Times New Roman"/>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558AE-F718-4AD3-ACE8-33045C8A7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41</Words>
  <Characters>1733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3-31T19:49:00Z</dcterms:created>
  <dcterms:modified xsi:type="dcterms:W3CDTF">2020-03-31T19:49:00Z</dcterms:modified>
</cp:coreProperties>
</file>